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A6C14" w14:textId="77777777" w:rsidR="00833C8A" w:rsidRPr="00681C2C" w:rsidRDefault="00833C8A" w:rsidP="00833C8A">
      <w:pPr>
        <w:rPr>
          <w:lang w:val="en-GB"/>
        </w:rPr>
      </w:pPr>
    </w:p>
    <w:p w14:paraId="36D0F51C" w14:textId="77777777" w:rsidR="00833C8A" w:rsidRPr="00681C2C" w:rsidRDefault="00833C8A" w:rsidP="00833C8A">
      <w:pPr>
        <w:jc w:val="center"/>
        <w:rPr>
          <w:b/>
          <w:caps/>
        </w:rPr>
      </w:pPr>
    </w:p>
    <w:p w14:paraId="095815B5" w14:textId="77777777" w:rsidR="00833C8A" w:rsidRPr="00681C2C" w:rsidRDefault="00833C8A" w:rsidP="00833C8A">
      <w:pPr>
        <w:jc w:val="center"/>
      </w:pPr>
      <w:r w:rsidRPr="00681C2C">
        <w:rPr>
          <w:noProof/>
          <w:lang w:val="en-SG" w:eastAsia="zh-CN"/>
        </w:rPr>
        <w:drawing>
          <wp:inline distT="0" distB="0" distL="0" distR="0" wp14:anchorId="5825381F" wp14:editId="26E6D4EE">
            <wp:extent cx="3729355" cy="779145"/>
            <wp:effectExtent l="0" t="0" r="0" b="0"/>
            <wp:docPr id="1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729355" cy="779145"/>
                    </a:xfrm>
                    <a:prstGeom prst="rect">
                      <a:avLst/>
                    </a:prstGeom>
                    <a:noFill/>
                    <a:ln>
                      <a:noFill/>
                    </a:ln>
                  </pic:spPr>
                </pic:pic>
              </a:graphicData>
            </a:graphic>
          </wp:inline>
        </w:drawing>
      </w:r>
    </w:p>
    <w:p w14:paraId="13456EC3" w14:textId="77777777" w:rsidR="00833C8A" w:rsidRPr="00681C2C" w:rsidRDefault="00833C8A" w:rsidP="00833C8A">
      <w:pPr>
        <w:widowControl w:val="0"/>
        <w:jc w:val="center"/>
      </w:pPr>
    </w:p>
    <w:p w14:paraId="69B6F68B" w14:textId="77777777" w:rsidR="00833C8A" w:rsidRPr="00681C2C" w:rsidRDefault="00833C8A" w:rsidP="00833C8A">
      <w:pPr>
        <w:widowControl w:val="0"/>
        <w:jc w:val="center"/>
      </w:pPr>
    </w:p>
    <w:p w14:paraId="2B1D2C2E" w14:textId="77777777" w:rsidR="00833C8A" w:rsidRPr="00681C2C" w:rsidRDefault="00833C8A" w:rsidP="00833C8A">
      <w:pPr>
        <w:widowControl w:val="0"/>
        <w:jc w:val="center"/>
      </w:pPr>
    </w:p>
    <w:p w14:paraId="1934B9F4" w14:textId="77777777" w:rsidR="00833C8A" w:rsidRPr="00681C2C" w:rsidRDefault="00833C8A" w:rsidP="00833C8A">
      <w:pPr>
        <w:widowControl w:val="0"/>
        <w:jc w:val="center"/>
      </w:pPr>
    </w:p>
    <w:p w14:paraId="16CE85EF" w14:textId="77777777" w:rsidR="00833C8A" w:rsidRPr="00681C2C" w:rsidRDefault="00833C8A" w:rsidP="00833C8A">
      <w:pPr>
        <w:widowControl w:val="0"/>
        <w:jc w:val="center"/>
      </w:pPr>
    </w:p>
    <w:p w14:paraId="0BF4CF76" w14:textId="77777777" w:rsidR="00833C8A" w:rsidRPr="00681C2C" w:rsidRDefault="00833C8A" w:rsidP="00833C8A">
      <w:pPr>
        <w:widowControl w:val="0"/>
        <w:jc w:val="center"/>
      </w:pPr>
    </w:p>
    <w:p w14:paraId="49C786BB" w14:textId="77777777" w:rsidR="00833C8A" w:rsidRPr="00681C2C" w:rsidRDefault="00833C8A" w:rsidP="00833C8A">
      <w:pPr>
        <w:widowControl w:val="0"/>
        <w:jc w:val="center"/>
      </w:pPr>
    </w:p>
    <w:p w14:paraId="06889BDD" w14:textId="77777777" w:rsidR="00833C8A" w:rsidRPr="00681C2C" w:rsidRDefault="00833C8A" w:rsidP="00833C8A">
      <w:pPr>
        <w:widowControl w:val="0"/>
        <w:jc w:val="center"/>
        <w:rPr>
          <w:sz w:val="32"/>
          <w:szCs w:val="32"/>
        </w:rPr>
      </w:pPr>
      <w:r w:rsidRPr="00681C2C">
        <w:rPr>
          <w:b/>
          <w:sz w:val="32"/>
          <w:szCs w:val="32"/>
        </w:rPr>
        <w:t>AY2021/2022 April Semester</w:t>
      </w:r>
    </w:p>
    <w:p w14:paraId="41D01E4A" w14:textId="77777777" w:rsidR="00833C8A" w:rsidRPr="00681C2C" w:rsidRDefault="00833C8A" w:rsidP="00833C8A">
      <w:pPr>
        <w:widowControl w:val="0"/>
        <w:jc w:val="center"/>
      </w:pPr>
    </w:p>
    <w:p w14:paraId="6826CEC7" w14:textId="77777777" w:rsidR="00833C8A" w:rsidRPr="00681C2C" w:rsidRDefault="00833C8A" w:rsidP="00833C8A">
      <w:pPr>
        <w:widowControl w:val="0"/>
        <w:jc w:val="center"/>
      </w:pPr>
    </w:p>
    <w:p w14:paraId="33D79697" w14:textId="77777777" w:rsidR="00833C8A" w:rsidRPr="00681C2C" w:rsidRDefault="00833C8A" w:rsidP="00833C8A">
      <w:pPr>
        <w:widowControl w:val="0"/>
        <w:jc w:val="center"/>
      </w:pPr>
    </w:p>
    <w:p w14:paraId="70B8E0B7" w14:textId="77777777" w:rsidR="00833C8A" w:rsidRPr="00681C2C" w:rsidRDefault="00833C8A" w:rsidP="00833C8A">
      <w:pPr>
        <w:jc w:val="center"/>
        <w:rPr>
          <w:b/>
          <w:bCs/>
          <w:sz w:val="32"/>
          <w:szCs w:val="32"/>
        </w:rPr>
      </w:pPr>
      <w:r w:rsidRPr="00681C2C">
        <w:rPr>
          <w:b/>
          <w:bCs/>
          <w:sz w:val="32"/>
          <w:szCs w:val="32"/>
        </w:rPr>
        <w:t>Quantitative Analysis (</w:t>
      </w:r>
      <w:r w:rsidRPr="00681C2C">
        <w:rPr>
          <w:b/>
          <w:sz w:val="32"/>
          <w:szCs w:val="32"/>
        </w:rPr>
        <w:t>CIA2C12</w:t>
      </w:r>
      <w:r w:rsidRPr="00681C2C">
        <w:rPr>
          <w:b/>
          <w:bCs/>
          <w:sz w:val="32"/>
          <w:szCs w:val="32"/>
        </w:rPr>
        <w:t>)</w:t>
      </w:r>
    </w:p>
    <w:p w14:paraId="7F91BFB7" w14:textId="77777777" w:rsidR="00833C8A" w:rsidRPr="00681C2C" w:rsidRDefault="00833C8A" w:rsidP="00833C8A">
      <w:pPr>
        <w:jc w:val="center"/>
        <w:rPr>
          <w:b/>
          <w:bCs/>
          <w:sz w:val="32"/>
        </w:rPr>
      </w:pPr>
    </w:p>
    <w:p w14:paraId="1574DDC6" w14:textId="77777777" w:rsidR="00833C8A" w:rsidRPr="00681C2C" w:rsidRDefault="00833C8A" w:rsidP="00833C8A">
      <w:pPr>
        <w:jc w:val="center"/>
        <w:rPr>
          <w:b/>
          <w:bCs/>
          <w:sz w:val="32"/>
        </w:rPr>
      </w:pPr>
      <w:r w:rsidRPr="00681C2C">
        <w:rPr>
          <w:b/>
          <w:bCs/>
          <w:sz w:val="32"/>
        </w:rPr>
        <w:t>Project Report</w:t>
      </w:r>
    </w:p>
    <w:p w14:paraId="3F6CA602" w14:textId="77777777" w:rsidR="00833C8A" w:rsidRPr="00681C2C" w:rsidRDefault="00833C8A" w:rsidP="00833C8A">
      <w:pPr>
        <w:jc w:val="center"/>
        <w:rPr>
          <w:b/>
          <w:bCs/>
          <w:sz w:val="32"/>
        </w:rPr>
      </w:pPr>
    </w:p>
    <w:p w14:paraId="46297397" w14:textId="77777777" w:rsidR="00833C8A" w:rsidRPr="00681C2C" w:rsidRDefault="00833C8A" w:rsidP="00833C8A">
      <w:pPr>
        <w:jc w:val="center"/>
        <w:rPr>
          <w:b/>
          <w:bCs/>
          <w:sz w:val="32"/>
        </w:rPr>
      </w:pPr>
      <w:r w:rsidRPr="00681C2C">
        <w:rPr>
          <w:b/>
          <w:bCs/>
          <w:sz w:val="32"/>
        </w:rPr>
        <w:t>Individual</w:t>
      </w:r>
    </w:p>
    <w:p w14:paraId="3F445207" w14:textId="77777777" w:rsidR="00833C8A" w:rsidRPr="00681C2C" w:rsidRDefault="00833C8A" w:rsidP="00833C8A">
      <w:pPr>
        <w:rPr>
          <w:sz w:val="28"/>
        </w:rPr>
      </w:pPr>
    </w:p>
    <w:p w14:paraId="3B0BBF25" w14:textId="77777777" w:rsidR="00833C8A" w:rsidRPr="00681C2C" w:rsidRDefault="00833C8A" w:rsidP="00833C8A">
      <w:pPr>
        <w:widowControl w:val="0"/>
        <w:jc w:val="center"/>
        <w:rPr>
          <w:b/>
        </w:rPr>
      </w:pPr>
    </w:p>
    <w:p w14:paraId="4CB0B7CC" w14:textId="77777777" w:rsidR="00833C8A" w:rsidRPr="00681C2C" w:rsidRDefault="00833C8A" w:rsidP="00833C8A">
      <w:pPr>
        <w:widowControl w:val="0"/>
        <w:jc w:val="both"/>
      </w:pPr>
    </w:p>
    <w:p w14:paraId="3287E048" w14:textId="77777777" w:rsidR="00833C8A" w:rsidRPr="00681C2C" w:rsidRDefault="00833C8A" w:rsidP="00833C8A">
      <w:pPr>
        <w:widowControl w:val="0"/>
        <w:jc w:val="both"/>
      </w:pPr>
    </w:p>
    <w:p w14:paraId="21B3F576" w14:textId="77777777" w:rsidR="00833C8A" w:rsidRPr="00681C2C" w:rsidRDefault="00833C8A" w:rsidP="00833C8A">
      <w:pPr>
        <w:widowControl w:val="0"/>
        <w:jc w:val="both"/>
      </w:pPr>
    </w:p>
    <w:p w14:paraId="0FDC7867" w14:textId="3DC9F950" w:rsidR="00833C8A" w:rsidRPr="00681C2C" w:rsidRDefault="00833C8A" w:rsidP="00833C8A">
      <w:pPr>
        <w:widowControl w:val="0"/>
        <w:jc w:val="center"/>
        <w:rPr>
          <w:sz w:val="24"/>
        </w:rPr>
      </w:pPr>
      <w:r w:rsidRPr="00681C2C">
        <w:rPr>
          <w:sz w:val="24"/>
        </w:rPr>
        <w:t>Submitted by:</w:t>
      </w:r>
      <w:r w:rsidR="00E9452E">
        <w:rPr>
          <w:sz w:val="24"/>
        </w:rPr>
        <w:t xml:space="preserve"> </w:t>
      </w:r>
      <w:proofErr w:type="spellStart"/>
      <w:r w:rsidR="00E9452E">
        <w:rPr>
          <w:sz w:val="24"/>
        </w:rPr>
        <w:t>Edzran</w:t>
      </w:r>
      <w:proofErr w:type="spellEnd"/>
      <w:r w:rsidR="00E9452E">
        <w:rPr>
          <w:sz w:val="24"/>
        </w:rPr>
        <w:t xml:space="preserve"> Hisham</w:t>
      </w:r>
    </w:p>
    <w:p w14:paraId="1803B44E" w14:textId="77777777" w:rsidR="00833C8A" w:rsidRPr="00681C2C" w:rsidRDefault="00833C8A" w:rsidP="00833C8A">
      <w:pPr>
        <w:widowControl w:val="0"/>
        <w:jc w:val="center"/>
        <w:rPr>
          <w:sz w:val="24"/>
        </w:rPr>
      </w:pPr>
    </w:p>
    <w:tbl>
      <w:tblPr>
        <w:tblStyle w:val="TableGrid"/>
        <w:tblW w:w="0" w:type="auto"/>
        <w:jc w:val="center"/>
        <w:tblLook w:val="04A0" w:firstRow="1" w:lastRow="0" w:firstColumn="1" w:lastColumn="0" w:noHBand="0" w:noVBand="1"/>
      </w:tblPr>
      <w:tblGrid>
        <w:gridCol w:w="1595"/>
        <w:gridCol w:w="2666"/>
        <w:gridCol w:w="2552"/>
      </w:tblGrid>
      <w:tr w:rsidR="00833C8A" w:rsidRPr="00681C2C" w14:paraId="3B67FE2F" w14:textId="77777777" w:rsidTr="002F43BB">
        <w:trPr>
          <w:jc w:val="center"/>
        </w:trPr>
        <w:tc>
          <w:tcPr>
            <w:tcW w:w="1595" w:type="dxa"/>
          </w:tcPr>
          <w:p w14:paraId="6128C03E" w14:textId="77777777" w:rsidR="00833C8A" w:rsidRPr="00681C2C" w:rsidRDefault="00833C8A" w:rsidP="002F43BB">
            <w:pPr>
              <w:widowControl w:val="0"/>
            </w:pPr>
            <w:r w:rsidRPr="00681C2C">
              <w:t>Class</w:t>
            </w:r>
          </w:p>
        </w:tc>
        <w:tc>
          <w:tcPr>
            <w:tcW w:w="2552" w:type="dxa"/>
          </w:tcPr>
          <w:p w14:paraId="7363F54B" w14:textId="3A168E82" w:rsidR="00833C8A" w:rsidRPr="00681C2C" w:rsidRDefault="00E9452E" w:rsidP="002F43BB">
            <w:pPr>
              <w:widowControl w:val="0"/>
            </w:pPr>
            <w:r>
              <w:t>P03</w:t>
            </w:r>
          </w:p>
        </w:tc>
        <w:tc>
          <w:tcPr>
            <w:tcW w:w="2552" w:type="dxa"/>
          </w:tcPr>
          <w:p w14:paraId="5CC6383A" w14:textId="77777777" w:rsidR="00833C8A" w:rsidRPr="00681C2C" w:rsidRDefault="00833C8A" w:rsidP="002F43BB">
            <w:pPr>
              <w:widowControl w:val="0"/>
            </w:pPr>
            <w:r w:rsidRPr="00681C2C">
              <w:t>Signature</w:t>
            </w:r>
          </w:p>
        </w:tc>
      </w:tr>
      <w:tr w:rsidR="00833C8A" w:rsidRPr="00681C2C" w14:paraId="02C2883D" w14:textId="77777777" w:rsidTr="002F43BB">
        <w:trPr>
          <w:jc w:val="center"/>
        </w:trPr>
        <w:tc>
          <w:tcPr>
            <w:tcW w:w="1595" w:type="dxa"/>
          </w:tcPr>
          <w:p w14:paraId="1F8F273E" w14:textId="77777777" w:rsidR="00833C8A" w:rsidRPr="00681C2C" w:rsidRDefault="00833C8A" w:rsidP="002F43BB">
            <w:pPr>
              <w:widowControl w:val="0"/>
            </w:pPr>
            <w:r w:rsidRPr="00681C2C">
              <w:t>Admin No</w:t>
            </w:r>
          </w:p>
        </w:tc>
        <w:tc>
          <w:tcPr>
            <w:tcW w:w="2552" w:type="dxa"/>
          </w:tcPr>
          <w:p w14:paraId="51E14B04" w14:textId="43E2F9B6" w:rsidR="00833C8A" w:rsidRPr="00681C2C" w:rsidRDefault="00E9452E" w:rsidP="002F43BB">
            <w:pPr>
              <w:widowControl w:val="0"/>
            </w:pPr>
            <w:r>
              <w:t>2004986B</w:t>
            </w:r>
          </w:p>
        </w:tc>
        <w:tc>
          <w:tcPr>
            <w:tcW w:w="2552" w:type="dxa"/>
            <w:vMerge w:val="restart"/>
          </w:tcPr>
          <w:p w14:paraId="4B07BBF5" w14:textId="5CF3A40B" w:rsidR="00833C8A" w:rsidRPr="00681C2C" w:rsidRDefault="003E780D" w:rsidP="002F43BB">
            <w:pPr>
              <w:widowControl w:val="0"/>
            </w:pPr>
            <w:r w:rsidRPr="003E780D">
              <w:drawing>
                <wp:inline distT="0" distB="0" distL="0" distR="0" wp14:anchorId="09E9156A" wp14:editId="4DE727B3">
                  <wp:extent cx="1371791" cy="562053"/>
                  <wp:effectExtent l="0" t="0" r="0"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371791" cy="562053"/>
                          </a:xfrm>
                          <a:prstGeom prst="rect">
                            <a:avLst/>
                          </a:prstGeom>
                        </pic:spPr>
                      </pic:pic>
                    </a:graphicData>
                  </a:graphic>
                </wp:inline>
              </w:drawing>
            </w:r>
          </w:p>
        </w:tc>
      </w:tr>
      <w:tr w:rsidR="00833C8A" w:rsidRPr="00681C2C" w14:paraId="335F47BE" w14:textId="77777777" w:rsidTr="002F43BB">
        <w:trPr>
          <w:jc w:val="center"/>
        </w:trPr>
        <w:tc>
          <w:tcPr>
            <w:tcW w:w="1595" w:type="dxa"/>
          </w:tcPr>
          <w:p w14:paraId="7BF144A7" w14:textId="77777777" w:rsidR="00833C8A" w:rsidRPr="00681C2C" w:rsidRDefault="00833C8A" w:rsidP="002F43BB">
            <w:pPr>
              <w:widowControl w:val="0"/>
            </w:pPr>
            <w:r w:rsidRPr="00681C2C">
              <w:t>Name</w:t>
            </w:r>
          </w:p>
        </w:tc>
        <w:tc>
          <w:tcPr>
            <w:tcW w:w="2552" w:type="dxa"/>
          </w:tcPr>
          <w:p w14:paraId="71E3B939" w14:textId="56C084C1" w:rsidR="00833C8A" w:rsidRPr="00681C2C" w:rsidRDefault="00E9452E" w:rsidP="002F43BB">
            <w:pPr>
              <w:widowControl w:val="0"/>
            </w:pPr>
            <w:proofErr w:type="spellStart"/>
            <w:r>
              <w:t>Edzran</w:t>
            </w:r>
            <w:proofErr w:type="spellEnd"/>
            <w:r>
              <w:t xml:space="preserve"> Hisham</w:t>
            </w:r>
          </w:p>
        </w:tc>
        <w:tc>
          <w:tcPr>
            <w:tcW w:w="2552" w:type="dxa"/>
            <w:vMerge/>
          </w:tcPr>
          <w:p w14:paraId="4845A888" w14:textId="77777777" w:rsidR="00833C8A" w:rsidRPr="00681C2C" w:rsidRDefault="00833C8A" w:rsidP="002F43BB">
            <w:pPr>
              <w:widowControl w:val="0"/>
            </w:pPr>
          </w:p>
        </w:tc>
      </w:tr>
      <w:tr w:rsidR="00833C8A" w:rsidRPr="00681C2C" w14:paraId="623B0845" w14:textId="77777777" w:rsidTr="002F43BB">
        <w:trPr>
          <w:jc w:val="center"/>
        </w:trPr>
        <w:tc>
          <w:tcPr>
            <w:tcW w:w="1595" w:type="dxa"/>
          </w:tcPr>
          <w:p w14:paraId="695011CC" w14:textId="77777777" w:rsidR="00833C8A" w:rsidRPr="00681C2C" w:rsidRDefault="00833C8A" w:rsidP="002F43BB">
            <w:pPr>
              <w:widowControl w:val="0"/>
            </w:pPr>
            <w:r>
              <w:t>Video Presentation link</w:t>
            </w:r>
          </w:p>
        </w:tc>
        <w:tc>
          <w:tcPr>
            <w:tcW w:w="2552" w:type="dxa"/>
          </w:tcPr>
          <w:p w14:paraId="72959B76" w14:textId="7003F97B" w:rsidR="00833C8A" w:rsidRDefault="003E780D" w:rsidP="002F43BB">
            <w:pPr>
              <w:widowControl w:val="0"/>
            </w:pPr>
            <w:hyperlink r:id="rId12" w:history="1">
              <w:r w:rsidRPr="00790FAA">
                <w:rPr>
                  <w:rStyle w:val="Hyperlink"/>
                </w:rPr>
                <w:t>https://youtu.be/1b_JuneCh_w</w:t>
              </w:r>
            </w:hyperlink>
          </w:p>
          <w:p w14:paraId="3FC7ADC7" w14:textId="768BF727" w:rsidR="003E780D" w:rsidRPr="00681C2C" w:rsidRDefault="003E780D" w:rsidP="002F43BB">
            <w:pPr>
              <w:widowControl w:val="0"/>
            </w:pPr>
          </w:p>
        </w:tc>
        <w:tc>
          <w:tcPr>
            <w:tcW w:w="2552" w:type="dxa"/>
            <w:vMerge/>
          </w:tcPr>
          <w:p w14:paraId="6A628FFF" w14:textId="77777777" w:rsidR="00833C8A" w:rsidRPr="00681C2C" w:rsidRDefault="00833C8A" w:rsidP="002F43BB">
            <w:pPr>
              <w:widowControl w:val="0"/>
            </w:pPr>
          </w:p>
        </w:tc>
      </w:tr>
    </w:tbl>
    <w:p w14:paraId="0DB928B8" w14:textId="77777777" w:rsidR="00833C8A" w:rsidRPr="00681C2C" w:rsidRDefault="00833C8A" w:rsidP="00833C8A">
      <w:pPr>
        <w:widowControl w:val="0"/>
        <w:jc w:val="center"/>
      </w:pPr>
    </w:p>
    <w:p w14:paraId="135BD2AB" w14:textId="77777777" w:rsidR="00833C8A" w:rsidRPr="00681C2C" w:rsidRDefault="00833C8A" w:rsidP="00833C8A">
      <w:pPr>
        <w:jc w:val="both"/>
      </w:pPr>
    </w:p>
    <w:p w14:paraId="44ADA9F6" w14:textId="77777777" w:rsidR="00833C8A" w:rsidRPr="00681C2C" w:rsidRDefault="00833C8A" w:rsidP="00833C8A">
      <w:pPr>
        <w:jc w:val="both"/>
      </w:pPr>
    </w:p>
    <w:p w14:paraId="555E12EA" w14:textId="77777777" w:rsidR="00833C8A" w:rsidRPr="00681C2C" w:rsidRDefault="00833C8A" w:rsidP="00833C8A">
      <w:pPr>
        <w:jc w:val="both"/>
      </w:pPr>
    </w:p>
    <w:p w14:paraId="15087EF7" w14:textId="77777777" w:rsidR="00833C8A" w:rsidRPr="00681C2C" w:rsidRDefault="00833C8A" w:rsidP="00833C8A">
      <w:pPr>
        <w:jc w:val="both"/>
        <w:rPr>
          <w:rFonts w:eastAsia="SimSun"/>
          <w:sz w:val="24"/>
          <w:szCs w:val="24"/>
          <w:lang w:eastAsia="zh-SG"/>
        </w:rPr>
      </w:pPr>
      <w:r w:rsidRPr="00681C2C">
        <w:rPr>
          <w:rFonts w:eastAsia="SimSun"/>
          <w:sz w:val="24"/>
          <w:szCs w:val="24"/>
          <w:lang w:eastAsia="zh-SG"/>
        </w:rPr>
        <w:t>“By submitting this work, I am declaring that I am the originator of this work and that all other original sources used in this work have been appropriately acknowledged.</w:t>
      </w:r>
    </w:p>
    <w:p w14:paraId="01FB890D" w14:textId="77777777" w:rsidR="00833C8A" w:rsidRPr="00681C2C" w:rsidRDefault="00833C8A" w:rsidP="00833C8A">
      <w:pPr>
        <w:jc w:val="both"/>
        <w:rPr>
          <w:rFonts w:eastAsia="SimSun"/>
          <w:sz w:val="24"/>
          <w:szCs w:val="24"/>
          <w:lang w:eastAsia="zh-SG"/>
        </w:rPr>
      </w:pPr>
    </w:p>
    <w:p w14:paraId="29C5577E" w14:textId="77777777" w:rsidR="00833C8A" w:rsidRPr="00681C2C" w:rsidRDefault="00833C8A" w:rsidP="00833C8A">
      <w:pPr>
        <w:jc w:val="both"/>
        <w:rPr>
          <w:rFonts w:eastAsia="SimSun"/>
          <w:sz w:val="24"/>
          <w:szCs w:val="24"/>
          <w:lang w:eastAsia="zh-SG"/>
        </w:rPr>
      </w:pPr>
      <w:r w:rsidRPr="00681C2C">
        <w:rPr>
          <w:rFonts w:eastAsia="SimSun"/>
          <w:sz w:val="24"/>
          <w:szCs w:val="24"/>
          <w:lang w:eastAsia="zh-SG"/>
        </w:rPr>
        <w:t>I understand that plagiarism is the act of taking and using the whole or any part of another person’s work and presenting it as my own without proper acknowledgement.</w:t>
      </w:r>
    </w:p>
    <w:p w14:paraId="12BA5738" w14:textId="77777777" w:rsidR="00833C8A" w:rsidRPr="00681C2C" w:rsidRDefault="00833C8A" w:rsidP="00833C8A">
      <w:pPr>
        <w:jc w:val="both"/>
        <w:rPr>
          <w:rFonts w:eastAsia="SimSun"/>
          <w:sz w:val="24"/>
          <w:szCs w:val="24"/>
          <w:lang w:eastAsia="zh-SG"/>
        </w:rPr>
      </w:pPr>
    </w:p>
    <w:p w14:paraId="11B0ACAE" w14:textId="013D6400" w:rsidR="00833C8A" w:rsidRDefault="00833C8A" w:rsidP="00833C8A">
      <w:pPr>
        <w:jc w:val="both"/>
        <w:rPr>
          <w:rFonts w:eastAsia="SimSun"/>
          <w:sz w:val="24"/>
          <w:szCs w:val="24"/>
          <w:lang w:eastAsia="zh-SG"/>
        </w:rPr>
      </w:pPr>
      <w:r w:rsidRPr="00681C2C">
        <w:rPr>
          <w:rFonts w:eastAsia="SimSun"/>
          <w:sz w:val="24"/>
          <w:szCs w:val="24"/>
          <w:lang w:eastAsia="zh-SG"/>
        </w:rPr>
        <w:t xml:space="preserve">I also understand that plagiarism is an academic </w:t>
      </w:r>
      <w:r w:rsidR="003E780D" w:rsidRPr="00681C2C">
        <w:rPr>
          <w:rFonts w:eastAsia="SimSun"/>
          <w:sz w:val="24"/>
          <w:szCs w:val="24"/>
          <w:lang w:eastAsia="zh-SG"/>
        </w:rPr>
        <w:t>offence,</w:t>
      </w:r>
      <w:r w:rsidRPr="00681C2C">
        <w:rPr>
          <w:rFonts w:eastAsia="SimSun"/>
          <w:sz w:val="24"/>
          <w:szCs w:val="24"/>
          <w:lang w:eastAsia="zh-SG"/>
        </w:rPr>
        <w:t xml:space="preserve"> and that disciplinary action will be taken for plagiarism.”</w:t>
      </w:r>
    </w:p>
    <w:p w14:paraId="6AE0AD26" w14:textId="485F89CF" w:rsidR="00E9452E" w:rsidRDefault="00E9452E" w:rsidP="00833C8A">
      <w:pPr>
        <w:jc w:val="both"/>
        <w:rPr>
          <w:rFonts w:eastAsia="SimSun"/>
          <w:sz w:val="24"/>
          <w:szCs w:val="24"/>
          <w:lang w:eastAsia="zh-SG"/>
        </w:rPr>
      </w:pPr>
    </w:p>
    <w:p w14:paraId="14369F8C" w14:textId="0E936D11" w:rsidR="00E9452E" w:rsidRDefault="00E9452E" w:rsidP="00833C8A">
      <w:pPr>
        <w:jc w:val="both"/>
        <w:rPr>
          <w:rFonts w:eastAsia="SimSun"/>
          <w:sz w:val="24"/>
          <w:szCs w:val="24"/>
          <w:lang w:eastAsia="zh-SG"/>
        </w:rPr>
      </w:pPr>
    </w:p>
    <w:p w14:paraId="48CBE949" w14:textId="51C173A1" w:rsidR="00E9452E" w:rsidRDefault="00E9452E" w:rsidP="00833C8A">
      <w:pPr>
        <w:jc w:val="both"/>
        <w:rPr>
          <w:rFonts w:eastAsia="SimSun"/>
          <w:sz w:val="24"/>
          <w:szCs w:val="24"/>
          <w:lang w:eastAsia="zh-SG"/>
        </w:rPr>
      </w:pPr>
    </w:p>
    <w:p w14:paraId="057DC6BA" w14:textId="453D7BE0" w:rsidR="00E9452E" w:rsidRDefault="00E9452E" w:rsidP="00833C8A">
      <w:pPr>
        <w:jc w:val="both"/>
        <w:rPr>
          <w:rFonts w:eastAsia="SimSun"/>
          <w:sz w:val="24"/>
          <w:szCs w:val="24"/>
          <w:lang w:eastAsia="zh-SG"/>
        </w:rPr>
      </w:pPr>
    </w:p>
    <w:p w14:paraId="62C623F4" w14:textId="665E30D7" w:rsidR="00E9452E" w:rsidRDefault="00E9452E" w:rsidP="00833C8A">
      <w:pPr>
        <w:jc w:val="both"/>
        <w:rPr>
          <w:rFonts w:eastAsia="SimSun"/>
          <w:sz w:val="24"/>
          <w:szCs w:val="24"/>
          <w:lang w:eastAsia="zh-SG"/>
        </w:rPr>
      </w:pPr>
    </w:p>
    <w:p w14:paraId="3994DBB2" w14:textId="79E5B2ED" w:rsidR="00E9452E" w:rsidRDefault="00E9452E" w:rsidP="00833C8A">
      <w:pPr>
        <w:jc w:val="both"/>
        <w:rPr>
          <w:rFonts w:eastAsia="SimSun"/>
          <w:sz w:val="24"/>
          <w:szCs w:val="24"/>
          <w:lang w:eastAsia="zh-SG"/>
        </w:rPr>
      </w:pPr>
      <w:r>
        <w:rPr>
          <w:rFonts w:eastAsia="SimSun"/>
          <w:sz w:val="24"/>
          <w:szCs w:val="24"/>
          <w:lang w:eastAsia="zh-SG"/>
        </w:rPr>
        <w:lastRenderedPageBreak/>
        <w:t>Hi everyone, I’ll be working on my individual report. Let’s begin (:</w:t>
      </w:r>
    </w:p>
    <w:p w14:paraId="7C0E3245" w14:textId="47AB6ACA" w:rsidR="00E9452E" w:rsidRDefault="00E9452E" w:rsidP="00833C8A">
      <w:pPr>
        <w:jc w:val="both"/>
        <w:rPr>
          <w:rFonts w:eastAsia="SimSun"/>
          <w:sz w:val="24"/>
          <w:szCs w:val="24"/>
          <w:lang w:eastAsia="zh-SG"/>
        </w:rPr>
      </w:pPr>
    </w:p>
    <w:p w14:paraId="0B59AB96" w14:textId="642ADFC8" w:rsidR="007E0D45" w:rsidRPr="007E0D45" w:rsidRDefault="007E0D45" w:rsidP="00833C8A">
      <w:pPr>
        <w:jc w:val="both"/>
        <w:rPr>
          <w:rFonts w:eastAsia="SimSun"/>
          <w:b/>
          <w:bCs/>
          <w:sz w:val="24"/>
          <w:szCs w:val="24"/>
          <w:u w:val="single"/>
          <w:lang w:eastAsia="zh-SG"/>
        </w:rPr>
      </w:pPr>
      <w:r>
        <w:rPr>
          <w:rFonts w:eastAsia="SimSun"/>
          <w:b/>
          <w:bCs/>
          <w:sz w:val="24"/>
          <w:szCs w:val="24"/>
          <w:u w:val="single"/>
          <w:lang w:eastAsia="zh-SG"/>
        </w:rPr>
        <w:t>Task 1 – Chi-Square Test of goodness of fit</w:t>
      </w:r>
    </w:p>
    <w:p w14:paraId="60D7BD11" w14:textId="77777777" w:rsidR="007E0D45" w:rsidRDefault="007E0D45" w:rsidP="00833C8A">
      <w:pPr>
        <w:jc w:val="both"/>
        <w:rPr>
          <w:rFonts w:eastAsia="SimSun"/>
          <w:sz w:val="24"/>
          <w:szCs w:val="24"/>
          <w:lang w:eastAsia="zh-SG"/>
        </w:rPr>
      </w:pPr>
    </w:p>
    <w:p w14:paraId="162CAC9D" w14:textId="13B7C051" w:rsidR="00E9452E" w:rsidRDefault="00E9452E" w:rsidP="00833C8A">
      <w:pPr>
        <w:jc w:val="both"/>
        <w:rPr>
          <w:rFonts w:eastAsia="SimSun"/>
          <w:sz w:val="24"/>
          <w:szCs w:val="24"/>
          <w:lang w:eastAsia="zh-SG"/>
        </w:rPr>
      </w:pPr>
      <w:r>
        <w:rPr>
          <w:rFonts w:eastAsia="SimSun"/>
          <w:sz w:val="24"/>
          <w:szCs w:val="24"/>
          <w:lang w:eastAsia="zh-SG"/>
        </w:rPr>
        <w:t>In this individual project, I would be performing Chi Square tests on the given dataset. I shall start by downloading the dataset from LMS blackboard as shown below:</w:t>
      </w:r>
    </w:p>
    <w:p w14:paraId="2E1063F6" w14:textId="45D78FA3" w:rsidR="00E9452E" w:rsidRDefault="00E9452E" w:rsidP="00833C8A">
      <w:pPr>
        <w:jc w:val="both"/>
        <w:rPr>
          <w:rFonts w:eastAsia="SimSun"/>
          <w:sz w:val="24"/>
          <w:szCs w:val="24"/>
          <w:lang w:eastAsia="zh-SG"/>
        </w:rPr>
      </w:pPr>
    </w:p>
    <w:p w14:paraId="79AE2DB0" w14:textId="6027DFFE" w:rsidR="00E9452E" w:rsidRPr="00681C2C" w:rsidRDefault="00E9452E" w:rsidP="00833C8A">
      <w:pPr>
        <w:jc w:val="both"/>
        <w:rPr>
          <w:rFonts w:eastAsia="SimSun"/>
          <w:sz w:val="24"/>
          <w:szCs w:val="24"/>
          <w:lang w:eastAsia="zh-SG"/>
        </w:rPr>
      </w:pPr>
      <w:r>
        <w:rPr>
          <w:noProof/>
        </w:rPr>
        <w:drawing>
          <wp:inline distT="0" distB="0" distL="0" distR="0" wp14:anchorId="74C8EC5C" wp14:editId="5B208480">
            <wp:extent cx="5562600" cy="1762125"/>
            <wp:effectExtent l="0" t="0" r="0" b="9525"/>
            <wp:docPr id="1" name="Picture 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chat or text message&#10;&#10;Description automatically generated"/>
                    <pic:cNvPicPr/>
                  </pic:nvPicPr>
                  <pic:blipFill>
                    <a:blip r:embed="rId13"/>
                    <a:stretch>
                      <a:fillRect/>
                    </a:stretch>
                  </pic:blipFill>
                  <pic:spPr>
                    <a:xfrm>
                      <a:off x="0" y="0"/>
                      <a:ext cx="5562600" cy="1762125"/>
                    </a:xfrm>
                    <a:prstGeom prst="rect">
                      <a:avLst/>
                    </a:prstGeom>
                  </pic:spPr>
                </pic:pic>
              </a:graphicData>
            </a:graphic>
          </wp:inline>
        </w:drawing>
      </w:r>
    </w:p>
    <w:p w14:paraId="41DD3E91" w14:textId="77777777" w:rsidR="00833C8A" w:rsidRPr="00681C2C" w:rsidRDefault="00833C8A" w:rsidP="00833C8A">
      <w:pPr>
        <w:widowControl w:val="0"/>
        <w:jc w:val="both"/>
      </w:pPr>
    </w:p>
    <w:p w14:paraId="626A2355" w14:textId="37CD8BA4" w:rsidR="00E9452E" w:rsidRDefault="00E9452E" w:rsidP="00833C8A">
      <w:pPr>
        <w:widowControl w:val="0"/>
        <w:jc w:val="both"/>
        <w:rPr>
          <w:sz w:val="24"/>
          <w:szCs w:val="24"/>
        </w:rPr>
      </w:pPr>
      <w:r>
        <w:rPr>
          <w:sz w:val="24"/>
          <w:szCs w:val="24"/>
        </w:rPr>
        <w:t xml:space="preserve">Opening the </w:t>
      </w:r>
      <w:proofErr w:type="gramStart"/>
      <w:r>
        <w:rPr>
          <w:sz w:val="24"/>
          <w:szCs w:val="24"/>
        </w:rPr>
        <w:t>dataset</w:t>
      </w:r>
      <w:proofErr w:type="gramEnd"/>
      <w:r>
        <w:rPr>
          <w:sz w:val="24"/>
          <w:szCs w:val="24"/>
        </w:rPr>
        <w:t xml:space="preserve"> </w:t>
      </w:r>
      <w:r w:rsidR="00853DE9">
        <w:rPr>
          <w:sz w:val="24"/>
          <w:szCs w:val="24"/>
        </w:rPr>
        <w:t>I can verify that there are 3 columns and 2000 rows:</w:t>
      </w:r>
    </w:p>
    <w:p w14:paraId="13070249" w14:textId="77777777" w:rsidR="00853DE9" w:rsidRDefault="00853DE9" w:rsidP="00853DE9">
      <w:pPr>
        <w:widowControl w:val="0"/>
        <w:jc w:val="both"/>
        <w:rPr>
          <w:sz w:val="24"/>
          <w:szCs w:val="24"/>
        </w:rPr>
      </w:pPr>
    </w:p>
    <w:p w14:paraId="7FAC1FBD" w14:textId="26728938" w:rsidR="00853DE9" w:rsidRDefault="00853DE9" w:rsidP="00853DE9">
      <w:pPr>
        <w:widowControl w:val="0"/>
        <w:jc w:val="both"/>
        <w:rPr>
          <w:sz w:val="24"/>
          <w:szCs w:val="24"/>
        </w:rPr>
      </w:pPr>
      <w:r>
        <w:rPr>
          <w:sz w:val="24"/>
          <w:szCs w:val="24"/>
        </w:rPr>
        <w:t>Column 1 – Running number from 1 to 2000</w:t>
      </w:r>
    </w:p>
    <w:p w14:paraId="3E3ED4A2" w14:textId="722E4846" w:rsidR="00853DE9" w:rsidRDefault="00853DE9" w:rsidP="00853DE9">
      <w:pPr>
        <w:widowControl w:val="0"/>
        <w:jc w:val="both"/>
        <w:rPr>
          <w:sz w:val="24"/>
          <w:szCs w:val="24"/>
        </w:rPr>
      </w:pPr>
      <w:r>
        <w:rPr>
          <w:sz w:val="24"/>
          <w:szCs w:val="24"/>
        </w:rPr>
        <w:t>Column 2 – Weight range of the newborn</w:t>
      </w:r>
    </w:p>
    <w:p w14:paraId="749788DB" w14:textId="0EEF754D" w:rsidR="00853DE9" w:rsidRDefault="00853DE9" w:rsidP="00853DE9">
      <w:pPr>
        <w:widowControl w:val="0"/>
        <w:jc w:val="both"/>
        <w:rPr>
          <w:sz w:val="24"/>
          <w:szCs w:val="24"/>
        </w:rPr>
      </w:pPr>
      <w:r>
        <w:rPr>
          <w:sz w:val="24"/>
          <w:szCs w:val="24"/>
        </w:rPr>
        <w:t>Column 3 – Coded to indicate baby gender, 1=male, 2=female.</w:t>
      </w:r>
    </w:p>
    <w:p w14:paraId="1373C917" w14:textId="262612A9" w:rsidR="00853DE9" w:rsidRDefault="00804FA9" w:rsidP="00853DE9">
      <w:pPr>
        <w:widowControl w:val="0"/>
        <w:jc w:val="both"/>
        <w:rPr>
          <w:sz w:val="24"/>
          <w:szCs w:val="24"/>
        </w:rPr>
      </w:pPr>
      <w:r w:rsidRPr="00804FA9">
        <w:rPr>
          <w:noProof/>
          <w:sz w:val="24"/>
          <w:szCs w:val="24"/>
        </w:rPr>
        <w:drawing>
          <wp:inline distT="0" distB="0" distL="0" distR="0" wp14:anchorId="1DA6A27B" wp14:editId="1CB40E4B">
            <wp:extent cx="1914792" cy="552527"/>
            <wp:effectExtent l="0" t="0" r="9525" b="0"/>
            <wp:docPr id="20" name="Picture 20"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Table&#10;&#10;Description automatically generated with medium confidence"/>
                    <pic:cNvPicPr/>
                  </pic:nvPicPr>
                  <pic:blipFill>
                    <a:blip r:embed="rId14"/>
                    <a:stretch>
                      <a:fillRect/>
                    </a:stretch>
                  </pic:blipFill>
                  <pic:spPr>
                    <a:xfrm>
                      <a:off x="0" y="0"/>
                      <a:ext cx="1914792" cy="552527"/>
                    </a:xfrm>
                    <a:prstGeom prst="rect">
                      <a:avLst/>
                    </a:prstGeom>
                  </pic:spPr>
                </pic:pic>
              </a:graphicData>
            </a:graphic>
          </wp:inline>
        </w:drawing>
      </w:r>
    </w:p>
    <w:p w14:paraId="27D11809" w14:textId="4427793B" w:rsidR="00853DE9" w:rsidRDefault="00853DE9" w:rsidP="00853DE9">
      <w:pPr>
        <w:widowControl w:val="0"/>
        <w:jc w:val="both"/>
        <w:rPr>
          <w:sz w:val="24"/>
          <w:szCs w:val="24"/>
        </w:rPr>
      </w:pPr>
    </w:p>
    <w:p w14:paraId="39629916" w14:textId="1FD17429" w:rsidR="00853DE9" w:rsidRDefault="00853DE9" w:rsidP="00853DE9">
      <w:pPr>
        <w:widowControl w:val="0"/>
        <w:jc w:val="both"/>
        <w:rPr>
          <w:b/>
          <w:bCs/>
          <w:sz w:val="24"/>
          <w:szCs w:val="24"/>
        </w:rPr>
      </w:pPr>
      <w:r>
        <w:rPr>
          <w:b/>
          <w:bCs/>
          <w:sz w:val="24"/>
          <w:szCs w:val="24"/>
        </w:rPr>
        <w:t>Random number generator to randomly sample.</w:t>
      </w:r>
    </w:p>
    <w:p w14:paraId="41620822" w14:textId="68DEE5E1" w:rsidR="00853DE9" w:rsidRDefault="00853DE9" w:rsidP="00853DE9">
      <w:pPr>
        <w:widowControl w:val="0"/>
        <w:jc w:val="both"/>
        <w:rPr>
          <w:b/>
          <w:bCs/>
          <w:sz w:val="24"/>
          <w:szCs w:val="24"/>
        </w:rPr>
      </w:pPr>
    </w:p>
    <w:p w14:paraId="4A25C74C" w14:textId="1761A7F7" w:rsidR="00853DE9" w:rsidRDefault="00853DE9" w:rsidP="00853DE9">
      <w:pPr>
        <w:widowControl w:val="0"/>
        <w:jc w:val="both"/>
        <w:rPr>
          <w:sz w:val="24"/>
          <w:szCs w:val="24"/>
        </w:rPr>
      </w:pPr>
      <w:r>
        <w:rPr>
          <w:sz w:val="24"/>
          <w:szCs w:val="24"/>
        </w:rPr>
        <w:t xml:space="preserve">I will now use the Random Number Generator in the Data Analysis </w:t>
      </w:r>
      <w:proofErr w:type="spellStart"/>
      <w:r>
        <w:rPr>
          <w:sz w:val="24"/>
          <w:szCs w:val="24"/>
        </w:rPr>
        <w:t>toolpak</w:t>
      </w:r>
      <w:proofErr w:type="spellEnd"/>
      <w:r>
        <w:rPr>
          <w:sz w:val="24"/>
          <w:szCs w:val="24"/>
        </w:rPr>
        <w:t xml:space="preserve"> to </w:t>
      </w:r>
      <w:proofErr w:type="gramStart"/>
      <w:r>
        <w:rPr>
          <w:sz w:val="24"/>
          <w:szCs w:val="24"/>
        </w:rPr>
        <w:t>generate  random</w:t>
      </w:r>
      <w:proofErr w:type="gramEnd"/>
      <w:r>
        <w:rPr>
          <w:sz w:val="24"/>
          <w:szCs w:val="24"/>
        </w:rPr>
        <w:t xml:space="preserve"> </w:t>
      </w:r>
      <w:r w:rsidR="00630C57">
        <w:rPr>
          <w:sz w:val="24"/>
          <w:szCs w:val="24"/>
        </w:rPr>
        <w:t>numbers</w:t>
      </w:r>
      <w:r>
        <w:rPr>
          <w:sz w:val="24"/>
          <w:szCs w:val="24"/>
        </w:rPr>
        <w:t xml:space="preserve"> from the 2000 records.</w:t>
      </w:r>
      <w:r w:rsidR="00780463">
        <w:rPr>
          <w:sz w:val="24"/>
          <w:szCs w:val="24"/>
        </w:rPr>
        <w:t xml:space="preserve"> Below are the settings I used. For the output range, I selected </w:t>
      </w:r>
      <w:r w:rsidR="00630C57">
        <w:rPr>
          <w:sz w:val="24"/>
          <w:szCs w:val="24"/>
        </w:rPr>
        <w:t>2000</w:t>
      </w:r>
      <w:r w:rsidR="00780463">
        <w:rPr>
          <w:sz w:val="24"/>
          <w:szCs w:val="24"/>
        </w:rPr>
        <w:t xml:space="preserve"> rows in column D to be chosen to populate the random numbers.</w:t>
      </w:r>
    </w:p>
    <w:p w14:paraId="4B83674F" w14:textId="0B1F0CA2" w:rsidR="00853DE9" w:rsidRDefault="00853DE9" w:rsidP="00853DE9">
      <w:pPr>
        <w:widowControl w:val="0"/>
        <w:jc w:val="both"/>
        <w:rPr>
          <w:sz w:val="24"/>
          <w:szCs w:val="24"/>
        </w:rPr>
      </w:pPr>
    </w:p>
    <w:p w14:paraId="4134488A" w14:textId="0303CBCC" w:rsidR="00853DE9" w:rsidRPr="00853DE9" w:rsidRDefault="00630C57" w:rsidP="00853DE9">
      <w:pPr>
        <w:widowControl w:val="0"/>
        <w:jc w:val="both"/>
        <w:rPr>
          <w:sz w:val="24"/>
          <w:szCs w:val="24"/>
        </w:rPr>
      </w:pPr>
      <w:r w:rsidRPr="00630C57">
        <w:rPr>
          <w:noProof/>
          <w:sz w:val="24"/>
          <w:szCs w:val="24"/>
        </w:rPr>
        <w:lastRenderedPageBreak/>
        <w:drawing>
          <wp:inline distT="0" distB="0" distL="0" distR="0" wp14:anchorId="43ADF8E5" wp14:editId="04325458">
            <wp:extent cx="3715268" cy="3372321"/>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5"/>
                    <a:stretch>
                      <a:fillRect/>
                    </a:stretch>
                  </pic:blipFill>
                  <pic:spPr>
                    <a:xfrm>
                      <a:off x="0" y="0"/>
                      <a:ext cx="3715268" cy="3372321"/>
                    </a:xfrm>
                    <a:prstGeom prst="rect">
                      <a:avLst/>
                    </a:prstGeom>
                  </pic:spPr>
                </pic:pic>
              </a:graphicData>
            </a:graphic>
          </wp:inline>
        </w:drawing>
      </w:r>
    </w:p>
    <w:p w14:paraId="5B61944C" w14:textId="498317A0" w:rsidR="00853DE9" w:rsidRDefault="00853DE9" w:rsidP="00853DE9">
      <w:pPr>
        <w:widowControl w:val="0"/>
        <w:jc w:val="both"/>
        <w:rPr>
          <w:sz w:val="24"/>
          <w:szCs w:val="24"/>
        </w:rPr>
      </w:pPr>
    </w:p>
    <w:p w14:paraId="452E442B" w14:textId="0BE369B7" w:rsidR="00853DE9" w:rsidRDefault="000712B6" w:rsidP="00853DE9">
      <w:pPr>
        <w:widowControl w:val="0"/>
        <w:jc w:val="both"/>
        <w:rPr>
          <w:sz w:val="24"/>
          <w:szCs w:val="24"/>
        </w:rPr>
      </w:pPr>
      <w:r>
        <w:rPr>
          <w:sz w:val="24"/>
          <w:szCs w:val="24"/>
        </w:rPr>
        <w:t>After generating random numbers, I will no</w:t>
      </w:r>
      <w:r w:rsidR="00630C57">
        <w:rPr>
          <w:sz w:val="24"/>
          <w:szCs w:val="24"/>
        </w:rPr>
        <w:t>w</w:t>
      </w:r>
      <w:r>
        <w:rPr>
          <w:sz w:val="24"/>
          <w:szCs w:val="24"/>
        </w:rPr>
        <w:t xml:space="preserve"> sort them in ascending order</w:t>
      </w:r>
      <w:r w:rsidR="00630C57">
        <w:rPr>
          <w:sz w:val="24"/>
          <w:szCs w:val="24"/>
        </w:rPr>
        <w:t xml:space="preserve"> to randomize the sample data</w:t>
      </w:r>
      <w:r>
        <w:rPr>
          <w:sz w:val="24"/>
          <w:szCs w:val="24"/>
        </w:rPr>
        <w:t xml:space="preserve"> and </w:t>
      </w:r>
      <w:r w:rsidR="00630C57">
        <w:rPr>
          <w:sz w:val="24"/>
          <w:szCs w:val="24"/>
        </w:rPr>
        <w:t>then only take</w:t>
      </w:r>
      <w:r>
        <w:rPr>
          <w:sz w:val="24"/>
          <w:szCs w:val="24"/>
        </w:rPr>
        <w:t xml:space="preserve"> </w:t>
      </w:r>
      <w:r w:rsidR="00630C57">
        <w:rPr>
          <w:sz w:val="24"/>
          <w:szCs w:val="24"/>
        </w:rPr>
        <w:t>rows up to 400 as my final randomized dataset.</w:t>
      </w:r>
    </w:p>
    <w:p w14:paraId="236AAFBF" w14:textId="761DFE89" w:rsidR="000712B6" w:rsidRDefault="000712B6" w:rsidP="00853DE9">
      <w:pPr>
        <w:widowControl w:val="0"/>
        <w:jc w:val="both"/>
        <w:rPr>
          <w:sz w:val="24"/>
          <w:szCs w:val="24"/>
        </w:rPr>
      </w:pPr>
      <w:r w:rsidRPr="000712B6">
        <w:rPr>
          <w:noProof/>
          <w:sz w:val="24"/>
          <w:szCs w:val="24"/>
        </w:rPr>
        <w:drawing>
          <wp:inline distT="0" distB="0" distL="0" distR="0" wp14:anchorId="598D6915" wp14:editId="21052226">
            <wp:extent cx="5582429" cy="1086002"/>
            <wp:effectExtent l="0" t="0" r="0" b="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16"/>
                    <a:stretch>
                      <a:fillRect/>
                    </a:stretch>
                  </pic:blipFill>
                  <pic:spPr>
                    <a:xfrm>
                      <a:off x="0" y="0"/>
                      <a:ext cx="5582429" cy="1086002"/>
                    </a:xfrm>
                    <a:prstGeom prst="rect">
                      <a:avLst/>
                    </a:prstGeom>
                  </pic:spPr>
                </pic:pic>
              </a:graphicData>
            </a:graphic>
          </wp:inline>
        </w:drawing>
      </w:r>
    </w:p>
    <w:p w14:paraId="77BAD516" w14:textId="06E49C56" w:rsidR="000712B6" w:rsidRDefault="000712B6" w:rsidP="00853DE9">
      <w:pPr>
        <w:widowControl w:val="0"/>
        <w:jc w:val="both"/>
        <w:rPr>
          <w:sz w:val="24"/>
          <w:szCs w:val="24"/>
        </w:rPr>
      </w:pPr>
    </w:p>
    <w:p w14:paraId="0B4E5395" w14:textId="07600E5C" w:rsidR="000712B6" w:rsidRPr="00853DE9" w:rsidRDefault="000712B6" w:rsidP="00853DE9">
      <w:pPr>
        <w:widowControl w:val="0"/>
        <w:jc w:val="both"/>
        <w:rPr>
          <w:sz w:val="24"/>
          <w:szCs w:val="24"/>
        </w:rPr>
      </w:pPr>
      <w:r>
        <w:rPr>
          <w:sz w:val="24"/>
          <w:szCs w:val="24"/>
        </w:rPr>
        <w:t>Finished</w:t>
      </w:r>
      <w:r w:rsidR="00630C57">
        <w:rPr>
          <w:sz w:val="24"/>
          <w:szCs w:val="24"/>
        </w:rPr>
        <w:t>. Here is the preview of the first 10 rows</w:t>
      </w:r>
      <w:r>
        <w:rPr>
          <w:sz w:val="24"/>
          <w:szCs w:val="24"/>
        </w:rPr>
        <w:t>:</w:t>
      </w:r>
    </w:p>
    <w:p w14:paraId="453E6CC7" w14:textId="647BA649" w:rsidR="000712B6" w:rsidRDefault="00630C57" w:rsidP="00833C8A">
      <w:r w:rsidRPr="00630C57">
        <w:rPr>
          <w:noProof/>
        </w:rPr>
        <w:drawing>
          <wp:inline distT="0" distB="0" distL="0" distR="0" wp14:anchorId="72D5F23F" wp14:editId="14BB4ECE">
            <wp:extent cx="2505425" cy="1914792"/>
            <wp:effectExtent l="0" t="0" r="9525" b="9525"/>
            <wp:docPr id="8" name="Picture 8"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 electronics&#10;&#10;Description automatically generated"/>
                    <pic:cNvPicPr/>
                  </pic:nvPicPr>
                  <pic:blipFill>
                    <a:blip r:embed="rId17"/>
                    <a:stretch>
                      <a:fillRect/>
                    </a:stretch>
                  </pic:blipFill>
                  <pic:spPr>
                    <a:xfrm>
                      <a:off x="0" y="0"/>
                      <a:ext cx="2505425" cy="1914792"/>
                    </a:xfrm>
                    <a:prstGeom prst="rect">
                      <a:avLst/>
                    </a:prstGeom>
                  </pic:spPr>
                </pic:pic>
              </a:graphicData>
            </a:graphic>
          </wp:inline>
        </w:drawing>
      </w:r>
    </w:p>
    <w:p w14:paraId="76A71881" w14:textId="1CE535CE" w:rsidR="001F52E8" w:rsidRDefault="001F52E8" w:rsidP="00833C8A"/>
    <w:p w14:paraId="204DE48C" w14:textId="0F72B0DF" w:rsidR="001F52E8" w:rsidRDefault="001F52E8" w:rsidP="00833C8A">
      <w:pPr>
        <w:rPr>
          <w:b/>
          <w:bCs/>
        </w:rPr>
      </w:pPr>
      <w:r>
        <w:rPr>
          <w:b/>
          <w:bCs/>
        </w:rPr>
        <w:t>Transforming the dataset to prepare for Chi-Square tests</w:t>
      </w:r>
    </w:p>
    <w:p w14:paraId="3DF82138" w14:textId="731F42BF" w:rsidR="001F52E8" w:rsidRDefault="001F52E8" w:rsidP="00833C8A">
      <w:pPr>
        <w:rPr>
          <w:b/>
          <w:bCs/>
        </w:rPr>
      </w:pPr>
    </w:p>
    <w:p w14:paraId="033FB813" w14:textId="53211582" w:rsidR="001F52E8" w:rsidRDefault="001F52E8" w:rsidP="00833C8A">
      <w:r>
        <w:t>Firstly, I have identified 2 variables for analysis, 1</w:t>
      </w:r>
      <w:r w:rsidRPr="001F52E8">
        <w:rPr>
          <w:vertAlign w:val="superscript"/>
        </w:rPr>
        <w:t>st</w:t>
      </w:r>
      <w:r>
        <w:t xml:space="preserve"> variable – Newborn Weight Range, 2</w:t>
      </w:r>
      <w:r w:rsidRPr="001F52E8">
        <w:rPr>
          <w:vertAlign w:val="superscript"/>
        </w:rPr>
        <w:t>nd</w:t>
      </w:r>
      <w:r>
        <w:t xml:space="preserve"> variable – Gender. There are 2 columns which are not useful in my analysis: column A – Running number, column D – Randomly generated numbers. These columns I will therefore drop.</w:t>
      </w:r>
    </w:p>
    <w:p w14:paraId="3743074D" w14:textId="217BDE1B" w:rsidR="001F52E8" w:rsidRDefault="001F52E8" w:rsidP="00833C8A"/>
    <w:p w14:paraId="28047013" w14:textId="4D4C6091" w:rsidR="001F52E8" w:rsidRDefault="001F52E8" w:rsidP="00833C8A"/>
    <w:p w14:paraId="06218873" w14:textId="3B8CF0B4" w:rsidR="001F52E8" w:rsidRDefault="001F52E8" w:rsidP="00833C8A">
      <w:r>
        <w:t xml:space="preserve">After dropping the columns, I noticed that there are different ranges of weights. To identify easily identify the different ranges, I will use the method </w:t>
      </w:r>
      <w:proofErr w:type="gramStart"/>
      <w:r>
        <w:t>UNIQUE(</w:t>
      </w:r>
      <w:proofErr w:type="gramEnd"/>
      <w:r>
        <w:t>) in excel and highlight the entire column.</w:t>
      </w:r>
    </w:p>
    <w:p w14:paraId="771AB887" w14:textId="28FB0508" w:rsidR="001F52E8" w:rsidRDefault="001F52E8" w:rsidP="00833C8A">
      <w:r w:rsidRPr="001F52E8">
        <w:rPr>
          <w:noProof/>
        </w:rPr>
        <w:lastRenderedPageBreak/>
        <w:drawing>
          <wp:inline distT="0" distB="0" distL="0" distR="0" wp14:anchorId="47EDBA92" wp14:editId="061B5772">
            <wp:extent cx="1286054" cy="22863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1286054" cy="228632"/>
                    </a:xfrm>
                    <a:prstGeom prst="rect">
                      <a:avLst/>
                    </a:prstGeom>
                  </pic:spPr>
                </pic:pic>
              </a:graphicData>
            </a:graphic>
          </wp:inline>
        </w:drawing>
      </w:r>
    </w:p>
    <w:p w14:paraId="40FCBD00" w14:textId="1ACD8C75" w:rsidR="001F52E8" w:rsidRDefault="001F52E8" w:rsidP="00833C8A"/>
    <w:p w14:paraId="46AD591E" w14:textId="6D0C557C" w:rsidR="001F52E8" w:rsidRDefault="001F52E8" w:rsidP="00833C8A">
      <w:r>
        <w:t xml:space="preserve">Here </w:t>
      </w:r>
      <w:proofErr w:type="gramStart"/>
      <w:r>
        <w:t>is</w:t>
      </w:r>
      <w:proofErr w:type="gramEnd"/>
      <w:r>
        <w:t xml:space="preserve"> the following results:</w:t>
      </w:r>
    </w:p>
    <w:p w14:paraId="1B7BA152" w14:textId="62D3FB65" w:rsidR="001F52E8" w:rsidRPr="001F52E8" w:rsidRDefault="001F52E8" w:rsidP="00833C8A">
      <w:r w:rsidRPr="001F52E8">
        <w:rPr>
          <w:noProof/>
        </w:rPr>
        <w:drawing>
          <wp:inline distT="0" distB="0" distL="0" distR="0" wp14:anchorId="79602CF3" wp14:editId="79A96F9E">
            <wp:extent cx="685896" cy="2267266"/>
            <wp:effectExtent l="0" t="0" r="0" b="0"/>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a:blip r:embed="rId19"/>
                    <a:stretch>
                      <a:fillRect/>
                    </a:stretch>
                  </pic:blipFill>
                  <pic:spPr>
                    <a:xfrm>
                      <a:off x="0" y="0"/>
                      <a:ext cx="685896" cy="2267266"/>
                    </a:xfrm>
                    <a:prstGeom prst="rect">
                      <a:avLst/>
                    </a:prstGeom>
                  </pic:spPr>
                </pic:pic>
              </a:graphicData>
            </a:graphic>
          </wp:inline>
        </w:drawing>
      </w:r>
    </w:p>
    <w:p w14:paraId="10D2F36D" w14:textId="0D3856B5" w:rsidR="000712B6" w:rsidRDefault="000712B6" w:rsidP="00833C8A"/>
    <w:p w14:paraId="45631D85" w14:textId="5947493C" w:rsidR="001F52E8" w:rsidRDefault="004E4642" w:rsidP="00833C8A">
      <w:pPr>
        <w:rPr>
          <w:b/>
          <w:bCs/>
        </w:rPr>
      </w:pPr>
      <w:r>
        <w:rPr>
          <w:b/>
          <w:bCs/>
        </w:rPr>
        <w:t>Creating frequency table of newborn weights from sampled data</w:t>
      </w:r>
    </w:p>
    <w:p w14:paraId="1ED160FC" w14:textId="61826362" w:rsidR="004E4642" w:rsidRDefault="004E4642" w:rsidP="00833C8A"/>
    <w:p w14:paraId="622B9D83" w14:textId="411370A8" w:rsidR="004E4642" w:rsidRDefault="004E4642" w:rsidP="00833C8A">
      <w:r>
        <w:t>Before creating the frequency table, I will arrange the newborn weight range in ascending order and create a new column called “Observed Frequency” as such:</w:t>
      </w:r>
    </w:p>
    <w:p w14:paraId="52180326" w14:textId="79345002" w:rsidR="004E4642" w:rsidRPr="004E4642" w:rsidRDefault="004E4642" w:rsidP="00833C8A">
      <w:r w:rsidRPr="004E4642">
        <w:rPr>
          <w:noProof/>
        </w:rPr>
        <w:drawing>
          <wp:inline distT="0" distB="0" distL="0" distR="0" wp14:anchorId="66EE4613" wp14:editId="15DBD42F">
            <wp:extent cx="2339099" cy="2055572"/>
            <wp:effectExtent l="0" t="0" r="4445" b="190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0"/>
                    <a:stretch>
                      <a:fillRect/>
                    </a:stretch>
                  </pic:blipFill>
                  <pic:spPr>
                    <a:xfrm>
                      <a:off x="0" y="0"/>
                      <a:ext cx="2346564" cy="2062132"/>
                    </a:xfrm>
                    <a:prstGeom prst="rect">
                      <a:avLst/>
                    </a:prstGeom>
                  </pic:spPr>
                </pic:pic>
              </a:graphicData>
            </a:graphic>
          </wp:inline>
        </w:drawing>
      </w:r>
    </w:p>
    <w:p w14:paraId="1C532FB5" w14:textId="21D5AC62" w:rsidR="000712B6" w:rsidRDefault="000712B6" w:rsidP="00833C8A"/>
    <w:p w14:paraId="1D42ECCB" w14:textId="23DB232A" w:rsidR="004E4642" w:rsidRDefault="003E06EF" w:rsidP="00833C8A">
      <w:r>
        <w:t>After creating the new column, I will now populate the “Observed Frequency” column with the count of every unique range from the original data. Here is the formula I used:</w:t>
      </w:r>
    </w:p>
    <w:p w14:paraId="28E0B92F" w14:textId="4775AE6F" w:rsidR="003E06EF" w:rsidRDefault="003E06EF" w:rsidP="00833C8A">
      <w:r w:rsidRPr="003E06EF">
        <w:rPr>
          <w:noProof/>
        </w:rPr>
        <w:drawing>
          <wp:inline distT="0" distB="0" distL="0" distR="0" wp14:anchorId="0FC3DA3C" wp14:editId="6797D93C">
            <wp:extent cx="2372056" cy="36200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372056" cy="362001"/>
                    </a:xfrm>
                    <a:prstGeom prst="rect">
                      <a:avLst/>
                    </a:prstGeom>
                  </pic:spPr>
                </pic:pic>
              </a:graphicData>
            </a:graphic>
          </wp:inline>
        </w:drawing>
      </w:r>
    </w:p>
    <w:p w14:paraId="613657DE" w14:textId="4062E886" w:rsidR="003E06EF" w:rsidRDefault="003E06EF" w:rsidP="00833C8A">
      <w:r>
        <w:t xml:space="preserve">This formula is repeated 12 times by changing the value of the logical test to the unique range I want to find for </w:t>
      </w:r>
      <w:proofErr w:type="gramStart"/>
      <w:r>
        <w:t>e.g.</w:t>
      </w:r>
      <w:proofErr w:type="gramEnd"/>
      <w:r>
        <w:t xml:space="preserve"> “&gt;=0.3&lt;0.7” to “&gt;=0.7&lt;1.1” and so on and so forth.</w:t>
      </w:r>
      <w:r w:rsidR="00743008">
        <w:t xml:space="preserve"> </w:t>
      </w:r>
    </w:p>
    <w:p w14:paraId="2D7F2416" w14:textId="01983DCE" w:rsidR="00743008" w:rsidRDefault="00743008" w:rsidP="00833C8A"/>
    <w:p w14:paraId="1C8B2252" w14:textId="77777777" w:rsidR="00743008" w:rsidRDefault="00743008" w:rsidP="00743008">
      <w:r>
        <w:t xml:space="preserve">To verify that it is correct, I did a </w:t>
      </w:r>
      <w:proofErr w:type="gramStart"/>
      <w:r>
        <w:t>SUM(</w:t>
      </w:r>
      <w:proofErr w:type="gramEnd"/>
      <w:r>
        <w:t xml:space="preserve">) from the first row to the last row of values in “Observed Frequency”. The result is 400 which is correct as it tallies with the number of rows in the sampled dataset. </w:t>
      </w:r>
    </w:p>
    <w:p w14:paraId="3F0940EC" w14:textId="610C8236" w:rsidR="003E06EF" w:rsidRDefault="003E06EF" w:rsidP="00833C8A"/>
    <w:p w14:paraId="37EC41B6" w14:textId="08EDF9A5" w:rsidR="003E06EF" w:rsidRDefault="003E06EF" w:rsidP="00833C8A">
      <w:r>
        <w:t>Here are the results:</w:t>
      </w:r>
    </w:p>
    <w:p w14:paraId="518BA4D5" w14:textId="192627A7" w:rsidR="003E06EF" w:rsidRDefault="00E8493C" w:rsidP="00833C8A">
      <w:r>
        <w:rPr>
          <w:noProof/>
          <w:color w:val="000000"/>
          <w:sz w:val="22"/>
          <w:szCs w:val="22"/>
          <w:lang w:val="en-SG" w:eastAsia="ja-JP"/>
        </w:rPr>
        <w:lastRenderedPageBreak/>
        <mc:AlternateContent>
          <mc:Choice Requires="wps">
            <w:drawing>
              <wp:anchor distT="0" distB="0" distL="114300" distR="114300" simplePos="0" relativeHeight="251666432" behindDoc="0" locked="0" layoutInCell="1" allowOverlap="1" wp14:anchorId="290A18BD" wp14:editId="625FF2C0">
                <wp:simplePos x="0" y="0"/>
                <wp:positionH relativeFrom="column">
                  <wp:posOffset>1514475</wp:posOffset>
                </wp:positionH>
                <wp:positionV relativeFrom="paragraph">
                  <wp:posOffset>11430</wp:posOffset>
                </wp:positionV>
                <wp:extent cx="1285875" cy="2676525"/>
                <wp:effectExtent l="0" t="0" r="28575" b="28575"/>
                <wp:wrapNone/>
                <wp:docPr id="34" name="Rectangle 34"/>
                <wp:cNvGraphicFramePr/>
                <a:graphic xmlns:a="http://schemas.openxmlformats.org/drawingml/2006/main">
                  <a:graphicData uri="http://schemas.microsoft.com/office/word/2010/wordprocessingShape">
                    <wps:wsp>
                      <wps:cNvSpPr/>
                      <wps:spPr>
                        <a:xfrm>
                          <a:off x="0" y="0"/>
                          <a:ext cx="1285875" cy="26765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CA9032C" id="Rectangle 34" o:spid="_x0000_s1026" style="position:absolute;margin-left:119.25pt;margin-top:.9pt;width:101.25pt;height:210.7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" filled="f" strokecolor="red" strokeweight="1.5pt"/>
            </w:pict>
          </mc:Fallback>
        </mc:AlternateContent>
      </w:r>
      <w:r w:rsidR="003E06EF" w:rsidRPr="003E06EF">
        <w:rPr>
          <w:noProof/>
        </w:rPr>
        <w:drawing>
          <wp:inline distT="0" distB="0" distL="0" distR="0" wp14:anchorId="082E987F" wp14:editId="7C12F8DA">
            <wp:extent cx="2791215" cy="2686425"/>
            <wp:effectExtent l="0" t="0" r="9525"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22"/>
                    <a:stretch>
                      <a:fillRect/>
                    </a:stretch>
                  </pic:blipFill>
                  <pic:spPr>
                    <a:xfrm>
                      <a:off x="0" y="0"/>
                      <a:ext cx="2791215" cy="2686425"/>
                    </a:xfrm>
                    <a:prstGeom prst="rect">
                      <a:avLst/>
                    </a:prstGeom>
                  </pic:spPr>
                </pic:pic>
              </a:graphicData>
            </a:graphic>
          </wp:inline>
        </w:drawing>
      </w:r>
    </w:p>
    <w:p w14:paraId="00F59005" w14:textId="03571815" w:rsidR="003E06EF" w:rsidRDefault="003E06EF" w:rsidP="003E06EF"/>
    <w:p w14:paraId="04A6DF75" w14:textId="064D210D" w:rsidR="003E06EF" w:rsidRDefault="003E06EF" w:rsidP="003E06EF"/>
    <w:p w14:paraId="57F999C2" w14:textId="24FCBCA7" w:rsidR="003E06EF" w:rsidRDefault="00CC4230" w:rsidP="003E06EF">
      <w:pPr>
        <w:rPr>
          <w:b/>
          <w:bCs/>
        </w:rPr>
      </w:pPr>
      <w:r>
        <w:rPr>
          <w:b/>
          <w:bCs/>
        </w:rPr>
        <w:t>Evaluating the claim that newborn weights follow a normal distribution using Chi Square goodness of fit test</w:t>
      </w:r>
    </w:p>
    <w:p w14:paraId="5760268E" w14:textId="0EDE082C" w:rsidR="00743008" w:rsidRDefault="00743008" w:rsidP="003E06EF">
      <w:pPr>
        <w:rPr>
          <w:b/>
          <w:bCs/>
        </w:rPr>
      </w:pPr>
    </w:p>
    <w:p w14:paraId="76EC279E" w14:textId="7DC5317B" w:rsidR="00CC4230" w:rsidRDefault="00CC4230" w:rsidP="003E06EF">
      <w:pPr>
        <w:rPr>
          <w:u w:val="single"/>
        </w:rPr>
      </w:pPr>
      <w:r>
        <w:rPr>
          <w:u w:val="single"/>
        </w:rPr>
        <w:t>Step 1: Formulating null and alternative hypothesis</w:t>
      </w:r>
    </w:p>
    <w:p w14:paraId="11084089" w14:textId="77777777" w:rsidR="00CC4230" w:rsidRPr="00CC4230" w:rsidRDefault="00CC4230" w:rsidP="003E06EF">
      <w:pPr>
        <w:rPr>
          <w:u w:val="single"/>
        </w:rPr>
      </w:pPr>
    </w:p>
    <w:p w14:paraId="781A5896" w14:textId="722FD64D" w:rsidR="00743008" w:rsidRDefault="00743008" w:rsidP="003E06EF">
      <w:r>
        <w:t xml:space="preserve">H0: The newborn weights </w:t>
      </w:r>
      <w:r w:rsidRPr="00743008">
        <w:rPr>
          <w:b/>
          <w:bCs/>
        </w:rPr>
        <w:t>follow</w:t>
      </w:r>
      <w:r>
        <w:t xml:space="preserve"> a normal distribution</w:t>
      </w:r>
    </w:p>
    <w:p w14:paraId="4CF51536" w14:textId="713BA423" w:rsidR="00743008" w:rsidRDefault="00743008" w:rsidP="003E06EF"/>
    <w:p w14:paraId="1814C5A8" w14:textId="10916B68" w:rsidR="00743008" w:rsidRDefault="00743008" w:rsidP="003E06EF">
      <w:r>
        <w:t xml:space="preserve">H1: The newborn weights </w:t>
      </w:r>
      <w:r w:rsidRPr="00743008">
        <w:rPr>
          <w:b/>
          <w:bCs/>
        </w:rPr>
        <w:t>do not follow</w:t>
      </w:r>
      <w:r>
        <w:t xml:space="preserve"> a normal distribution</w:t>
      </w:r>
    </w:p>
    <w:p w14:paraId="35D23F7C" w14:textId="578AB3BF" w:rsidR="003E2ED2" w:rsidRDefault="003E2ED2" w:rsidP="003E06EF"/>
    <w:p w14:paraId="5D0A7020" w14:textId="281276B9" w:rsidR="003E2ED2" w:rsidRDefault="003E2ED2" w:rsidP="003E06EF">
      <w:pPr>
        <w:rPr>
          <w:u w:val="single"/>
        </w:rPr>
      </w:pPr>
      <w:r>
        <w:rPr>
          <w:u w:val="single"/>
        </w:rPr>
        <w:t>Step 2: Calculate mid-point of intervals</w:t>
      </w:r>
    </w:p>
    <w:p w14:paraId="7656721C" w14:textId="6D64A656" w:rsidR="003E2ED2" w:rsidRDefault="003E2ED2" w:rsidP="003E06EF">
      <w:pPr>
        <w:rPr>
          <w:u w:val="single"/>
        </w:rPr>
      </w:pPr>
    </w:p>
    <w:p w14:paraId="494E2F59" w14:textId="28519C60" w:rsidR="003E2ED2" w:rsidRDefault="003E2ED2" w:rsidP="003E06EF">
      <w:r w:rsidRPr="003E2ED2">
        <w:t xml:space="preserve">As my data values are in a </w:t>
      </w:r>
      <w:proofErr w:type="gramStart"/>
      <w:r w:rsidRPr="003E2ED2">
        <w:t>range</w:t>
      </w:r>
      <w:r>
        <w:t>/intervals</w:t>
      </w:r>
      <w:proofErr w:type="gramEnd"/>
      <w:r w:rsidRPr="003E2ED2">
        <w:t>,</w:t>
      </w:r>
      <w:r>
        <w:t xml:space="preserve"> and the mean and standard deviation is unknown,</w:t>
      </w:r>
      <w:r w:rsidRPr="003E2ED2">
        <w:t xml:space="preserve"> </w:t>
      </w:r>
      <w:r>
        <w:t>I would first have to calculate the midpoints first before calculating mean and standard deviation.</w:t>
      </w:r>
    </w:p>
    <w:p w14:paraId="5DE8E3EB" w14:textId="4A7C8E6E" w:rsidR="003E2ED2" w:rsidRDefault="003E2ED2" w:rsidP="003E06EF"/>
    <w:p w14:paraId="2770E68F" w14:textId="7FEF55E2" w:rsidR="003E2ED2" w:rsidRDefault="003E2ED2" w:rsidP="003E06EF">
      <w:r>
        <w:t>A new column is created called “</w:t>
      </w:r>
      <w:proofErr w:type="spellStart"/>
      <w:r>
        <w:t>Mid Point</w:t>
      </w:r>
      <w:proofErr w:type="spellEnd"/>
      <w:r>
        <w:t xml:space="preserve">” which would be my x in this case. I then insert values which are the mid points of the respective range. For e.g. The range &gt;=0.3&lt;0.7 is 0.3 to 0.6. Therefore, the midpoint would be 0.45. </w:t>
      </w:r>
    </w:p>
    <w:p w14:paraId="1BBEAA8D" w14:textId="7CA1A8FA" w:rsidR="003E2ED2" w:rsidRDefault="003E2ED2" w:rsidP="003E06EF"/>
    <w:p w14:paraId="60DC8324" w14:textId="10F01E25" w:rsidR="003E2ED2" w:rsidRDefault="003E2ED2" w:rsidP="003E06EF">
      <w:r>
        <w:t>F</w:t>
      </w:r>
      <w:r w:rsidRPr="003E2ED2">
        <w:t>or the last range, I need to select an acceptable representative value and thus in my opinion I will take 4.7</w:t>
      </w:r>
      <w:r>
        <w:t>.</w:t>
      </w:r>
    </w:p>
    <w:p w14:paraId="72B3A45D" w14:textId="70B57A18" w:rsidR="003E2ED2" w:rsidRDefault="003E2ED2" w:rsidP="003E06EF"/>
    <w:p w14:paraId="7D19E3B9" w14:textId="56A672FB" w:rsidR="003E2ED2" w:rsidRPr="003E2ED2" w:rsidRDefault="00E8493C" w:rsidP="003E06EF">
      <w:r>
        <w:rPr>
          <w:noProof/>
          <w:color w:val="000000"/>
          <w:sz w:val="22"/>
          <w:szCs w:val="22"/>
          <w:lang w:val="en-SG" w:eastAsia="ja-JP"/>
        </w:rPr>
        <mc:AlternateContent>
          <mc:Choice Requires="wps">
            <w:drawing>
              <wp:anchor distT="0" distB="0" distL="114300" distR="114300" simplePos="0" relativeHeight="251664384" behindDoc="0" locked="0" layoutInCell="1" allowOverlap="1" wp14:anchorId="647D51F3" wp14:editId="53B16E02">
                <wp:simplePos x="0" y="0"/>
                <wp:positionH relativeFrom="column">
                  <wp:posOffset>2971800</wp:posOffset>
                </wp:positionH>
                <wp:positionV relativeFrom="paragraph">
                  <wp:posOffset>11430</wp:posOffset>
                </wp:positionV>
                <wp:extent cx="1228725" cy="2447925"/>
                <wp:effectExtent l="0" t="0" r="28575" b="28575"/>
                <wp:wrapNone/>
                <wp:docPr id="33" name="Rectangle 33"/>
                <wp:cNvGraphicFramePr/>
                <a:graphic xmlns:a="http://schemas.openxmlformats.org/drawingml/2006/main">
                  <a:graphicData uri="http://schemas.microsoft.com/office/word/2010/wordprocessingShape">
                    <wps:wsp>
                      <wps:cNvSpPr/>
                      <wps:spPr>
                        <a:xfrm>
                          <a:off x="0" y="0"/>
                          <a:ext cx="1228725" cy="24479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B06F2" id="Rectangle 33" o:spid="_x0000_s1026" style="position:absolute;margin-left:234pt;margin-top:.9pt;width:96.75pt;height:192.7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" filled="f" strokecolor="red" strokeweight="1.5pt"/>
            </w:pict>
          </mc:Fallback>
        </mc:AlternateContent>
      </w:r>
      <w:r w:rsidR="003E2ED2" w:rsidRPr="003E2ED2">
        <w:rPr>
          <w:noProof/>
        </w:rPr>
        <w:drawing>
          <wp:inline distT="0" distB="0" distL="0" distR="0" wp14:anchorId="6D660F10" wp14:editId="7F5CDB2F">
            <wp:extent cx="4182059" cy="2467319"/>
            <wp:effectExtent l="0" t="0" r="9525" b="0"/>
            <wp:docPr id="21" name="Picture 2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able&#10;&#10;Description automatically generated"/>
                    <pic:cNvPicPr/>
                  </pic:nvPicPr>
                  <pic:blipFill>
                    <a:blip r:embed="rId23"/>
                    <a:stretch>
                      <a:fillRect/>
                    </a:stretch>
                  </pic:blipFill>
                  <pic:spPr>
                    <a:xfrm>
                      <a:off x="0" y="0"/>
                      <a:ext cx="4182059" cy="2467319"/>
                    </a:xfrm>
                    <a:prstGeom prst="rect">
                      <a:avLst/>
                    </a:prstGeom>
                  </pic:spPr>
                </pic:pic>
              </a:graphicData>
            </a:graphic>
          </wp:inline>
        </w:drawing>
      </w:r>
    </w:p>
    <w:p w14:paraId="1BEFAE33" w14:textId="54FA957F" w:rsidR="00CC4230" w:rsidRDefault="00CC4230" w:rsidP="003E06EF"/>
    <w:p w14:paraId="2C46011B" w14:textId="1B190623" w:rsidR="00CC4230" w:rsidRDefault="00CC4230" w:rsidP="003E06EF">
      <w:pPr>
        <w:rPr>
          <w:u w:val="single"/>
        </w:rPr>
      </w:pPr>
      <w:r>
        <w:rPr>
          <w:u w:val="single"/>
        </w:rPr>
        <w:t xml:space="preserve">Step </w:t>
      </w:r>
      <w:r w:rsidR="003E2ED2">
        <w:rPr>
          <w:u w:val="single"/>
        </w:rPr>
        <w:t>3</w:t>
      </w:r>
      <w:r>
        <w:rPr>
          <w:u w:val="single"/>
        </w:rPr>
        <w:t xml:space="preserve">: Calculate </w:t>
      </w:r>
      <w:proofErr w:type="spellStart"/>
      <w:r w:rsidR="003E2ED2">
        <w:rPr>
          <w:u w:val="single"/>
        </w:rPr>
        <w:t>fx</w:t>
      </w:r>
      <w:proofErr w:type="spellEnd"/>
      <w:r w:rsidR="003E2ED2">
        <w:rPr>
          <w:u w:val="single"/>
        </w:rPr>
        <w:t xml:space="preserve"> </w:t>
      </w:r>
    </w:p>
    <w:p w14:paraId="1B7B3254" w14:textId="2A0D2344" w:rsidR="003E2ED2" w:rsidRDefault="003E2ED2" w:rsidP="003E06EF">
      <w:pPr>
        <w:rPr>
          <w:u w:val="single"/>
        </w:rPr>
      </w:pPr>
    </w:p>
    <w:p w14:paraId="49C38A63" w14:textId="5851B4FB" w:rsidR="003E2ED2" w:rsidRDefault="003E2ED2" w:rsidP="003E06EF">
      <w:r>
        <w:lastRenderedPageBreak/>
        <w:t>Once I have my mid-points, I will multiply the observed frequency and mid-point into a new column “</w:t>
      </w:r>
      <w:proofErr w:type="spellStart"/>
      <w:r>
        <w:t>fx</w:t>
      </w:r>
      <w:proofErr w:type="spellEnd"/>
      <w:r>
        <w:t>”:</w:t>
      </w:r>
    </w:p>
    <w:p w14:paraId="5198E3DD" w14:textId="30E1848A" w:rsidR="003E2ED2" w:rsidRPr="003E2ED2" w:rsidRDefault="00E8493C" w:rsidP="003E06EF">
      <w:r>
        <w:rPr>
          <w:noProof/>
          <w:color w:val="000000"/>
          <w:sz w:val="22"/>
          <w:szCs w:val="22"/>
          <w:lang w:val="en-SG" w:eastAsia="ja-JP"/>
        </w:rPr>
        <mc:AlternateContent>
          <mc:Choice Requires="wps">
            <w:drawing>
              <wp:anchor distT="0" distB="0" distL="114300" distR="114300" simplePos="0" relativeHeight="251662336" behindDoc="0" locked="0" layoutInCell="1" allowOverlap="1" wp14:anchorId="72AF0F59" wp14:editId="552FEC4C">
                <wp:simplePos x="0" y="0"/>
                <wp:positionH relativeFrom="column">
                  <wp:posOffset>4143375</wp:posOffset>
                </wp:positionH>
                <wp:positionV relativeFrom="paragraph">
                  <wp:posOffset>8255</wp:posOffset>
                </wp:positionV>
                <wp:extent cx="1476375" cy="2486025"/>
                <wp:effectExtent l="0" t="0" r="28575" b="28575"/>
                <wp:wrapNone/>
                <wp:docPr id="32" name="Rectangle 32"/>
                <wp:cNvGraphicFramePr/>
                <a:graphic xmlns:a="http://schemas.openxmlformats.org/drawingml/2006/main">
                  <a:graphicData uri="http://schemas.microsoft.com/office/word/2010/wordprocessingShape">
                    <wps:wsp>
                      <wps:cNvSpPr/>
                      <wps:spPr>
                        <a:xfrm>
                          <a:off x="0" y="0"/>
                          <a:ext cx="1476375" cy="2486025"/>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43FC3E" id="Rectangle 32" o:spid="_x0000_s1026" style="position:absolute;margin-left:326.25pt;margin-top:.65pt;width:116.25pt;height:195.7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" filled="f" strokecolor="red" strokeweight="1.5pt"/>
            </w:pict>
          </mc:Fallback>
        </mc:AlternateContent>
      </w:r>
      <w:r w:rsidR="003E2ED2" w:rsidRPr="003E2ED2">
        <w:rPr>
          <w:noProof/>
        </w:rPr>
        <w:drawing>
          <wp:inline distT="0" distB="0" distL="0" distR="0" wp14:anchorId="1A47C240" wp14:editId="4DF3D6DC">
            <wp:extent cx="5544324" cy="2476846"/>
            <wp:effectExtent l="0" t="0" r="0" b="0"/>
            <wp:docPr id="22" name="Picture 2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Table&#10;&#10;Description automatically generated"/>
                    <pic:cNvPicPr/>
                  </pic:nvPicPr>
                  <pic:blipFill>
                    <a:blip r:embed="rId24"/>
                    <a:stretch>
                      <a:fillRect/>
                    </a:stretch>
                  </pic:blipFill>
                  <pic:spPr>
                    <a:xfrm>
                      <a:off x="0" y="0"/>
                      <a:ext cx="5544324" cy="2476846"/>
                    </a:xfrm>
                    <a:prstGeom prst="rect">
                      <a:avLst/>
                    </a:prstGeom>
                  </pic:spPr>
                </pic:pic>
              </a:graphicData>
            </a:graphic>
          </wp:inline>
        </w:drawing>
      </w:r>
    </w:p>
    <w:p w14:paraId="09780D7A" w14:textId="77777777" w:rsidR="003E2ED2" w:rsidRDefault="003E2ED2" w:rsidP="003E06EF">
      <w:pPr>
        <w:rPr>
          <w:u w:val="single"/>
        </w:rPr>
      </w:pPr>
    </w:p>
    <w:p w14:paraId="58E92C68" w14:textId="395C8567" w:rsidR="00CC4230" w:rsidRDefault="003E2ED2" w:rsidP="003E06EF">
      <w:pPr>
        <w:rPr>
          <w:u w:val="single"/>
        </w:rPr>
      </w:pPr>
      <w:r>
        <w:rPr>
          <w:u w:val="single"/>
        </w:rPr>
        <w:t>Step 4: Calculate mean and standard deviation</w:t>
      </w:r>
    </w:p>
    <w:p w14:paraId="505F2C26" w14:textId="40ABB6C9" w:rsidR="003E2ED2" w:rsidRDefault="003E2ED2" w:rsidP="003E06EF">
      <w:pPr>
        <w:rPr>
          <w:u w:val="single"/>
        </w:rPr>
      </w:pPr>
    </w:p>
    <w:p w14:paraId="622728B8" w14:textId="4ECFEDAE" w:rsidR="003E2ED2" w:rsidRDefault="003E2ED2" w:rsidP="003E06EF">
      <w:r>
        <w:t xml:space="preserve">Finally, I can start to calculate my mean and standard deviation. I will calculate the sum of </w:t>
      </w:r>
      <w:r w:rsidR="00B35CE8">
        <w:t xml:space="preserve">f which is </w:t>
      </w:r>
      <w:proofErr w:type="gramStart"/>
      <w:r w:rsidR="00B35CE8">
        <w:t>n(</w:t>
      </w:r>
      <w:proofErr w:type="gramEnd"/>
      <w:r w:rsidR="00B35CE8">
        <w:t xml:space="preserve">400) and the sum of </w:t>
      </w:r>
      <w:proofErr w:type="spellStart"/>
      <w:r w:rsidR="00B35CE8">
        <w:t>fx</w:t>
      </w:r>
      <w:proofErr w:type="spellEnd"/>
      <w:r w:rsidR="00B35CE8">
        <w:t xml:space="preserve"> which is 994.35.</w:t>
      </w:r>
    </w:p>
    <w:p w14:paraId="19DE1257" w14:textId="77725D2F" w:rsidR="00B35CE8" w:rsidRDefault="00B35CE8" w:rsidP="003E06EF"/>
    <w:p w14:paraId="796DBC25" w14:textId="260E3139" w:rsidR="00B35CE8" w:rsidRPr="00B35CE8" w:rsidRDefault="00B35CE8" w:rsidP="003E06EF">
      <w:r>
        <w:t xml:space="preserve">Now to get the mean I will take </w:t>
      </w:r>
      <w:r w:rsidRPr="00B35CE8">
        <w:rPr>
          <w:b/>
          <w:bCs/>
        </w:rPr>
        <w:t xml:space="preserve">sum of </w:t>
      </w:r>
      <w:proofErr w:type="spellStart"/>
      <w:r w:rsidRPr="00B35CE8">
        <w:rPr>
          <w:b/>
          <w:bCs/>
        </w:rPr>
        <w:t>fx</w:t>
      </w:r>
      <w:proofErr w:type="spellEnd"/>
      <w:r>
        <w:rPr>
          <w:b/>
          <w:bCs/>
        </w:rPr>
        <w:t xml:space="preserve"> / sum of f</w:t>
      </w:r>
    </w:p>
    <w:p w14:paraId="36D25F65" w14:textId="226B51EF" w:rsidR="00B35CE8" w:rsidRDefault="00B35CE8" w:rsidP="003E06EF"/>
    <w:p w14:paraId="520BF71E" w14:textId="277B0DEF" w:rsidR="00B35CE8" w:rsidRDefault="00B35CE8" w:rsidP="003E06EF">
      <w:r w:rsidRPr="00B35CE8">
        <w:rPr>
          <w:noProof/>
        </w:rPr>
        <w:drawing>
          <wp:inline distT="0" distB="0" distL="0" distR="0" wp14:anchorId="61F975DD" wp14:editId="3E0D8383">
            <wp:extent cx="1562100" cy="609600"/>
            <wp:effectExtent l="0" t="0" r="0" b="0"/>
            <wp:docPr id="23" name="Picture 2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pic:cNvPicPr/>
                  </pic:nvPicPr>
                  <pic:blipFill rotWithShape="1">
                    <a:blip r:embed="rId25"/>
                    <a:srcRect b="54610"/>
                    <a:stretch/>
                  </pic:blipFill>
                  <pic:spPr bwMode="auto">
                    <a:xfrm>
                      <a:off x="0" y="0"/>
                      <a:ext cx="1562318" cy="609685"/>
                    </a:xfrm>
                    <a:prstGeom prst="rect">
                      <a:avLst/>
                    </a:prstGeom>
                    <a:ln>
                      <a:noFill/>
                    </a:ln>
                    <a:extLst>
                      <a:ext uri="{53640926-AAD7-44D8-BBD7-CCE9431645EC}">
                        <a14:shadowObscured xmlns:a14="http://schemas.microsoft.com/office/drawing/2010/main"/>
                      </a:ext>
                    </a:extLst>
                  </pic:spPr>
                </pic:pic>
              </a:graphicData>
            </a:graphic>
          </wp:inline>
        </w:drawing>
      </w:r>
    </w:p>
    <w:p w14:paraId="59981A3A" w14:textId="0F1E50BE" w:rsidR="00B35CE8" w:rsidRDefault="00B35CE8" w:rsidP="003E06EF">
      <w:r w:rsidRPr="00B35CE8">
        <w:rPr>
          <w:noProof/>
        </w:rPr>
        <w:drawing>
          <wp:inline distT="0" distB="0" distL="0" distR="0" wp14:anchorId="79D0665D" wp14:editId="4AF40987">
            <wp:extent cx="2981741" cy="571580"/>
            <wp:effectExtent l="0" t="0" r="0" b="0"/>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26"/>
                    <a:stretch>
                      <a:fillRect/>
                    </a:stretch>
                  </pic:blipFill>
                  <pic:spPr>
                    <a:xfrm>
                      <a:off x="0" y="0"/>
                      <a:ext cx="2981741" cy="571580"/>
                    </a:xfrm>
                    <a:prstGeom prst="rect">
                      <a:avLst/>
                    </a:prstGeom>
                  </pic:spPr>
                </pic:pic>
              </a:graphicData>
            </a:graphic>
          </wp:inline>
        </w:drawing>
      </w:r>
    </w:p>
    <w:p w14:paraId="190C548E" w14:textId="1F5740B9" w:rsidR="00B35CE8" w:rsidRDefault="00B35CE8" w:rsidP="003E06EF"/>
    <w:p w14:paraId="1C9781E7" w14:textId="4227409F" w:rsidR="00B35CE8" w:rsidRPr="00B35CE8" w:rsidRDefault="00B35CE8" w:rsidP="00B35CE8">
      <w:pPr>
        <w:overflowPunct/>
        <w:autoSpaceDE/>
        <w:autoSpaceDN/>
        <w:adjustRightInd/>
        <w:textAlignment w:val="auto"/>
        <w:rPr>
          <w:rFonts w:ascii="Calibri" w:hAnsi="Calibri" w:cs="Calibri"/>
          <w:color w:val="000000"/>
          <w:sz w:val="22"/>
          <w:szCs w:val="22"/>
          <w:lang w:val="en-SG" w:eastAsia="ja-JP"/>
        </w:rPr>
      </w:pPr>
      <w:r>
        <w:t xml:space="preserve">The mean is = </w:t>
      </w:r>
      <w:r w:rsidRPr="00B35CE8">
        <w:rPr>
          <w:rFonts w:ascii="Calibri" w:hAnsi="Calibri" w:cs="Calibri"/>
          <w:b/>
          <w:bCs/>
          <w:color w:val="000000"/>
          <w:sz w:val="22"/>
          <w:szCs w:val="22"/>
          <w:lang w:val="en-SG" w:eastAsia="ja-JP"/>
        </w:rPr>
        <w:t>2.485875</w:t>
      </w:r>
    </w:p>
    <w:p w14:paraId="08DB4D87" w14:textId="6039E771" w:rsidR="00B35CE8" w:rsidRDefault="00B35CE8" w:rsidP="003E06EF"/>
    <w:p w14:paraId="2870CB1F" w14:textId="0397669F" w:rsidR="00B35CE8" w:rsidRDefault="00B35CE8" w:rsidP="00B35CE8">
      <w:pPr>
        <w:tabs>
          <w:tab w:val="right" w:pos="9026"/>
        </w:tabs>
      </w:pPr>
      <w:r>
        <w:t>To get the standard deviation, I will use the function =STDEV.S() and highlight the entire rows in column.</w:t>
      </w:r>
      <w:r>
        <w:tab/>
      </w:r>
    </w:p>
    <w:p w14:paraId="6E96ABA5" w14:textId="0D1D47EE" w:rsidR="00907822" w:rsidRDefault="00907822" w:rsidP="00B35CE8">
      <w:pPr>
        <w:tabs>
          <w:tab w:val="right" w:pos="9026"/>
        </w:tabs>
      </w:pPr>
      <w:r w:rsidRPr="00907822">
        <w:rPr>
          <w:noProof/>
        </w:rPr>
        <w:drawing>
          <wp:inline distT="0" distB="0" distL="0" distR="0" wp14:anchorId="67A98334" wp14:editId="6D1B44A5">
            <wp:extent cx="4639322" cy="1200318"/>
            <wp:effectExtent l="0" t="0" r="0" b="0"/>
            <wp:docPr id="28" name="Picture 2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able&#10;&#10;Description automatically generated"/>
                    <pic:cNvPicPr/>
                  </pic:nvPicPr>
                  <pic:blipFill>
                    <a:blip r:embed="rId27"/>
                    <a:stretch>
                      <a:fillRect/>
                    </a:stretch>
                  </pic:blipFill>
                  <pic:spPr>
                    <a:xfrm>
                      <a:off x="0" y="0"/>
                      <a:ext cx="4639322" cy="1200318"/>
                    </a:xfrm>
                    <a:prstGeom prst="rect">
                      <a:avLst/>
                    </a:prstGeom>
                  </pic:spPr>
                </pic:pic>
              </a:graphicData>
            </a:graphic>
          </wp:inline>
        </w:drawing>
      </w:r>
    </w:p>
    <w:p w14:paraId="375D3CDE" w14:textId="47FB12CA" w:rsidR="00907822" w:rsidRDefault="00907822" w:rsidP="00B35CE8">
      <w:pPr>
        <w:tabs>
          <w:tab w:val="right" w:pos="9026"/>
        </w:tabs>
      </w:pPr>
    </w:p>
    <w:p w14:paraId="060CA04F" w14:textId="1A69443C" w:rsidR="00907822" w:rsidRDefault="00907822" w:rsidP="00B35CE8">
      <w:pPr>
        <w:tabs>
          <w:tab w:val="right" w:pos="9026"/>
        </w:tabs>
      </w:pPr>
      <w:r>
        <w:t>Result:</w:t>
      </w:r>
    </w:p>
    <w:p w14:paraId="6CE75611" w14:textId="110ABBF9" w:rsidR="00B35CE8" w:rsidRDefault="00907822" w:rsidP="00907822">
      <w:pPr>
        <w:tabs>
          <w:tab w:val="right" w:pos="9026"/>
        </w:tabs>
      </w:pPr>
      <w:r w:rsidRPr="00907822">
        <w:rPr>
          <w:noProof/>
        </w:rPr>
        <w:drawing>
          <wp:inline distT="0" distB="0" distL="0" distR="0" wp14:anchorId="63DA0896" wp14:editId="3E88471F">
            <wp:extent cx="1200318" cy="219106"/>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1200318" cy="219106"/>
                    </a:xfrm>
                    <a:prstGeom prst="rect">
                      <a:avLst/>
                    </a:prstGeom>
                  </pic:spPr>
                </pic:pic>
              </a:graphicData>
            </a:graphic>
          </wp:inline>
        </w:drawing>
      </w:r>
    </w:p>
    <w:p w14:paraId="158FBAC4" w14:textId="77777777" w:rsidR="00907822" w:rsidRDefault="00907822" w:rsidP="00907822">
      <w:pPr>
        <w:tabs>
          <w:tab w:val="right" w:pos="9026"/>
        </w:tabs>
      </w:pPr>
    </w:p>
    <w:p w14:paraId="2EA4623D" w14:textId="2247685A" w:rsidR="00B35CE8" w:rsidRPr="00907822" w:rsidRDefault="00B35CE8" w:rsidP="00B35CE8">
      <w:pPr>
        <w:overflowPunct/>
        <w:autoSpaceDE/>
        <w:autoSpaceDN/>
        <w:adjustRightInd/>
        <w:textAlignment w:val="auto"/>
        <w:rPr>
          <w:rFonts w:ascii="Calibri" w:hAnsi="Calibri" w:cs="Calibri"/>
          <w:color w:val="000000"/>
          <w:sz w:val="22"/>
          <w:szCs w:val="22"/>
          <w:lang w:val="en-SG" w:eastAsia="ja-JP"/>
        </w:rPr>
      </w:pPr>
      <w:r>
        <w:t xml:space="preserve">The standard deviation is </w:t>
      </w:r>
      <w:r w:rsidR="00907822" w:rsidRPr="00907822">
        <w:rPr>
          <w:rFonts w:ascii="Calibri" w:hAnsi="Calibri" w:cs="Calibri"/>
          <w:b/>
          <w:bCs/>
          <w:color w:val="000000"/>
          <w:sz w:val="22"/>
          <w:szCs w:val="22"/>
          <w:lang w:val="en-SG" w:eastAsia="ja-JP"/>
        </w:rPr>
        <w:t>0.77626555</w:t>
      </w:r>
    </w:p>
    <w:p w14:paraId="6AAE51A4" w14:textId="287B06C9" w:rsidR="00B35CE8" w:rsidRDefault="00B35CE8" w:rsidP="00B35CE8">
      <w:pPr>
        <w:overflowPunct/>
        <w:autoSpaceDE/>
        <w:autoSpaceDN/>
        <w:adjustRightInd/>
        <w:textAlignment w:val="auto"/>
        <w:rPr>
          <w:rFonts w:ascii="Calibri" w:hAnsi="Calibri" w:cs="Calibri"/>
          <w:b/>
          <w:bCs/>
          <w:color w:val="000000"/>
          <w:sz w:val="22"/>
          <w:szCs w:val="22"/>
          <w:lang w:val="en-SG" w:eastAsia="ja-JP"/>
        </w:rPr>
      </w:pPr>
    </w:p>
    <w:p w14:paraId="12C00871" w14:textId="77777777" w:rsidR="00907822" w:rsidRDefault="00907822" w:rsidP="00B35CE8">
      <w:pPr>
        <w:overflowPunct/>
        <w:autoSpaceDE/>
        <w:autoSpaceDN/>
        <w:adjustRightInd/>
        <w:textAlignment w:val="auto"/>
        <w:rPr>
          <w:rFonts w:ascii="Calibri" w:hAnsi="Calibri" w:cs="Calibri"/>
          <w:b/>
          <w:bCs/>
          <w:color w:val="000000"/>
          <w:sz w:val="22"/>
          <w:szCs w:val="22"/>
          <w:lang w:val="en-SG" w:eastAsia="ja-JP"/>
        </w:rPr>
      </w:pPr>
    </w:p>
    <w:p w14:paraId="6A09A6FB" w14:textId="05D66A15" w:rsidR="00B35CE8" w:rsidRDefault="00B35CE8" w:rsidP="00B35CE8">
      <w:pPr>
        <w:overflowPunct/>
        <w:autoSpaceDE/>
        <w:autoSpaceDN/>
        <w:adjustRightInd/>
        <w:textAlignment w:val="auto"/>
        <w:rPr>
          <w:color w:val="000000"/>
          <w:sz w:val="22"/>
          <w:szCs w:val="22"/>
          <w:u w:val="single"/>
          <w:lang w:val="en-SG" w:eastAsia="ja-JP"/>
        </w:rPr>
      </w:pPr>
      <w:r w:rsidRPr="00B35CE8">
        <w:rPr>
          <w:color w:val="000000"/>
          <w:sz w:val="22"/>
          <w:szCs w:val="22"/>
          <w:u w:val="single"/>
          <w:lang w:val="en-SG" w:eastAsia="ja-JP"/>
        </w:rPr>
        <w:t>Step 5: Calculating normal probability</w:t>
      </w:r>
    </w:p>
    <w:p w14:paraId="0DB04CDF" w14:textId="3F81C50D" w:rsidR="00B0774D" w:rsidRDefault="00B0774D" w:rsidP="00B35CE8">
      <w:pPr>
        <w:overflowPunct/>
        <w:autoSpaceDE/>
        <w:autoSpaceDN/>
        <w:adjustRightInd/>
        <w:textAlignment w:val="auto"/>
        <w:rPr>
          <w:color w:val="000000"/>
          <w:sz w:val="22"/>
          <w:szCs w:val="22"/>
          <w:u w:val="single"/>
          <w:lang w:val="en-SG" w:eastAsia="ja-JP"/>
        </w:rPr>
      </w:pPr>
    </w:p>
    <w:p w14:paraId="672AF5CD" w14:textId="77777777" w:rsidR="00B0774D" w:rsidRPr="00B0774D" w:rsidRDefault="00B0774D" w:rsidP="00B0774D">
      <w:pPr>
        <w:overflowPunct/>
        <w:autoSpaceDE/>
        <w:autoSpaceDN/>
        <w:adjustRightInd/>
        <w:textAlignment w:val="auto"/>
        <w:rPr>
          <w:color w:val="000000"/>
          <w:sz w:val="22"/>
          <w:szCs w:val="22"/>
          <w:lang w:eastAsia="ja-JP"/>
        </w:rPr>
      </w:pPr>
      <w:r w:rsidRPr="00B0774D">
        <w:rPr>
          <w:color w:val="000000"/>
          <w:sz w:val="22"/>
          <w:szCs w:val="22"/>
          <w:lang w:eastAsia="ja-JP"/>
        </w:rPr>
        <w:t>Firstly, I will create 2 columns “Range Start” and “Range End” that will be populated by the value at the start and end of each range category:</w:t>
      </w:r>
    </w:p>
    <w:p w14:paraId="7624A13F" w14:textId="565CFF8C" w:rsidR="00B0774D" w:rsidRDefault="00B0774D" w:rsidP="00B0774D">
      <w:pPr>
        <w:overflowPunct/>
        <w:autoSpaceDE/>
        <w:autoSpaceDN/>
        <w:adjustRightInd/>
        <w:textAlignment w:val="auto"/>
        <w:rPr>
          <w:color w:val="000000"/>
          <w:sz w:val="22"/>
          <w:szCs w:val="22"/>
          <w:u w:val="single"/>
          <w:lang w:eastAsia="ja-JP"/>
        </w:rPr>
      </w:pPr>
      <w:r w:rsidRPr="00B0774D">
        <w:rPr>
          <w:noProof/>
          <w:color w:val="000000"/>
          <w:sz w:val="22"/>
          <w:szCs w:val="22"/>
          <w:u w:val="single"/>
          <w:lang w:eastAsia="ja-JP"/>
        </w:rPr>
        <w:lastRenderedPageBreak/>
        <w:drawing>
          <wp:inline distT="0" distB="0" distL="0" distR="0" wp14:anchorId="125A1C8F" wp14:editId="260657FE">
            <wp:extent cx="3553321" cy="2534004"/>
            <wp:effectExtent l="0" t="0" r="9525" b="0"/>
            <wp:docPr id="15" name="Picture 1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9"/>
                    <a:stretch>
                      <a:fillRect/>
                    </a:stretch>
                  </pic:blipFill>
                  <pic:spPr>
                    <a:xfrm>
                      <a:off x="0" y="0"/>
                      <a:ext cx="3553321" cy="2534004"/>
                    </a:xfrm>
                    <a:prstGeom prst="rect">
                      <a:avLst/>
                    </a:prstGeom>
                  </pic:spPr>
                </pic:pic>
              </a:graphicData>
            </a:graphic>
          </wp:inline>
        </w:drawing>
      </w:r>
    </w:p>
    <w:p w14:paraId="48C47094" w14:textId="77777777" w:rsidR="00B0774D" w:rsidRPr="00B0774D" w:rsidRDefault="00B0774D" w:rsidP="00B0774D">
      <w:pPr>
        <w:overflowPunct/>
        <w:autoSpaceDE/>
        <w:autoSpaceDN/>
        <w:adjustRightInd/>
        <w:textAlignment w:val="auto"/>
        <w:rPr>
          <w:color w:val="000000"/>
          <w:sz w:val="22"/>
          <w:szCs w:val="22"/>
          <w:u w:val="single"/>
          <w:lang w:eastAsia="ja-JP"/>
        </w:rPr>
      </w:pPr>
    </w:p>
    <w:p w14:paraId="764ADDAD" w14:textId="371320C8" w:rsidR="00B0774D" w:rsidRDefault="00B0774D" w:rsidP="00B0774D">
      <w:pPr>
        <w:overflowPunct/>
        <w:autoSpaceDE/>
        <w:autoSpaceDN/>
        <w:adjustRightInd/>
        <w:textAlignment w:val="auto"/>
        <w:rPr>
          <w:color w:val="000000"/>
          <w:sz w:val="22"/>
          <w:szCs w:val="22"/>
          <w:lang w:eastAsia="ja-JP"/>
        </w:rPr>
      </w:pPr>
      <w:r w:rsidRPr="00B0774D">
        <w:rPr>
          <w:color w:val="000000"/>
          <w:sz w:val="22"/>
          <w:szCs w:val="22"/>
          <w:lang w:eastAsia="ja-JP"/>
        </w:rPr>
        <w:t>I will then calculate Normal Probability by using the function =NORM.DIST() to calculate the probability of “Range End” minus the probability of “Range Start” value.</w:t>
      </w:r>
    </w:p>
    <w:p w14:paraId="73DD659B" w14:textId="77777777" w:rsidR="00B0774D" w:rsidRPr="00B0774D" w:rsidRDefault="00B0774D" w:rsidP="00B0774D">
      <w:pPr>
        <w:overflowPunct/>
        <w:autoSpaceDE/>
        <w:autoSpaceDN/>
        <w:adjustRightInd/>
        <w:textAlignment w:val="auto"/>
        <w:rPr>
          <w:color w:val="000000"/>
          <w:sz w:val="22"/>
          <w:szCs w:val="22"/>
          <w:lang w:eastAsia="ja-JP"/>
        </w:rPr>
      </w:pPr>
    </w:p>
    <w:p w14:paraId="3127365A" w14:textId="77777777" w:rsidR="00B0774D" w:rsidRPr="00B0774D" w:rsidRDefault="00B0774D" w:rsidP="00B0774D">
      <w:pPr>
        <w:overflowPunct/>
        <w:autoSpaceDE/>
        <w:autoSpaceDN/>
        <w:adjustRightInd/>
        <w:textAlignment w:val="auto"/>
        <w:rPr>
          <w:color w:val="000000"/>
          <w:sz w:val="22"/>
          <w:szCs w:val="22"/>
          <w:u w:val="single"/>
          <w:lang w:eastAsia="ja-JP"/>
        </w:rPr>
      </w:pPr>
      <w:r w:rsidRPr="00B0774D">
        <w:rPr>
          <w:noProof/>
          <w:color w:val="000000"/>
          <w:sz w:val="22"/>
          <w:szCs w:val="22"/>
          <w:u w:val="single"/>
          <w:lang w:eastAsia="ja-JP"/>
        </w:rPr>
        <w:drawing>
          <wp:inline distT="0" distB="0" distL="0" distR="0" wp14:anchorId="5C6A6E08" wp14:editId="7A0C2309">
            <wp:extent cx="5943600" cy="317500"/>
            <wp:effectExtent l="0" t="0" r="0" b="635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317500"/>
                    </a:xfrm>
                    <a:prstGeom prst="rect">
                      <a:avLst/>
                    </a:prstGeom>
                  </pic:spPr>
                </pic:pic>
              </a:graphicData>
            </a:graphic>
          </wp:inline>
        </w:drawing>
      </w:r>
    </w:p>
    <w:p w14:paraId="1CAD108C" w14:textId="77777777" w:rsidR="00B0774D" w:rsidRDefault="00B0774D" w:rsidP="00B0774D">
      <w:pPr>
        <w:overflowPunct/>
        <w:autoSpaceDE/>
        <w:autoSpaceDN/>
        <w:adjustRightInd/>
        <w:textAlignment w:val="auto"/>
        <w:rPr>
          <w:color w:val="000000"/>
          <w:sz w:val="22"/>
          <w:szCs w:val="22"/>
          <w:lang w:eastAsia="ja-JP"/>
        </w:rPr>
      </w:pPr>
    </w:p>
    <w:p w14:paraId="485CE1F4" w14:textId="0F8FDA0E" w:rsidR="00B0774D" w:rsidRPr="00B0774D" w:rsidRDefault="00B0774D" w:rsidP="00B0774D">
      <w:pPr>
        <w:overflowPunct/>
        <w:autoSpaceDE/>
        <w:autoSpaceDN/>
        <w:adjustRightInd/>
        <w:textAlignment w:val="auto"/>
        <w:rPr>
          <w:color w:val="000000"/>
          <w:sz w:val="22"/>
          <w:szCs w:val="22"/>
          <w:lang w:eastAsia="ja-JP"/>
        </w:rPr>
      </w:pPr>
      <w:r w:rsidRPr="00B0774D">
        <w:rPr>
          <w:color w:val="000000"/>
          <w:sz w:val="22"/>
          <w:szCs w:val="22"/>
          <w:lang w:eastAsia="ja-JP"/>
        </w:rPr>
        <w:t>Result:</w:t>
      </w:r>
    </w:p>
    <w:p w14:paraId="2E551D84" w14:textId="22A8DBF0" w:rsidR="00B0774D" w:rsidRPr="00B0774D" w:rsidRDefault="00B0774D" w:rsidP="00B0774D">
      <w:pPr>
        <w:overflowPunct/>
        <w:autoSpaceDE/>
        <w:autoSpaceDN/>
        <w:adjustRightInd/>
        <w:textAlignment w:val="auto"/>
        <w:rPr>
          <w:color w:val="000000"/>
          <w:sz w:val="22"/>
          <w:szCs w:val="22"/>
          <w:u w:val="single"/>
          <w:lang w:eastAsia="ja-JP"/>
        </w:rPr>
      </w:pPr>
      <w:r>
        <w:rPr>
          <w:noProof/>
          <w:color w:val="000000"/>
          <w:sz w:val="22"/>
          <w:szCs w:val="22"/>
          <w:lang w:val="en-SG" w:eastAsia="ja-JP"/>
        </w:rPr>
        <mc:AlternateContent>
          <mc:Choice Requires="wps">
            <w:drawing>
              <wp:anchor distT="0" distB="0" distL="114300" distR="114300" simplePos="0" relativeHeight="251668480" behindDoc="0" locked="0" layoutInCell="1" allowOverlap="1" wp14:anchorId="6A3419DC" wp14:editId="52DEA060">
                <wp:simplePos x="0" y="0"/>
                <wp:positionH relativeFrom="column">
                  <wp:posOffset>3372928</wp:posOffset>
                </wp:positionH>
                <wp:positionV relativeFrom="paragraph">
                  <wp:posOffset>10531</wp:posOffset>
                </wp:positionV>
                <wp:extent cx="1207698" cy="2493034"/>
                <wp:effectExtent l="0" t="0" r="12065" b="21590"/>
                <wp:wrapNone/>
                <wp:docPr id="41" name="Rectangle 41"/>
                <wp:cNvGraphicFramePr/>
                <a:graphic xmlns:a="http://schemas.openxmlformats.org/drawingml/2006/main">
                  <a:graphicData uri="http://schemas.microsoft.com/office/word/2010/wordprocessingShape">
                    <wps:wsp>
                      <wps:cNvSpPr/>
                      <wps:spPr>
                        <a:xfrm>
                          <a:off x="0" y="0"/>
                          <a:ext cx="1207698" cy="2493034"/>
                        </a:xfrm>
                        <a:prstGeom prst="rect">
                          <a:avLst/>
                        </a:prstGeom>
                        <a:noFill/>
                        <a:ln w="190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089DBE" id="Rectangle 41" o:spid="_x0000_s1026" style="position:absolute;margin-left:265.6pt;margin-top:.85pt;width:95.1pt;height:196.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" filled="f" strokecolor="red" strokeweight="1.5pt"/>
            </w:pict>
          </mc:Fallback>
        </mc:AlternateContent>
      </w:r>
      <w:r w:rsidRPr="00B0774D">
        <w:rPr>
          <w:noProof/>
          <w:color w:val="000000"/>
          <w:sz w:val="22"/>
          <w:szCs w:val="22"/>
          <w:u w:val="single"/>
          <w:lang w:eastAsia="ja-JP"/>
        </w:rPr>
        <w:drawing>
          <wp:inline distT="0" distB="0" distL="0" distR="0" wp14:anchorId="3EA91352" wp14:editId="7756FEC9">
            <wp:extent cx="4591691" cy="2476846"/>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1"/>
                    <a:stretch>
                      <a:fillRect/>
                    </a:stretch>
                  </pic:blipFill>
                  <pic:spPr>
                    <a:xfrm>
                      <a:off x="0" y="0"/>
                      <a:ext cx="4591691" cy="2476846"/>
                    </a:xfrm>
                    <a:prstGeom prst="rect">
                      <a:avLst/>
                    </a:prstGeom>
                  </pic:spPr>
                </pic:pic>
              </a:graphicData>
            </a:graphic>
          </wp:inline>
        </w:drawing>
      </w:r>
    </w:p>
    <w:p w14:paraId="70716CD8" w14:textId="77777777" w:rsidR="00B0774D" w:rsidRPr="00B35CE8" w:rsidRDefault="00B0774D" w:rsidP="00B35CE8">
      <w:pPr>
        <w:overflowPunct/>
        <w:autoSpaceDE/>
        <w:autoSpaceDN/>
        <w:adjustRightInd/>
        <w:textAlignment w:val="auto"/>
        <w:rPr>
          <w:color w:val="000000"/>
          <w:sz w:val="22"/>
          <w:szCs w:val="22"/>
          <w:u w:val="single"/>
          <w:lang w:val="en-SG" w:eastAsia="ja-JP"/>
        </w:rPr>
      </w:pPr>
    </w:p>
    <w:p w14:paraId="7A89CE1F" w14:textId="13B58056" w:rsidR="00B35CE8" w:rsidRPr="00B35CE8" w:rsidRDefault="00B35CE8" w:rsidP="00B35CE8">
      <w:pPr>
        <w:overflowPunct/>
        <w:autoSpaceDE/>
        <w:autoSpaceDN/>
        <w:adjustRightInd/>
        <w:textAlignment w:val="auto"/>
        <w:rPr>
          <w:color w:val="000000"/>
          <w:sz w:val="22"/>
          <w:szCs w:val="22"/>
          <w:u w:val="single"/>
          <w:lang w:val="en-SG" w:eastAsia="ja-JP"/>
        </w:rPr>
      </w:pPr>
    </w:p>
    <w:p w14:paraId="7B5A1473" w14:textId="06EC5E45" w:rsidR="00B35CE8" w:rsidRDefault="00B35CE8" w:rsidP="00B35CE8">
      <w:pPr>
        <w:overflowPunct/>
        <w:autoSpaceDE/>
        <w:autoSpaceDN/>
        <w:adjustRightInd/>
        <w:textAlignment w:val="auto"/>
        <w:rPr>
          <w:color w:val="000000"/>
          <w:sz w:val="22"/>
          <w:szCs w:val="22"/>
          <w:u w:val="single"/>
          <w:lang w:val="en-SG" w:eastAsia="ja-JP"/>
        </w:rPr>
      </w:pPr>
      <w:r>
        <w:rPr>
          <w:color w:val="000000"/>
          <w:sz w:val="22"/>
          <w:szCs w:val="22"/>
          <w:u w:val="single"/>
          <w:lang w:val="en-SG" w:eastAsia="ja-JP"/>
        </w:rPr>
        <w:t>Step 6: Calculating expected frequency</w:t>
      </w:r>
    </w:p>
    <w:p w14:paraId="34E921DB" w14:textId="6EC4AF83" w:rsidR="00B35CE8" w:rsidRDefault="00B35CE8" w:rsidP="00B35CE8">
      <w:pPr>
        <w:overflowPunct/>
        <w:autoSpaceDE/>
        <w:autoSpaceDN/>
        <w:adjustRightInd/>
        <w:textAlignment w:val="auto"/>
        <w:rPr>
          <w:color w:val="000000"/>
          <w:sz w:val="22"/>
          <w:szCs w:val="22"/>
          <w:u w:val="single"/>
          <w:lang w:val="en-SG" w:eastAsia="ja-JP"/>
        </w:rPr>
      </w:pPr>
    </w:p>
    <w:p w14:paraId="303CBF1C" w14:textId="77777777" w:rsidR="00B0774D" w:rsidRPr="00B0774D" w:rsidRDefault="00B0774D" w:rsidP="00B0774D">
      <w:pPr>
        <w:overflowPunct/>
        <w:autoSpaceDE/>
        <w:autoSpaceDN/>
        <w:adjustRightInd/>
        <w:textAlignment w:val="auto"/>
        <w:rPr>
          <w:color w:val="000000"/>
          <w:sz w:val="22"/>
          <w:szCs w:val="22"/>
          <w:lang w:eastAsia="ja-JP"/>
        </w:rPr>
      </w:pPr>
      <w:r w:rsidRPr="00B0774D">
        <w:rPr>
          <w:color w:val="000000"/>
          <w:sz w:val="22"/>
          <w:szCs w:val="22"/>
          <w:lang w:eastAsia="ja-JP"/>
        </w:rPr>
        <w:t>To calculate expected frequency, I take the Probability * Sample Size(n=400):</w:t>
      </w:r>
    </w:p>
    <w:p w14:paraId="257C6E0A" w14:textId="77777777" w:rsidR="00B0774D" w:rsidRPr="00B0774D" w:rsidRDefault="00B0774D" w:rsidP="00B0774D">
      <w:pPr>
        <w:overflowPunct/>
        <w:autoSpaceDE/>
        <w:autoSpaceDN/>
        <w:adjustRightInd/>
        <w:textAlignment w:val="auto"/>
        <w:rPr>
          <w:color w:val="000000"/>
          <w:sz w:val="22"/>
          <w:szCs w:val="22"/>
          <w:lang w:eastAsia="ja-JP"/>
        </w:rPr>
      </w:pPr>
      <w:r w:rsidRPr="00B0774D">
        <w:rPr>
          <w:noProof/>
          <w:color w:val="000000"/>
          <w:sz w:val="22"/>
          <w:szCs w:val="22"/>
          <w:lang w:eastAsia="ja-JP"/>
        </w:rPr>
        <w:drawing>
          <wp:inline distT="0" distB="0" distL="0" distR="0" wp14:anchorId="420AE538" wp14:editId="37085CAD">
            <wp:extent cx="2572109" cy="381053"/>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572109" cy="381053"/>
                    </a:xfrm>
                    <a:prstGeom prst="rect">
                      <a:avLst/>
                    </a:prstGeom>
                  </pic:spPr>
                </pic:pic>
              </a:graphicData>
            </a:graphic>
          </wp:inline>
        </w:drawing>
      </w:r>
    </w:p>
    <w:p w14:paraId="3F245C8A" w14:textId="77777777" w:rsidR="00B0774D" w:rsidRDefault="00B0774D" w:rsidP="00B0774D">
      <w:pPr>
        <w:overflowPunct/>
        <w:autoSpaceDE/>
        <w:autoSpaceDN/>
        <w:adjustRightInd/>
        <w:textAlignment w:val="auto"/>
        <w:rPr>
          <w:color w:val="000000"/>
          <w:sz w:val="22"/>
          <w:szCs w:val="22"/>
          <w:lang w:eastAsia="ja-JP"/>
        </w:rPr>
      </w:pPr>
    </w:p>
    <w:p w14:paraId="31963972" w14:textId="3BC2E6FD" w:rsidR="00B0774D" w:rsidRPr="00B0774D" w:rsidRDefault="00B0774D" w:rsidP="00B0774D">
      <w:pPr>
        <w:overflowPunct/>
        <w:autoSpaceDE/>
        <w:autoSpaceDN/>
        <w:adjustRightInd/>
        <w:textAlignment w:val="auto"/>
        <w:rPr>
          <w:color w:val="000000"/>
          <w:sz w:val="22"/>
          <w:szCs w:val="22"/>
          <w:lang w:eastAsia="ja-JP"/>
        </w:rPr>
      </w:pPr>
      <w:r w:rsidRPr="00B0774D">
        <w:rPr>
          <w:color w:val="000000"/>
          <w:sz w:val="22"/>
          <w:szCs w:val="22"/>
          <w:lang w:eastAsia="ja-JP"/>
        </w:rPr>
        <w:t>Result:</w:t>
      </w:r>
    </w:p>
    <w:p w14:paraId="6B268CA6" w14:textId="77777777" w:rsidR="00B0774D" w:rsidRPr="00B0774D" w:rsidRDefault="00B0774D" w:rsidP="00B0774D">
      <w:pPr>
        <w:overflowPunct/>
        <w:autoSpaceDE/>
        <w:autoSpaceDN/>
        <w:adjustRightInd/>
        <w:textAlignment w:val="auto"/>
        <w:rPr>
          <w:color w:val="000000"/>
          <w:sz w:val="22"/>
          <w:szCs w:val="22"/>
          <w:lang w:eastAsia="ja-JP"/>
        </w:rPr>
      </w:pPr>
      <w:r w:rsidRPr="00B0774D">
        <w:rPr>
          <w:noProof/>
          <w:color w:val="000000"/>
          <w:sz w:val="22"/>
          <w:szCs w:val="22"/>
          <w:lang w:eastAsia="ja-JP"/>
        </w:rPr>
        <w:lastRenderedPageBreak/>
        <w:drawing>
          <wp:inline distT="0" distB="0" distL="0" distR="0" wp14:anchorId="56D82FB0" wp14:editId="3EAA60C8">
            <wp:extent cx="5925377" cy="2486372"/>
            <wp:effectExtent l="0" t="0" r="0" b="9525"/>
            <wp:docPr id="43" name="Picture 4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33"/>
                    <a:stretch>
                      <a:fillRect/>
                    </a:stretch>
                  </pic:blipFill>
                  <pic:spPr>
                    <a:xfrm>
                      <a:off x="0" y="0"/>
                      <a:ext cx="5925377" cy="2486372"/>
                    </a:xfrm>
                    <a:prstGeom prst="rect">
                      <a:avLst/>
                    </a:prstGeom>
                  </pic:spPr>
                </pic:pic>
              </a:graphicData>
            </a:graphic>
          </wp:inline>
        </w:drawing>
      </w:r>
    </w:p>
    <w:p w14:paraId="7F8F0CE0" w14:textId="77777777" w:rsidR="00B0774D" w:rsidRDefault="00B0774D" w:rsidP="00B0774D">
      <w:pPr>
        <w:overflowPunct/>
        <w:autoSpaceDE/>
        <w:autoSpaceDN/>
        <w:adjustRightInd/>
        <w:textAlignment w:val="auto"/>
        <w:rPr>
          <w:color w:val="000000"/>
          <w:sz w:val="22"/>
          <w:szCs w:val="22"/>
          <w:lang w:val="en-SG" w:eastAsia="ja-JP"/>
        </w:rPr>
      </w:pPr>
    </w:p>
    <w:p w14:paraId="1C5B5188" w14:textId="77777777" w:rsidR="00B0774D" w:rsidRDefault="00B0774D" w:rsidP="00B0774D">
      <w:pPr>
        <w:overflowPunct/>
        <w:autoSpaceDE/>
        <w:autoSpaceDN/>
        <w:adjustRightInd/>
        <w:textAlignment w:val="auto"/>
        <w:rPr>
          <w:color w:val="000000"/>
          <w:sz w:val="22"/>
          <w:szCs w:val="22"/>
          <w:lang w:val="en-SG" w:eastAsia="ja-JP"/>
        </w:rPr>
      </w:pPr>
      <w:r w:rsidRPr="00B0774D">
        <w:rPr>
          <w:color w:val="000000"/>
          <w:sz w:val="22"/>
          <w:szCs w:val="22"/>
          <w:lang w:val="en-SG" w:eastAsia="ja-JP"/>
        </w:rPr>
        <w:t xml:space="preserve">From the results, I can see that there are expected frequencies which are less than 5. Having expected frequencies that are too small would negate the validity of the chi-squared goodness of fit test. </w:t>
      </w:r>
    </w:p>
    <w:p w14:paraId="40EEAC06" w14:textId="1FE38EBB" w:rsidR="00B0774D" w:rsidRDefault="00B0774D" w:rsidP="00B0774D">
      <w:pPr>
        <w:overflowPunct/>
        <w:autoSpaceDE/>
        <w:autoSpaceDN/>
        <w:adjustRightInd/>
        <w:textAlignment w:val="auto"/>
        <w:rPr>
          <w:color w:val="000000"/>
          <w:sz w:val="22"/>
          <w:szCs w:val="22"/>
          <w:lang w:val="en-SG" w:eastAsia="ja-JP"/>
        </w:rPr>
      </w:pPr>
      <w:r w:rsidRPr="00B0774D">
        <w:rPr>
          <w:color w:val="000000"/>
          <w:sz w:val="22"/>
          <w:szCs w:val="22"/>
          <w:lang w:val="en-SG" w:eastAsia="ja-JP"/>
        </w:rPr>
        <w:t xml:space="preserve">Therefore, I will try to </w:t>
      </w:r>
      <w:r w:rsidRPr="00B0774D">
        <w:rPr>
          <w:b/>
          <w:bCs/>
          <w:color w:val="000000"/>
          <w:sz w:val="22"/>
          <w:szCs w:val="22"/>
          <w:lang w:val="en-SG" w:eastAsia="ja-JP"/>
        </w:rPr>
        <w:t>combine</w:t>
      </w:r>
      <w:r w:rsidRPr="00B0774D">
        <w:rPr>
          <w:color w:val="000000"/>
          <w:sz w:val="22"/>
          <w:szCs w:val="22"/>
          <w:lang w:val="en-SG" w:eastAsia="ja-JP"/>
        </w:rPr>
        <w:t xml:space="preserve"> the </w:t>
      </w:r>
      <w:r w:rsidRPr="00B0774D">
        <w:rPr>
          <w:b/>
          <w:bCs/>
          <w:color w:val="000000"/>
          <w:sz w:val="22"/>
          <w:szCs w:val="22"/>
          <w:lang w:val="en-SG" w:eastAsia="ja-JP"/>
        </w:rPr>
        <w:t>last 3 classes</w:t>
      </w:r>
      <w:r w:rsidRPr="00B0774D">
        <w:rPr>
          <w:color w:val="000000"/>
          <w:sz w:val="22"/>
          <w:szCs w:val="22"/>
          <w:lang w:val="en-SG" w:eastAsia="ja-JP"/>
        </w:rPr>
        <w:t xml:space="preserve"> and </w:t>
      </w:r>
      <w:r w:rsidRPr="00B0774D">
        <w:rPr>
          <w:b/>
          <w:bCs/>
          <w:color w:val="000000"/>
          <w:sz w:val="22"/>
          <w:szCs w:val="22"/>
          <w:lang w:val="en-SG" w:eastAsia="ja-JP"/>
        </w:rPr>
        <w:t>first 2 classes</w:t>
      </w:r>
      <w:r w:rsidRPr="00B0774D">
        <w:rPr>
          <w:color w:val="000000"/>
          <w:sz w:val="22"/>
          <w:szCs w:val="22"/>
          <w:lang w:val="en-SG" w:eastAsia="ja-JP"/>
        </w:rPr>
        <w:t>.</w:t>
      </w:r>
    </w:p>
    <w:p w14:paraId="77E76B48" w14:textId="77777777" w:rsidR="00B0774D" w:rsidRPr="00B0774D" w:rsidRDefault="00B0774D" w:rsidP="00B0774D">
      <w:pPr>
        <w:overflowPunct/>
        <w:autoSpaceDE/>
        <w:autoSpaceDN/>
        <w:adjustRightInd/>
        <w:textAlignment w:val="auto"/>
        <w:rPr>
          <w:color w:val="000000"/>
          <w:sz w:val="22"/>
          <w:szCs w:val="22"/>
          <w:lang w:val="en-SG" w:eastAsia="ja-JP"/>
        </w:rPr>
      </w:pPr>
    </w:p>
    <w:p w14:paraId="1F4A356D" w14:textId="57991C65" w:rsidR="00B0774D" w:rsidRDefault="002D3074" w:rsidP="00B0774D">
      <w:pPr>
        <w:overflowPunct/>
        <w:autoSpaceDE/>
        <w:autoSpaceDN/>
        <w:adjustRightInd/>
        <w:textAlignment w:val="auto"/>
        <w:rPr>
          <w:color w:val="000000"/>
          <w:sz w:val="22"/>
          <w:szCs w:val="22"/>
          <w:lang w:val="en-SG" w:eastAsia="ja-JP"/>
        </w:rPr>
      </w:pPr>
      <w:r w:rsidRPr="002D3074">
        <w:rPr>
          <w:noProof/>
          <w:color w:val="000000"/>
          <w:sz w:val="22"/>
          <w:szCs w:val="22"/>
          <w:lang w:val="en-SG" w:eastAsia="ja-JP"/>
        </w:rPr>
        <w:drawing>
          <wp:inline distT="0" distB="0" distL="0" distR="0" wp14:anchorId="27E32C21" wp14:editId="5120B4DF">
            <wp:extent cx="1524213" cy="1876687"/>
            <wp:effectExtent l="0" t="0" r="0" b="9525"/>
            <wp:docPr id="30" name="Picture 3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Table&#10;&#10;Description automatically generated"/>
                    <pic:cNvPicPr/>
                  </pic:nvPicPr>
                  <pic:blipFill>
                    <a:blip r:embed="rId34"/>
                    <a:stretch>
                      <a:fillRect/>
                    </a:stretch>
                  </pic:blipFill>
                  <pic:spPr>
                    <a:xfrm>
                      <a:off x="0" y="0"/>
                      <a:ext cx="1524213" cy="1876687"/>
                    </a:xfrm>
                    <a:prstGeom prst="rect">
                      <a:avLst/>
                    </a:prstGeom>
                  </pic:spPr>
                </pic:pic>
              </a:graphicData>
            </a:graphic>
          </wp:inline>
        </w:drawing>
      </w:r>
    </w:p>
    <w:p w14:paraId="4ABB4ACB" w14:textId="77777777" w:rsidR="00B0774D" w:rsidRPr="00B0774D" w:rsidRDefault="00B0774D" w:rsidP="00B0774D">
      <w:pPr>
        <w:overflowPunct/>
        <w:autoSpaceDE/>
        <w:autoSpaceDN/>
        <w:adjustRightInd/>
        <w:textAlignment w:val="auto"/>
        <w:rPr>
          <w:color w:val="000000"/>
          <w:sz w:val="22"/>
          <w:szCs w:val="22"/>
          <w:lang w:val="en-SG" w:eastAsia="ja-JP"/>
        </w:rPr>
      </w:pPr>
    </w:p>
    <w:p w14:paraId="7CF068DE" w14:textId="77777777" w:rsidR="00B0774D" w:rsidRPr="00B0774D" w:rsidRDefault="00B0774D" w:rsidP="00B0774D">
      <w:pPr>
        <w:overflowPunct/>
        <w:autoSpaceDE/>
        <w:autoSpaceDN/>
        <w:adjustRightInd/>
        <w:textAlignment w:val="auto"/>
        <w:rPr>
          <w:b/>
          <w:bCs/>
          <w:color w:val="000000"/>
          <w:sz w:val="22"/>
          <w:szCs w:val="22"/>
          <w:lang w:val="en-SG" w:eastAsia="ja-JP"/>
        </w:rPr>
      </w:pPr>
      <w:r w:rsidRPr="00B0774D">
        <w:rPr>
          <w:color w:val="000000"/>
          <w:sz w:val="22"/>
          <w:szCs w:val="22"/>
          <w:lang w:val="en-SG" w:eastAsia="ja-JP"/>
        </w:rPr>
        <w:t xml:space="preserve">Classes </w:t>
      </w:r>
      <w:r w:rsidRPr="00B0774D">
        <w:rPr>
          <w:b/>
          <w:bCs/>
          <w:color w:val="000000"/>
          <w:sz w:val="22"/>
          <w:szCs w:val="22"/>
          <w:lang w:val="en-SG" w:eastAsia="ja-JP"/>
        </w:rPr>
        <w:t>“&gt;=0.3&lt;0.7</w:t>
      </w:r>
      <w:r w:rsidRPr="00B0774D">
        <w:rPr>
          <w:color w:val="000000"/>
          <w:sz w:val="22"/>
          <w:szCs w:val="22"/>
          <w:lang w:val="en-SG" w:eastAsia="ja-JP"/>
        </w:rPr>
        <w:t xml:space="preserve">“was combined with </w:t>
      </w:r>
      <w:r w:rsidRPr="00B0774D">
        <w:rPr>
          <w:b/>
          <w:bCs/>
          <w:color w:val="000000"/>
          <w:sz w:val="22"/>
          <w:szCs w:val="22"/>
          <w:lang w:val="en-SG" w:eastAsia="ja-JP"/>
        </w:rPr>
        <w:t>“&gt;=0.7&lt;1.1”</w:t>
      </w:r>
      <w:r w:rsidRPr="00B0774D">
        <w:rPr>
          <w:color w:val="000000"/>
          <w:sz w:val="22"/>
          <w:szCs w:val="22"/>
          <w:lang w:val="en-SG" w:eastAsia="ja-JP"/>
        </w:rPr>
        <w:t xml:space="preserve"> to make: </w:t>
      </w:r>
      <w:r w:rsidRPr="00B0774D">
        <w:rPr>
          <w:b/>
          <w:bCs/>
          <w:color w:val="000000"/>
          <w:sz w:val="22"/>
          <w:szCs w:val="22"/>
          <w:lang w:val="en-SG" w:eastAsia="ja-JP"/>
        </w:rPr>
        <w:t>“&gt;=0.3&lt;1.1”</w:t>
      </w:r>
    </w:p>
    <w:p w14:paraId="2DF3F76C" w14:textId="77777777" w:rsidR="00B0774D" w:rsidRPr="00B0774D" w:rsidRDefault="00B0774D" w:rsidP="00B0774D">
      <w:pPr>
        <w:overflowPunct/>
        <w:autoSpaceDE/>
        <w:autoSpaceDN/>
        <w:adjustRightInd/>
        <w:textAlignment w:val="auto"/>
        <w:rPr>
          <w:color w:val="000000"/>
          <w:sz w:val="22"/>
          <w:szCs w:val="22"/>
          <w:lang w:val="en-SG" w:eastAsia="ja-JP"/>
        </w:rPr>
      </w:pPr>
      <w:r w:rsidRPr="00B0774D">
        <w:rPr>
          <w:noProof/>
          <w:color w:val="000000"/>
          <w:sz w:val="22"/>
          <w:szCs w:val="22"/>
          <w:lang w:val="en-SG" w:eastAsia="ja-JP"/>
        </w:rPr>
        <w:drawing>
          <wp:inline distT="0" distB="0" distL="0" distR="0" wp14:anchorId="2818D9A1" wp14:editId="5C61ADC2">
            <wp:extent cx="5943600" cy="3048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04800"/>
                    </a:xfrm>
                    <a:prstGeom prst="rect">
                      <a:avLst/>
                    </a:prstGeom>
                  </pic:spPr>
                </pic:pic>
              </a:graphicData>
            </a:graphic>
          </wp:inline>
        </w:drawing>
      </w:r>
    </w:p>
    <w:p w14:paraId="3A7EE53A" w14:textId="77777777" w:rsidR="00B0774D" w:rsidRDefault="00B0774D" w:rsidP="00B0774D">
      <w:pPr>
        <w:overflowPunct/>
        <w:autoSpaceDE/>
        <w:autoSpaceDN/>
        <w:adjustRightInd/>
        <w:textAlignment w:val="auto"/>
        <w:rPr>
          <w:color w:val="000000"/>
          <w:sz w:val="22"/>
          <w:szCs w:val="22"/>
          <w:lang w:val="en-SG" w:eastAsia="ja-JP"/>
        </w:rPr>
      </w:pPr>
    </w:p>
    <w:p w14:paraId="0367BDEF" w14:textId="26E501B3" w:rsidR="00B0774D" w:rsidRPr="00B0774D" w:rsidRDefault="00B0774D" w:rsidP="00B0774D">
      <w:pPr>
        <w:overflowPunct/>
        <w:autoSpaceDE/>
        <w:autoSpaceDN/>
        <w:adjustRightInd/>
        <w:textAlignment w:val="auto"/>
        <w:rPr>
          <w:color w:val="000000"/>
          <w:sz w:val="22"/>
          <w:szCs w:val="22"/>
          <w:lang w:val="en-SG" w:eastAsia="ja-JP"/>
        </w:rPr>
      </w:pPr>
      <w:r w:rsidRPr="00B0774D">
        <w:rPr>
          <w:color w:val="000000"/>
          <w:sz w:val="22"/>
          <w:szCs w:val="22"/>
          <w:lang w:val="en-SG" w:eastAsia="ja-JP"/>
        </w:rPr>
        <w:t>The normal probability that was used to calculate “&gt;=0.3&lt;1.1” was similar by subtracting the probability of the new “Range Start” and “Range End” values of the class.</w:t>
      </w:r>
    </w:p>
    <w:p w14:paraId="50884B80" w14:textId="77777777" w:rsidR="00B0774D" w:rsidRDefault="00B0774D" w:rsidP="00B0774D">
      <w:pPr>
        <w:overflowPunct/>
        <w:autoSpaceDE/>
        <w:autoSpaceDN/>
        <w:adjustRightInd/>
        <w:textAlignment w:val="auto"/>
        <w:rPr>
          <w:color w:val="000000"/>
          <w:sz w:val="22"/>
          <w:szCs w:val="22"/>
          <w:lang w:val="en-SG" w:eastAsia="ja-JP"/>
        </w:rPr>
      </w:pPr>
    </w:p>
    <w:p w14:paraId="3DEE292E" w14:textId="7E37D629" w:rsidR="00B0774D" w:rsidRPr="00B0774D" w:rsidRDefault="00B0774D" w:rsidP="00B0774D">
      <w:pPr>
        <w:overflowPunct/>
        <w:autoSpaceDE/>
        <w:autoSpaceDN/>
        <w:adjustRightInd/>
        <w:textAlignment w:val="auto"/>
        <w:rPr>
          <w:b/>
          <w:bCs/>
          <w:color w:val="000000"/>
          <w:sz w:val="22"/>
          <w:szCs w:val="22"/>
          <w:lang w:val="en-SG" w:eastAsia="ja-JP"/>
        </w:rPr>
      </w:pPr>
      <w:r w:rsidRPr="00B0774D">
        <w:rPr>
          <w:color w:val="000000"/>
          <w:sz w:val="22"/>
          <w:szCs w:val="22"/>
          <w:lang w:val="en-SG" w:eastAsia="ja-JP"/>
        </w:rPr>
        <w:t xml:space="preserve">Classes </w:t>
      </w:r>
      <w:r w:rsidRPr="00B0774D">
        <w:rPr>
          <w:b/>
          <w:bCs/>
          <w:color w:val="000000"/>
          <w:sz w:val="22"/>
          <w:szCs w:val="22"/>
          <w:lang w:val="en-SG" w:eastAsia="ja-JP"/>
        </w:rPr>
        <w:t>“&gt;=4.3&lt;4.7”</w:t>
      </w:r>
      <w:r w:rsidRPr="00B0774D">
        <w:rPr>
          <w:color w:val="000000"/>
          <w:sz w:val="22"/>
          <w:szCs w:val="22"/>
          <w:lang w:val="en-SG" w:eastAsia="ja-JP"/>
        </w:rPr>
        <w:t xml:space="preserve"> and </w:t>
      </w:r>
      <w:r w:rsidRPr="00B0774D">
        <w:rPr>
          <w:b/>
          <w:bCs/>
          <w:color w:val="000000"/>
          <w:sz w:val="22"/>
          <w:szCs w:val="22"/>
          <w:lang w:val="en-SG" w:eastAsia="ja-JP"/>
        </w:rPr>
        <w:t>“&gt;=4.7”</w:t>
      </w:r>
      <w:r w:rsidRPr="00B0774D">
        <w:rPr>
          <w:color w:val="000000"/>
          <w:sz w:val="22"/>
          <w:szCs w:val="22"/>
          <w:lang w:val="en-SG" w:eastAsia="ja-JP"/>
        </w:rPr>
        <w:t xml:space="preserve"> was combined with </w:t>
      </w:r>
      <w:r w:rsidRPr="00B0774D">
        <w:rPr>
          <w:b/>
          <w:bCs/>
          <w:color w:val="000000"/>
          <w:sz w:val="22"/>
          <w:szCs w:val="22"/>
          <w:lang w:val="en-SG" w:eastAsia="ja-JP"/>
        </w:rPr>
        <w:t>“&gt;=3.9&lt;4.3”</w:t>
      </w:r>
      <w:r w:rsidRPr="00B0774D">
        <w:rPr>
          <w:color w:val="000000"/>
          <w:sz w:val="22"/>
          <w:szCs w:val="22"/>
          <w:lang w:val="en-SG" w:eastAsia="ja-JP"/>
        </w:rPr>
        <w:t xml:space="preserve"> to make: </w:t>
      </w:r>
      <w:r w:rsidRPr="00B0774D">
        <w:rPr>
          <w:b/>
          <w:bCs/>
          <w:color w:val="000000"/>
          <w:sz w:val="22"/>
          <w:szCs w:val="22"/>
          <w:lang w:val="en-SG" w:eastAsia="ja-JP"/>
        </w:rPr>
        <w:t>“&gt;=3.9”</w:t>
      </w:r>
    </w:p>
    <w:p w14:paraId="74AE9BC1" w14:textId="430EF5D2" w:rsidR="00B0774D" w:rsidRPr="00B0774D" w:rsidRDefault="002D3074" w:rsidP="00B0774D">
      <w:pPr>
        <w:overflowPunct/>
        <w:autoSpaceDE/>
        <w:autoSpaceDN/>
        <w:adjustRightInd/>
        <w:textAlignment w:val="auto"/>
        <w:rPr>
          <w:color w:val="000000"/>
          <w:sz w:val="22"/>
          <w:szCs w:val="22"/>
          <w:lang w:val="en-SG" w:eastAsia="ja-JP"/>
        </w:rPr>
      </w:pPr>
      <w:r w:rsidRPr="002D3074">
        <w:rPr>
          <w:noProof/>
          <w:color w:val="000000"/>
          <w:sz w:val="22"/>
          <w:szCs w:val="22"/>
          <w:lang w:val="en-SG" w:eastAsia="ja-JP"/>
        </w:rPr>
        <w:drawing>
          <wp:inline distT="0" distB="0" distL="0" distR="0" wp14:anchorId="2FF94664" wp14:editId="090E40A6">
            <wp:extent cx="5649113" cy="1952898"/>
            <wp:effectExtent l="0" t="0" r="0" b="9525"/>
            <wp:docPr id="31" name="Picture 3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Table&#10;&#10;Description automatically generated"/>
                    <pic:cNvPicPr/>
                  </pic:nvPicPr>
                  <pic:blipFill>
                    <a:blip r:embed="rId36"/>
                    <a:stretch>
                      <a:fillRect/>
                    </a:stretch>
                  </pic:blipFill>
                  <pic:spPr>
                    <a:xfrm>
                      <a:off x="0" y="0"/>
                      <a:ext cx="5649113" cy="1952898"/>
                    </a:xfrm>
                    <a:prstGeom prst="rect">
                      <a:avLst/>
                    </a:prstGeom>
                  </pic:spPr>
                </pic:pic>
              </a:graphicData>
            </a:graphic>
          </wp:inline>
        </w:drawing>
      </w:r>
    </w:p>
    <w:p w14:paraId="1BFDEDA6" w14:textId="77777777" w:rsidR="00B0774D" w:rsidRDefault="00B0774D" w:rsidP="00B0774D">
      <w:pPr>
        <w:overflowPunct/>
        <w:autoSpaceDE/>
        <w:autoSpaceDN/>
        <w:adjustRightInd/>
        <w:textAlignment w:val="auto"/>
        <w:rPr>
          <w:color w:val="000000"/>
          <w:sz w:val="22"/>
          <w:szCs w:val="22"/>
          <w:lang w:val="en-SG" w:eastAsia="ja-JP"/>
        </w:rPr>
      </w:pPr>
    </w:p>
    <w:p w14:paraId="699A3758" w14:textId="312CBA90" w:rsidR="00B0774D" w:rsidRPr="00B0774D" w:rsidRDefault="00B0774D" w:rsidP="00B0774D">
      <w:pPr>
        <w:overflowPunct/>
        <w:autoSpaceDE/>
        <w:autoSpaceDN/>
        <w:adjustRightInd/>
        <w:textAlignment w:val="auto"/>
        <w:rPr>
          <w:color w:val="000000"/>
          <w:sz w:val="22"/>
          <w:szCs w:val="22"/>
          <w:lang w:val="en-SG" w:eastAsia="ja-JP"/>
        </w:rPr>
      </w:pPr>
      <w:r w:rsidRPr="00B0774D">
        <w:rPr>
          <w:color w:val="000000"/>
          <w:sz w:val="22"/>
          <w:szCs w:val="22"/>
          <w:lang w:val="en-SG" w:eastAsia="ja-JP"/>
        </w:rPr>
        <w:lastRenderedPageBreak/>
        <w:t xml:space="preserve">The normal probability for this class was calculated by taking 1 subtracting the sum of the rest of the probability. This would allow us to give a total probability of = 1. </w:t>
      </w:r>
    </w:p>
    <w:p w14:paraId="5C4A0B1A" w14:textId="77777777" w:rsidR="00B0774D" w:rsidRPr="00B0774D" w:rsidRDefault="00B0774D" w:rsidP="00B0774D">
      <w:pPr>
        <w:overflowPunct/>
        <w:autoSpaceDE/>
        <w:autoSpaceDN/>
        <w:adjustRightInd/>
        <w:textAlignment w:val="auto"/>
        <w:rPr>
          <w:color w:val="000000"/>
          <w:sz w:val="22"/>
          <w:szCs w:val="22"/>
          <w:lang w:val="en-SG" w:eastAsia="ja-JP"/>
        </w:rPr>
      </w:pPr>
      <w:proofErr w:type="gramStart"/>
      <w:r w:rsidRPr="00B0774D">
        <w:rPr>
          <w:color w:val="000000"/>
          <w:sz w:val="22"/>
          <w:szCs w:val="22"/>
          <w:lang w:val="en-SG" w:eastAsia="ja-JP"/>
        </w:rPr>
        <w:t>After collapsing our data, there</w:t>
      </w:r>
      <w:proofErr w:type="gramEnd"/>
      <w:r w:rsidRPr="00B0774D">
        <w:rPr>
          <w:color w:val="000000"/>
          <w:sz w:val="22"/>
          <w:szCs w:val="22"/>
          <w:lang w:val="en-SG" w:eastAsia="ja-JP"/>
        </w:rPr>
        <w:t xml:space="preserve"> are no expected frequencies that fall below 5. Thus, we </w:t>
      </w:r>
      <w:proofErr w:type="gramStart"/>
      <w:r w:rsidRPr="00B0774D">
        <w:rPr>
          <w:color w:val="000000"/>
          <w:sz w:val="22"/>
          <w:szCs w:val="22"/>
          <w:lang w:val="en-SG" w:eastAsia="ja-JP"/>
        </w:rPr>
        <w:t>are able to</w:t>
      </w:r>
      <w:proofErr w:type="gramEnd"/>
      <w:r w:rsidRPr="00B0774D">
        <w:rPr>
          <w:color w:val="000000"/>
          <w:sz w:val="22"/>
          <w:szCs w:val="22"/>
          <w:lang w:val="en-SG" w:eastAsia="ja-JP"/>
        </w:rPr>
        <w:t xml:space="preserve"> continue with our chi-square goodness of fit test. </w:t>
      </w:r>
    </w:p>
    <w:p w14:paraId="1F98C003" w14:textId="3C2F299A" w:rsidR="00B0774D" w:rsidRPr="00B0774D" w:rsidRDefault="002D3074" w:rsidP="00B0774D">
      <w:pPr>
        <w:overflowPunct/>
        <w:autoSpaceDE/>
        <w:autoSpaceDN/>
        <w:adjustRightInd/>
        <w:textAlignment w:val="auto"/>
        <w:rPr>
          <w:color w:val="000000"/>
          <w:sz w:val="22"/>
          <w:szCs w:val="22"/>
          <w:lang w:val="en-SG" w:eastAsia="ja-JP"/>
        </w:rPr>
      </w:pPr>
      <w:r w:rsidRPr="002D3074">
        <w:rPr>
          <w:noProof/>
          <w:color w:val="000000"/>
          <w:sz w:val="22"/>
          <w:szCs w:val="22"/>
          <w:lang w:val="en-SG" w:eastAsia="ja-JP"/>
        </w:rPr>
        <w:drawing>
          <wp:inline distT="0" distB="0" distL="0" distR="0" wp14:anchorId="785BE01E" wp14:editId="0692E36D">
            <wp:extent cx="5731510" cy="1581785"/>
            <wp:effectExtent l="0" t="0" r="2540" b="0"/>
            <wp:docPr id="36" name="Picture 3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Table&#10;&#10;Description automatically generated"/>
                    <pic:cNvPicPr/>
                  </pic:nvPicPr>
                  <pic:blipFill>
                    <a:blip r:embed="rId37"/>
                    <a:stretch>
                      <a:fillRect/>
                    </a:stretch>
                  </pic:blipFill>
                  <pic:spPr>
                    <a:xfrm>
                      <a:off x="0" y="0"/>
                      <a:ext cx="5731510" cy="1581785"/>
                    </a:xfrm>
                    <a:prstGeom prst="rect">
                      <a:avLst/>
                    </a:prstGeom>
                  </pic:spPr>
                </pic:pic>
              </a:graphicData>
            </a:graphic>
          </wp:inline>
        </w:drawing>
      </w:r>
    </w:p>
    <w:p w14:paraId="061523ED" w14:textId="1935B466" w:rsidR="00E8493C" w:rsidRDefault="00E8493C" w:rsidP="00B35CE8">
      <w:pPr>
        <w:overflowPunct/>
        <w:autoSpaceDE/>
        <w:autoSpaceDN/>
        <w:adjustRightInd/>
        <w:textAlignment w:val="auto"/>
        <w:rPr>
          <w:color w:val="000000"/>
          <w:sz w:val="22"/>
          <w:szCs w:val="22"/>
          <w:lang w:val="en-SG" w:eastAsia="ja-JP"/>
        </w:rPr>
      </w:pPr>
    </w:p>
    <w:p w14:paraId="6511A1D6" w14:textId="383FA21B" w:rsidR="00B35CE8" w:rsidRDefault="00A14C80" w:rsidP="00B35CE8">
      <w:pPr>
        <w:overflowPunct/>
        <w:autoSpaceDE/>
        <w:autoSpaceDN/>
        <w:adjustRightInd/>
        <w:textAlignment w:val="auto"/>
        <w:rPr>
          <w:color w:val="000000"/>
          <w:sz w:val="22"/>
          <w:szCs w:val="22"/>
          <w:u w:val="single"/>
          <w:lang w:val="en-SG" w:eastAsia="ja-JP"/>
        </w:rPr>
      </w:pPr>
      <w:r>
        <w:rPr>
          <w:color w:val="000000"/>
          <w:sz w:val="22"/>
          <w:szCs w:val="22"/>
          <w:u w:val="single"/>
          <w:lang w:val="en-SG" w:eastAsia="ja-JP"/>
        </w:rPr>
        <w:t>Step 7: Calculating Chi-Square test statistics</w:t>
      </w:r>
    </w:p>
    <w:p w14:paraId="7C3AADF6" w14:textId="7230B37F" w:rsidR="00A14C80" w:rsidRDefault="00A14C80" w:rsidP="00B35CE8">
      <w:pPr>
        <w:overflowPunct/>
        <w:autoSpaceDE/>
        <w:autoSpaceDN/>
        <w:adjustRightInd/>
        <w:textAlignment w:val="auto"/>
        <w:rPr>
          <w:color w:val="000000"/>
          <w:sz w:val="22"/>
          <w:szCs w:val="22"/>
          <w:u w:val="single"/>
          <w:lang w:val="en-SG" w:eastAsia="ja-JP"/>
        </w:rPr>
      </w:pPr>
    </w:p>
    <w:p w14:paraId="34422D85" w14:textId="42E8F4D7" w:rsidR="003E2ED2" w:rsidRPr="00A14C80" w:rsidRDefault="00A14C80" w:rsidP="00A14C80">
      <w:pPr>
        <w:overflowPunct/>
        <w:autoSpaceDE/>
        <w:autoSpaceDN/>
        <w:adjustRightInd/>
        <w:textAlignment w:val="auto"/>
        <w:rPr>
          <w:color w:val="000000"/>
          <w:sz w:val="22"/>
          <w:szCs w:val="22"/>
          <w:lang w:val="en-SG" w:eastAsia="ja-JP"/>
        </w:rPr>
      </w:pPr>
      <w:r>
        <w:rPr>
          <w:color w:val="000000"/>
          <w:sz w:val="22"/>
          <w:szCs w:val="22"/>
          <w:lang w:val="en-SG" w:eastAsia="ja-JP"/>
        </w:rPr>
        <w:t xml:space="preserve">I can calculate the Chi-Square test statistics by first using the formula: </w:t>
      </w:r>
      <w:r w:rsidRPr="00A14C80">
        <w:rPr>
          <w:color w:val="000000"/>
          <w:sz w:val="22"/>
          <w:szCs w:val="22"/>
          <w:lang w:val="en-SG" w:eastAsia="ja-JP"/>
        </w:rPr>
        <w:t>(O-</w:t>
      </w:r>
      <w:proofErr w:type="gramStart"/>
      <w:r w:rsidRPr="00A14C80">
        <w:rPr>
          <w:color w:val="000000"/>
          <w:sz w:val="22"/>
          <w:szCs w:val="22"/>
          <w:lang w:val="en-SG" w:eastAsia="ja-JP"/>
        </w:rPr>
        <w:t>E)^</w:t>
      </w:r>
      <w:proofErr w:type="gramEnd"/>
      <w:r w:rsidRPr="00A14C80">
        <w:rPr>
          <w:color w:val="000000"/>
          <w:sz w:val="22"/>
          <w:szCs w:val="22"/>
          <w:lang w:val="en-SG" w:eastAsia="ja-JP"/>
        </w:rPr>
        <w:t>2/E</w:t>
      </w:r>
      <w:r>
        <w:rPr>
          <w:color w:val="000000"/>
          <w:sz w:val="22"/>
          <w:szCs w:val="22"/>
          <w:lang w:val="en-SG" w:eastAsia="ja-JP"/>
        </w:rPr>
        <w:t xml:space="preserve">. Where O is observed frequency and E is expected frequency. </w:t>
      </w:r>
    </w:p>
    <w:p w14:paraId="5071C9B9" w14:textId="3854A529" w:rsidR="00743008" w:rsidRDefault="00743008" w:rsidP="003E06EF"/>
    <w:p w14:paraId="644E47CB" w14:textId="77777777" w:rsidR="00B0774D" w:rsidRPr="00B0774D" w:rsidRDefault="00B0774D" w:rsidP="00B0774D">
      <w:pPr>
        <w:rPr>
          <w:noProof/>
          <w:lang w:val="en-SG"/>
        </w:rPr>
      </w:pPr>
      <w:r w:rsidRPr="00B0774D">
        <w:rPr>
          <w:noProof/>
          <w:lang w:val="en-SG"/>
        </w:rPr>
        <w:t xml:space="preserve">The formula we can use is: </w:t>
      </w:r>
    </w:p>
    <w:p w14:paraId="2A251A41" w14:textId="77777777" w:rsidR="00B0774D" w:rsidRPr="00B0774D" w:rsidRDefault="00B0774D" w:rsidP="00B0774D">
      <w:pPr>
        <w:rPr>
          <w:noProof/>
          <w:lang w:val="en-SG"/>
        </w:rPr>
      </w:pPr>
      <w:r w:rsidRPr="00B0774D">
        <w:rPr>
          <w:noProof/>
          <w:lang w:val="en-SG"/>
        </w:rPr>
        <w:t xml:space="preserve">(Observed– Expected)^2/Expected </w:t>
      </w:r>
    </w:p>
    <w:p w14:paraId="6C6CEB7B" w14:textId="7D7923D4" w:rsidR="00B0774D" w:rsidRDefault="00B0774D" w:rsidP="00B0774D">
      <w:pPr>
        <w:rPr>
          <w:noProof/>
          <w:lang w:val="en-SG"/>
        </w:rPr>
      </w:pPr>
      <w:r w:rsidRPr="00B0774D">
        <w:rPr>
          <w:noProof/>
          <w:lang w:val="en-SG"/>
        </w:rPr>
        <w:t>(O-E)^/E</w:t>
      </w:r>
    </w:p>
    <w:p w14:paraId="2B607C38" w14:textId="77777777" w:rsidR="00B0774D" w:rsidRPr="00B0774D" w:rsidRDefault="00B0774D" w:rsidP="00B0774D">
      <w:pPr>
        <w:rPr>
          <w:noProof/>
          <w:lang w:val="en-SG"/>
        </w:rPr>
      </w:pPr>
    </w:p>
    <w:p w14:paraId="2992AC8B" w14:textId="77777777" w:rsidR="00B0774D" w:rsidRPr="00B0774D" w:rsidRDefault="00B0774D" w:rsidP="00B0774D">
      <w:pPr>
        <w:rPr>
          <w:noProof/>
          <w:lang w:val="en-SG"/>
        </w:rPr>
      </w:pPr>
      <w:r w:rsidRPr="00B0774D">
        <w:rPr>
          <w:noProof/>
          <w:lang w:val="en-SG"/>
        </w:rPr>
        <w:drawing>
          <wp:inline distT="0" distB="0" distL="0" distR="0" wp14:anchorId="4CCD794F" wp14:editId="01B3B4E7">
            <wp:extent cx="5943600" cy="314325"/>
            <wp:effectExtent l="0" t="0" r="0" b="952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14325"/>
                    </a:xfrm>
                    <a:prstGeom prst="rect">
                      <a:avLst/>
                    </a:prstGeom>
                  </pic:spPr>
                </pic:pic>
              </a:graphicData>
            </a:graphic>
          </wp:inline>
        </w:drawing>
      </w:r>
    </w:p>
    <w:p w14:paraId="66164CB6" w14:textId="77777777" w:rsidR="00B0774D" w:rsidRDefault="00B0774D" w:rsidP="00B0774D">
      <w:pPr>
        <w:rPr>
          <w:noProof/>
          <w:lang w:val="en-SG"/>
        </w:rPr>
      </w:pPr>
    </w:p>
    <w:p w14:paraId="7AF228D5" w14:textId="2F8A4218" w:rsidR="00B0774D" w:rsidRPr="00B0774D" w:rsidRDefault="00B0774D" w:rsidP="00B0774D">
      <w:pPr>
        <w:rPr>
          <w:noProof/>
          <w:lang w:val="en-SG"/>
        </w:rPr>
      </w:pPr>
      <w:r w:rsidRPr="00B0774D">
        <w:rPr>
          <w:noProof/>
          <w:lang w:val="en-SG"/>
        </w:rPr>
        <w:t>Applying the same formula to all classes and calculating the sum will give us the Chi-Square Test Statistics value as show:</w:t>
      </w:r>
    </w:p>
    <w:p w14:paraId="37157980" w14:textId="77777777" w:rsidR="00B0774D" w:rsidRPr="00B0774D" w:rsidRDefault="00B0774D" w:rsidP="00B0774D">
      <w:pPr>
        <w:rPr>
          <w:noProof/>
          <w:lang w:val="en-SG"/>
        </w:rPr>
      </w:pPr>
      <w:r w:rsidRPr="00B0774D">
        <w:rPr>
          <w:noProof/>
          <w:lang w:val="en-SG"/>
        </w:rPr>
        <w:drawing>
          <wp:inline distT="0" distB="0" distL="0" distR="0" wp14:anchorId="662FB64A" wp14:editId="4F7133D0">
            <wp:extent cx="1305107" cy="2105319"/>
            <wp:effectExtent l="0" t="0" r="9525" b="9525"/>
            <wp:docPr id="49" name="Picture 4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pic:cNvPicPr/>
                  </pic:nvPicPr>
                  <pic:blipFill>
                    <a:blip r:embed="rId39"/>
                    <a:stretch>
                      <a:fillRect/>
                    </a:stretch>
                  </pic:blipFill>
                  <pic:spPr>
                    <a:xfrm>
                      <a:off x="0" y="0"/>
                      <a:ext cx="1305107" cy="2105319"/>
                    </a:xfrm>
                    <a:prstGeom prst="rect">
                      <a:avLst/>
                    </a:prstGeom>
                  </pic:spPr>
                </pic:pic>
              </a:graphicData>
            </a:graphic>
          </wp:inline>
        </w:drawing>
      </w:r>
    </w:p>
    <w:p w14:paraId="4DE302BC" w14:textId="4260909F" w:rsidR="00B0774D" w:rsidRDefault="00B0774D" w:rsidP="00B0774D">
      <w:pPr>
        <w:rPr>
          <w:noProof/>
          <w:lang w:val="en-SG"/>
        </w:rPr>
      </w:pPr>
      <w:r w:rsidRPr="00B0774D">
        <w:rPr>
          <w:noProof/>
          <w:lang w:val="en-SG"/>
        </w:rPr>
        <w:drawing>
          <wp:inline distT="0" distB="0" distL="0" distR="0" wp14:anchorId="44DD97DE" wp14:editId="0417E94F">
            <wp:extent cx="1286054" cy="257211"/>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1286054" cy="257211"/>
                    </a:xfrm>
                    <a:prstGeom prst="rect">
                      <a:avLst/>
                    </a:prstGeom>
                  </pic:spPr>
                </pic:pic>
              </a:graphicData>
            </a:graphic>
          </wp:inline>
        </w:drawing>
      </w:r>
    </w:p>
    <w:p w14:paraId="0D98EC39" w14:textId="77777777" w:rsidR="00B0774D" w:rsidRPr="00B0774D" w:rsidRDefault="00B0774D" w:rsidP="00B0774D">
      <w:pPr>
        <w:rPr>
          <w:noProof/>
          <w:lang w:val="en-SG"/>
        </w:rPr>
      </w:pPr>
    </w:p>
    <w:p w14:paraId="18ECBAF8" w14:textId="77777777" w:rsidR="00B0774D" w:rsidRPr="00B0774D" w:rsidRDefault="00B0774D" w:rsidP="00B0774D">
      <w:pPr>
        <w:rPr>
          <w:b/>
          <w:bCs/>
          <w:noProof/>
          <w:lang w:val="en-SG"/>
        </w:rPr>
      </w:pPr>
      <w:r w:rsidRPr="00B0774D">
        <w:rPr>
          <w:noProof/>
          <w:lang w:val="en-SG"/>
        </w:rPr>
        <w:t xml:space="preserve">The Chi-Square Test Statistics is: </w:t>
      </w:r>
      <w:r w:rsidRPr="00B0774D">
        <w:rPr>
          <w:b/>
          <w:bCs/>
          <w:noProof/>
          <w:lang w:val="en-SG"/>
        </w:rPr>
        <w:t>114.5613743</w:t>
      </w:r>
    </w:p>
    <w:p w14:paraId="2F9BEE4F" w14:textId="0C122245" w:rsidR="00A14C80" w:rsidRPr="007E4A3C" w:rsidRDefault="00A14C80" w:rsidP="00A14C80">
      <w:pPr>
        <w:overflowPunct/>
        <w:autoSpaceDE/>
        <w:autoSpaceDN/>
        <w:adjustRightInd/>
        <w:textAlignment w:val="auto"/>
        <w:rPr>
          <w:color w:val="000000"/>
          <w:sz w:val="22"/>
          <w:szCs w:val="22"/>
          <w:lang w:val="en-SG" w:eastAsia="ja-JP"/>
        </w:rPr>
      </w:pPr>
    </w:p>
    <w:p w14:paraId="2EB9752D" w14:textId="0DB97C5F" w:rsidR="00A14C80" w:rsidRPr="007E4A3C" w:rsidRDefault="00195D3A" w:rsidP="00A14C80">
      <w:pPr>
        <w:overflowPunct/>
        <w:autoSpaceDE/>
        <w:autoSpaceDN/>
        <w:adjustRightInd/>
        <w:textAlignment w:val="auto"/>
        <w:rPr>
          <w:color w:val="000000"/>
          <w:u w:val="single"/>
          <w:lang w:val="en-SG" w:eastAsia="ja-JP"/>
        </w:rPr>
      </w:pPr>
      <w:r w:rsidRPr="007E4A3C">
        <w:rPr>
          <w:color w:val="000000"/>
          <w:u w:val="single"/>
          <w:lang w:val="en-SG" w:eastAsia="ja-JP"/>
        </w:rPr>
        <w:t>Step 8: Calculating degree of freedom</w:t>
      </w:r>
    </w:p>
    <w:p w14:paraId="1FE50FEC" w14:textId="31A0882F" w:rsidR="00195D3A" w:rsidRPr="007E4A3C" w:rsidRDefault="00195D3A" w:rsidP="00A14C80">
      <w:pPr>
        <w:overflowPunct/>
        <w:autoSpaceDE/>
        <w:autoSpaceDN/>
        <w:adjustRightInd/>
        <w:textAlignment w:val="auto"/>
        <w:rPr>
          <w:color w:val="000000"/>
          <w:sz w:val="22"/>
          <w:szCs w:val="22"/>
          <w:u w:val="single"/>
          <w:lang w:val="en-SG" w:eastAsia="ja-JP"/>
        </w:rPr>
      </w:pPr>
    </w:p>
    <w:p w14:paraId="668DB73F" w14:textId="25867929" w:rsidR="00195D3A" w:rsidRPr="007E4A3C" w:rsidRDefault="00195D3A" w:rsidP="00A14C80">
      <w:pPr>
        <w:overflowPunct/>
        <w:autoSpaceDE/>
        <w:autoSpaceDN/>
        <w:adjustRightInd/>
        <w:textAlignment w:val="auto"/>
        <w:rPr>
          <w:color w:val="111111"/>
          <w:shd w:val="clear" w:color="auto" w:fill="FFFFFF"/>
        </w:rPr>
      </w:pPr>
      <w:r w:rsidRPr="007E4A3C">
        <w:rPr>
          <w:color w:val="000000"/>
          <w:lang w:val="en-SG" w:eastAsia="ja-JP"/>
        </w:rPr>
        <w:t xml:space="preserve">Where there are m unknown parameters in the distribution or curve being fitted, the test statistic has approximately the chi-square distribution </w:t>
      </w:r>
      <w:r w:rsidRPr="007E4A3C">
        <w:rPr>
          <w:color w:val="111111"/>
          <w:shd w:val="clear" w:color="auto" w:fill="FFFFFF"/>
        </w:rPr>
        <w:t>χ</w:t>
      </w:r>
      <w:r w:rsidRPr="007E4A3C">
        <w:rPr>
          <w:color w:val="111111"/>
          <w:shd w:val="clear" w:color="auto" w:fill="FFFFFF"/>
          <w:vertAlign w:val="superscript"/>
        </w:rPr>
        <w:t>2 </w:t>
      </w:r>
      <w:r w:rsidRPr="007E4A3C">
        <w:rPr>
          <w:color w:val="111111"/>
          <w:shd w:val="clear" w:color="auto" w:fill="FFFFFF"/>
        </w:rPr>
        <w:t>(</w:t>
      </w:r>
      <w:r w:rsidRPr="007E4A3C">
        <w:rPr>
          <w:rStyle w:val="Emphasis"/>
          <w:color w:val="111111"/>
          <w:shd w:val="clear" w:color="auto" w:fill="FFFFFF"/>
        </w:rPr>
        <w:t>k–m</w:t>
      </w:r>
      <w:r w:rsidRPr="007E4A3C">
        <w:rPr>
          <w:color w:val="111111"/>
          <w:shd w:val="clear" w:color="auto" w:fill="FFFFFF"/>
        </w:rPr>
        <w:t>–1).</w:t>
      </w:r>
    </w:p>
    <w:p w14:paraId="322CFB03" w14:textId="02A6617C" w:rsidR="00195D3A" w:rsidRPr="007E4A3C" w:rsidRDefault="00195D3A" w:rsidP="00A14C80">
      <w:pPr>
        <w:overflowPunct/>
        <w:autoSpaceDE/>
        <w:autoSpaceDN/>
        <w:adjustRightInd/>
        <w:textAlignment w:val="auto"/>
        <w:rPr>
          <w:color w:val="111111"/>
          <w:shd w:val="clear" w:color="auto" w:fill="FFFFFF"/>
        </w:rPr>
      </w:pPr>
    </w:p>
    <w:p w14:paraId="43F678C9" w14:textId="478CD4C5" w:rsidR="00195D3A" w:rsidRPr="007E4A3C" w:rsidRDefault="00195D3A" w:rsidP="00A14C80">
      <w:pPr>
        <w:overflowPunct/>
        <w:autoSpaceDE/>
        <w:autoSpaceDN/>
        <w:adjustRightInd/>
        <w:textAlignment w:val="auto"/>
        <w:rPr>
          <w:color w:val="111111"/>
          <w:shd w:val="clear" w:color="auto" w:fill="FFFFFF"/>
        </w:rPr>
      </w:pPr>
      <w:r w:rsidRPr="007E4A3C">
        <w:rPr>
          <w:color w:val="111111"/>
          <w:shd w:val="clear" w:color="auto" w:fill="FFFFFF"/>
        </w:rPr>
        <w:t>Thus, when fitting data to a Poisson distribution m=1 (the mean parameter), while if fitting data to a normal distribution m=2 (the mean and standard deviation parameters).</w:t>
      </w:r>
    </w:p>
    <w:p w14:paraId="00CB6761" w14:textId="1649B79A" w:rsidR="00195D3A" w:rsidRPr="007E4A3C" w:rsidRDefault="00195D3A" w:rsidP="00A14C80">
      <w:pPr>
        <w:overflowPunct/>
        <w:autoSpaceDE/>
        <w:autoSpaceDN/>
        <w:adjustRightInd/>
        <w:textAlignment w:val="auto"/>
        <w:rPr>
          <w:color w:val="111111"/>
          <w:shd w:val="clear" w:color="auto" w:fill="FFFFFF"/>
        </w:rPr>
      </w:pPr>
    </w:p>
    <w:p w14:paraId="25154DBD" w14:textId="395A832E" w:rsidR="00195D3A" w:rsidRPr="007E4A3C" w:rsidRDefault="00195D3A" w:rsidP="00A14C80">
      <w:pPr>
        <w:overflowPunct/>
        <w:autoSpaceDE/>
        <w:autoSpaceDN/>
        <w:adjustRightInd/>
        <w:textAlignment w:val="auto"/>
        <w:rPr>
          <w:color w:val="111111"/>
          <w:shd w:val="clear" w:color="auto" w:fill="FFFFFF"/>
        </w:rPr>
      </w:pPr>
      <w:r w:rsidRPr="007E4A3C">
        <w:rPr>
          <w:color w:val="111111"/>
          <w:shd w:val="clear" w:color="auto" w:fill="FFFFFF"/>
        </w:rPr>
        <w:t xml:space="preserve">I cannot use the function =CHISQ.TEST() to calculate my chi-square test statistics as </w:t>
      </w:r>
      <w:r w:rsidRPr="007E4A3C">
        <w:rPr>
          <w:rStyle w:val="Emphasis"/>
          <w:color w:val="111111"/>
          <w:shd w:val="clear" w:color="auto" w:fill="FFFFFF"/>
        </w:rPr>
        <w:t>df</w:t>
      </w:r>
      <w:r w:rsidRPr="007E4A3C">
        <w:rPr>
          <w:color w:val="111111"/>
          <w:shd w:val="clear" w:color="auto" w:fill="FFFFFF"/>
        </w:rPr>
        <w:t xml:space="preserve"> ≠ the sample size minus 1. </w:t>
      </w:r>
    </w:p>
    <w:p w14:paraId="71AE4583" w14:textId="45AD95F2" w:rsidR="00195D3A" w:rsidRPr="007E4A3C" w:rsidRDefault="00195D3A" w:rsidP="00A14C80">
      <w:pPr>
        <w:overflowPunct/>
        <w:autoSpaceDE/>
        <w:autoSpaceDN/>
        <w:adjustRightInd/>
        <w:textAlignment w:val="auto"/>
        <w:rPr>
          <w:color w:val="111111"/>
          <w:shd w:val="clear" w:color="auto" w:fill="FFFFFF"/>
        </w:rPr>
      </w:pPr>
    </w:p>
    <w:p w14:paraId="2F5E395C" w14:textId="0813C17D" w:rsidR="00195D3A" w:rsidRPr="007E4A3C" w:rsidRDefault="00B0774D" w:rsidP="00A14C80">
      <w:pPr>
        <w:overflowPunct/>
        <w:autoSpaceDE/>
        <w:autoSpaceDN/>
        <w:adjustRightInd/>
        <w:textAlignment w:val="auto"/>
        <w:rPr>
          <w:color w:val="111111"/>
          <w:shd w:val="clear" w:color="auto" w:fill="FFFFFF"/>
        </w:rPr>
      </w:pPr>
      <w:r>
        <w:rPr>
          <w:color w:val="111111"/>
          <w:shd w:val="clear" w:color="auto" w:fill="FFFFFF"/>
        </w:rPr>
        <w:t>Since there were</w:t>
      </w:r>
      <w:r w:rsidR="00195D3A" w:rsidRPr="007E4A3C">
        <w:rPr>
          <w:color w:val="111111"/>
          <w:shd w:val="clear" w:color="auto" w:fill="FFFFFF"/>
        </w:rPr>
        <w:t xml:space="preserve"> 2 </w:t>
      </w:r>
      <w:r>
        <w:rPr>
          <w:color w:val="111111"/>
          <w:shd w:val="clear" w:color="auto" w:fill="FFFFFF"/>
        </w:rPr>
        <w:t>estimated</w:t>
      </w:r>
      <w:r w:rsidR="00195D3A" w:rsidRPr="007E4A3C">
        <w:rPr>
          <w:color w:val="111111"/>
          <w:shd w:val="clear" w:color="auto" w:fill="FFFFFF"/>
        </w:rPr>
        <w:t xml:space="preserve"> parameters(m) which are mean and standard deviation, my degree of freedom(df) formula would be:</w:t>
      </w:r>
    </w:p>
    <w:p w14:paraId="6A7F8692" w14:textId="77777777" w:rsidR="007E0D45" w:rsidRPr="007E4A3C" w:rsidRDefault="007E0D45" w:rsidP="007E0D45">
      <w:pPr>
        <w:overflowPunct/>
        <w:autoSpaceDE/>
        <w:autoSpaceDN/>
        <w:adjustRightInd/>
        <w:textAlignment w:val="auto"/>
        <w:rPr>
          <w:color w:val="111111"/>
          <w:shd w:val="clear" w:color="auto" w:fill="FFFFFF"/>
        </w:rPr>
      </w:pPr>
    </w:p>
    <w:p w14:paraId="358D988F" w14:textId="27A8293D" w:rsidR="00CA0EBB" w:rsidRPr="007E4A3C" w:rsidRDefault="00195D3A" w:rsidP="003E06EF">
      <w:pPr>
        <w:rPr>
          <w:b/>
          <w:bCs/>
          <w:color w:val="111111"/>
          <w:shd w:val="clear" w:color="auto" w:fill="FFFFFF"/>
        </w:rPr>
      </w:pPr>
      <w:r w:rsidRPr="007E4A3C">
        <w:rPr>
          <w:rStyle w:val="Emphasis"/>
          <w:b/>
          <w:bCs/>
          <w:color w:val="111111"/>
          <w:shd w:val="clear" w:color="auto" w:fill="FFFFFF"/>
        </w:rPr>
        <w:t>df = k – m</w:t>
      </w:r>
      <w:r w:rsidRPr="007E4A3C">
        <w:rPr>
          <w:b/>
          <w:bCs/>
          <w:color w:val="111111"/>
          <w:shd w:val="clear" w:color="auto" w:fill="FFFFFF"/>
        </w:rPr>
        <w:t xml:space="preserve"> – 1 = </w:t>
      </w:r>
      <w:r w:rsidR="00B0774D">
        <w:rPr>
          <w:b/>
          <w:bCs/>
          <w:color w:val="111111"/>
          <w:shd w:val="clear" w:color="auto" w:fill="FFFFFF"/>
        </w:rPr>
        <w:t>9</w:t>
      </w:r>
      <w:r w:rsidRPr="007E4A3C">
        <w:rPr>
          <w:b/>
          <w:bCs/>
          <w:color w:val="111111"/>
          <w:shd w:val="clear" w:color="auto" w:fill="FFFFFF"/>
        </w:rPr>
        <w:t xml:space="preserve"> – </w:t>
      </w:r>
      <w:r w:rsidR="00CA0EBB" w:rsidRPr="007E4A3C">
        <w:rPr>
          <w:b/>
          <w:bCs/>
          <w:color w:val="111111"/>
          <w:shd w:val="clear" w:color="auto" w:fill="FFFFFF"/>
        </w:rPr>
        <w:t>2</w:t>
      </w:r>
      <w:r w:rsidRPr="007E4A3C">
        <w:rPr>
          <w:b/>
          <w:bCs/>
          <w:color w:val="111111"/>
          <w:shd w:val="clear" w:color="auto" w:fill="FFFFFF"/>
        </w:rPr>
        <w:t xml:space="preserve"> – 1 = </w:t>
      </w:r>
      <w:r w:rsidR="00B0774D">
        <w:rPr>
          <w:b/>
          <w:bCs/>
          <w:color w:val="111111"/>
          <w:shd w:val="clear" w:color="auto" w:fill="FFFFFF"/>
        </w:rPr>
        <w:t>5</w:t>
      </w:r>
    </w:p>
    <w:p w14:paraId="579D2ADC" w14:textId="4382102A" w:rsidR="00195D3A" w:rsidRPr="007E4A3C" w:rsidRDefault="00195D3A" w:rsidP="003E06EF"/>
    <w:p w14:paraId="6FB2F7B7" w14:textId="772952F7" w:rsidR="00195D3A" w:rsidRPr="007E4A3C" w:rsidRDefault="00CA0EBB" w:rsidP="003E06EF">
      <w:pPr>
        <w:rPr>
          <w:u w:val="single"/>
        </w:rPr>
      </w:pPr>
      <w:r w:rsidRPr="007E4A3C">
        <w:rPr>
          <w:u w:val="single"/>
        </w:rPr>
        <w:t xml:space="preserve">Step 9: Calculating Chi-Square Crit </w:t>
      </w:r>
    </w:p>
    <w:p w14:paraId="2833BFCB" w14:textId="64518C56" w:rsidR="00CA0EBB" w:rsidRPr="007E4A3C" w:rsidRDefault="00CA0EBB" w:rsidP="003E06EF">
      <w:pPr>
        <w:rPr>
          <w:u w:val="single"/>
        </w:rPr>
      </w:pPr>
    </w:p>
    <w:p w14:paraId="2781A4EC" w14:textId="58EC9DC3" w:rsidR="00CA0EBB" w:rsidRPr="007E4A3C" w:rsidRDefault="00CA0EBB" w:rsidP="003E06EF">
      <w:r w:rsidRPr="007E4A3C">
        <w:t>Using the function =CHISQ.INV.RT(), I can calculate the Chi-Square Crit by using the previously calculated df and given significance level of 5%.</w:t>
      </w:r>
    </w:p>
    <w:p w14:paraId="086D3349" w14:textId="60552B25" w:rsidR="00CA0EBB" w:rsidRPr="007E4A3C" w:rsidRDefault="00CA0EBB" w:rsidP="003E06EF"/>
    <w:p w14:paraId="3E650A0D" w14:textId="75BB6B00" w:rsidR="00CA0EBB" w:rsidRPr="007E4A3C" w:rsidRDefault="00B0774D" w:rsidP="003E06EF">
      <w:r w:rsidRPr="00B0774D">
        <w:rPr>
          <w:noProof/>
        </w:rPr>
        <w:drawing>
          <wp:inline distT="0" distB="0" distL="0" distR="0" wp14:anchorId="3204DCCE" wp14:editId="7F97A3C6">
            <wp:extent cx="3000794" cy="590632"/>
            <wp:effectExtent l="0" t="0" r="9525" b="0"/>
            <wp:docPr id="51" name="Picture 51" descr="Time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Timeline&#10;&#10;Description automatically generated with medium confidence"/>
                    <pic:cNvPicPr/>
                  </pic:nvPicPr>
                  <pic:blipFill>
                    <a:blip r:embed="rId41"/>
                    <a:stretch>
                      <a:fillRect/>
                    </a:stretch>
                  </pic:blipFill>
                  <pic:spPr>
                    <a:xfrm>
                      <a:off x="0" y="0"/>
                      <a:ext cx="3000794" cy="590632"/>
                    </a:xfrm>
                    <a:prstGeom prst="rect">
                      <a:avLst/>
                    </a:prstGeom>
                  </pic:spPr>
                </pic:pic>
              </a:graphicData>
            </a:graphic>
          </wp:inline>
        </w:drawing>
      </w:r>
    </w:p>
    <w:p w14:paraId="4F224F64" w14:textId="4BCA7FDB" w:rsidR="00CA0EBB" w:rsidRPr="007E4A3C" w:rsidRDefault="00CA0EBB" w:rsidP="003E06EF"/>
    <w:p w14:paraId="3297D06C" w14:textId="02EBEABB" w:rsidR="00CA0EBB" w:rsidRPr="007E4A3C" w:rsidRDefault="00CA0EBB" w:rsidP="003E06EF">
      <w:r w:rsidRPr="007E4A3C">
        <w:t>Result:</w:t>
      </w:r>
    </w:p>
    <w:p w14:paraId="2F98C946" w14:textId="1293F863" w:rsidR="00CA0EBB" w:rsidRPr="007E4A3C" w:rsidRDefault="00B0774D" w:rsidP="003E06EF">
      <w:r w:rsidRPr="00B0774D">
        <w:rPr>
          <w:noProof/>
        </w:rPr>
        <w:drawing>
          <wp:inline distT="0" distB="0" distL="0" distR="0" wp14:anchorId="51ACB66B" wp14:editId="69DF1982">
            <wp:extent cx="3000794" cy="209579"/>
            <wp:effectExtent l="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000794" cy="209579"/>
                    </a:xfrm>
                    <a:prstGeom prst="rect">
                      <a:avLst/>
                    </a:prstGeom>
                  </pic:spPr>
                </pic:pic>
              </a:graphicData>
            </a:graphic>
          </wp:inline>
        </w:drawing>
      </w:r>
    </w:p>
    <w:p w14:paraId="0D7D6ABC" w14:textId="28A7121C" w:rsidR="00CA0EBB" w:rsidRPr="007E4A3C" w:rsidRDefault="00CA0EBB" w:rsidP="003E06EF"/>
    <w:p w14:paraId="2C6E8B86" w14:textId="43383FB4" w:rsidR="00CA0EBB" w:rsidRPr="007E4A3C" w:rsidRDefault="00CA0EBB" w:rsidP="003E06EF">
      <w:r w:rsidRPr="007E4A3C">
        <w:rPr>
          <w:u w:val="single"/>
        </w:rPr>
        <w:t>Step 10: Conclusion</w:t>
      </w:r>
    </w:p>
    <w:p w14:paraId="5FF0C237" w14:textId="3257B26A" w:rsidR="00CA0EBB" w:rsidRPr="007E4A3C" w:rsidRDefault="00CA0EBB" w:rsidP="003E06EF"/>
    <w:p w14:paraId="11197381" w14:textId="72AD3FC0" w:rsidR="00CA0EBB" w:rsidRPr="007E4A3C" w:rsidRDefault="00CA0EBB" w:rsidP="003E06EF">
      <w:r w:rsidRPr="007E4A3C">
        <w:t xml:space="preserve">Since </w:t>
      </w:r>
      <w:r w:rsidR="00B0774D" w:rsidRPr="00B0774D">
        <w:rPr>
          <w:b/>
          <w:bCs/>
          <w:noProof/>
          <w:lang w:val="en-SG"/>
        </w:rPr>
        <w:t>114.5613743</w:t>
      </w:r>
      <w:r w:rsidR="00B0774D" w:rsidRPr="007E4A3C">
        <w:rPr>
          <w:b/>
          <w:bCs/>
        </w:rPr>
        <w:t xml:space="preserve"> </w:t>
      </w:r>
      <w:r w:rsidRPr="007E4A3C">
        <w:rPr>
          <w:b/>
          <w:bCs/>
        </w:rPr>
        <w:t>(</w:t>
      </w:r>
      <w:proofErr w:type="spellStart"/>
      <w:r w:rsidRPr="007E4A3C">
        <w:rPr>
          <w:b/>
          <w:bCs/>
        </w:rPr>
        <w:t>chisq</w:t>
      </w:r>
      <w:proofErr w:type="spellEnd"/>
      <w:r w:rsidRPr="007E4A3C">
        <w:rPr>
          <w:b/>
          <w:bCs/>
        </w:rPr>
        <w:t xml:space="preserve"> test statistics) &gt; </w:t>
      </w:r>
      <w:r w:rsidR="00B0774D">
        <w:rPr>
          <w:b/>
          <w:bCs/>
        </w:rPr>
        <w:t>11.07049769</w:t>
      </w:r>
      <w:r w:rsidRPr="007E4A3C">
        <w:rPr>
          <w:b/>
          <w:bCs/>
        </w:rPr>
        <w:t xml:space="preserve"> (</w:t>
      </w:r>
      <w:proofErr w:type="spellStart"/>
      <w:r w:rsidRPr="007E4A3C">
        <w:rPr>
          <w:b/>
          <w:bCs/>
        </w:rPr>
        <w:t>chisq</w:t>
      </w:r>
      <w:proofErr w:type="spellEnd"/>
      <w:r w:rsidRPr="007E4A3C">
        <w:rPr>
          <w:b/>
          <w:bCs/>
        </w:rPr>
        <w:t xml:space="preserve"> crit)</w:t>
      </w:r>
      <w:r w:rsidRPr="007E4A3C">
        <w:t xml:space="preserve">. I have evidence to </w:t>
      </w:r>
      <w:r w:rsidRPr="007E4A3C">
        <w:rPr>
          <w:b/>
          <w:bCs/>
        </w:rPr>
        <w:t>reject</w:t>
      </w:r>
      <w:r w:rsidRPr="007E4A3C">
        <w:t xml:space="preserve"> the Null hypothesis at a significance level of 5%. </w:t>
      </w:r>
    </w:p>
    <w:p w14:paraId="3CB7B84B" w14:textId="77777777" w:rsidR="00CA0EBB" w:rsidRPr="007E4A3C" w:rsidRDefault="00CA0EBB" w:rsidP="003E06EF"/>
    <w:p w14:paraId="69645EB4" w14:textId="6F78E98F" w:rsidR="00CA0EBB" w:rsidRPr="007E4A3C" w:rsidRDefault="00CA0EBB" w:rsidP="003E06EF">
      <w:r w:rsidRPr="007E4A3C">
        <w:t xml:space="preserve">The newborn weights </w:t>
      </w:r>
      <w:r w:rsidRPr="007E4A3C">
        <w:rPr>
          <w:b/>
          <w:bCs/>
        </w:rPr>
        <w:t>do not</w:t>
      </w:r>
      <w:r w:rsidRPr="007E4A3C">
        <w:t xml:space="preserve"> fit into an expected Normal Distribution.</w:t>
      </w:r>
    </w:p>
    <w:p w14:paraId="7B3768F0" w14:textId="77777777" w:rsidR="00CA0EBB" w:rsidRPr="007E4A3C" w:rsidRDefault="00CA0EBB" w:rsidP="003E06EF"/>
    <w:p w14:paraId="2EF20EB1" w14:textId="74A93227" w:rsidR="00195D3A" w:rsidRPr="007E4A3C" w:rsidRDefault="00195D3A" w:rsidP="003E06EF"/>
    <w:p w14:paraId="52F1D586" w14:textId="5A53DC17" w:rsidR="00195D3A" w:rsidRPr="007E4A3C" w:rsidRDefault="00195D3A" w:rsidP="003E06EF">
      <w:r w:rsidRPr="007E4A3C">
        <w:t>Reference:</w:t>
      </w:r>
    </w:p>
    <w:p w14:paraId="5E2F44A2" w14:textId="0C3F5102" w:rsidR="00195D3A" w:rsidRPr="007E4A3C" w:rsidRDefault="00C64A24" w:rsidP="003E06EF">
      <w:hyperlink r:id="rId43" w:history="1">
        <w:r w:rsidR="00195D3A" w:rsidRPr="007E4A3C">
          <w:rPr>
            <w:rStyle w:val="Hyperlink"/>
          </w:rPr>
          <w:t>https://www.real-statistics.com/chi-square-and-f-distributions/goodness-of-fit/</w:t>
        </w:r>
      </w:hyperlink>
    </w:p>
    <w:p w14:paraId="74137225" w14:textId="032A0704" w:rsidR="00267BD8" w:rsidRPr="007E4A3C" w:rsidRDefault="00C64A24" w:rsidP="003E06EF">
      <w:hyperlink r:id="rId44" w:history="1">
        <w:r w:rsidR="00267BD8" w:rsidRPr="007E4A3C">
          <w:rPr>
            <w:rStyle w:val="Hyperlink"/>
          </w:rPr>
          <w:t>https://www.real-statistics.com/tests-normality-and-symmetry/statistical-tests-normality-symmetry/chi-square-test-for-normality/</w:t>
        </w:r>
      </w:hyperlink>
    </w:p>
    <w:p w14:paraId="0B17E882" w14:textId="5FA34293" w:rsidR="00267BD8" w:rsidRPr="007E4A3C" w:rsidRDefault="00C64A24" w:rsidP="003E06EF">
      <w:hyperlink r:id="rId45" w:history="1">
        <w:r w:rsidR="00267BD8" w:rsidRPr="007E4A3C">
          <w:rPr>
            <w:rStyle w:val="Hyperlink"/>
          </w:rPr>
          <w:t>https://www.real-statistics.com/descriptive-statistics/frequency-tables/</w:t>
        </w:r>
      </w:hyperlink>
    </w:p>
    <w:p w14:paraId="7996DA09" w14:textId="3730F867" w:rsidR="00267BD8" w:rsidRPr="007E4A3C" w:rsidRDefault="00C64A24" w:rsidP="003E06EF">
      <w:hyperlink r:id="rId46" w:history="1">
        <w:r w:rsidR="007E4A3C" w:rsidRPr="007E4A3C">
          <w:rPr>
            <w:rStyle w:val="Hyperlink"/>
          </w:rPr>
          <w:t>https://www.onlinemathlearning.com/mean-frequency-table-interval.html</w:t>
        </w:r>
      </w:hyperlink>
    </w:p>
    <w:p w14:paraId="6FDF1159" w14:textId="77777777" w:rsidR="007E4A3C" w:rsidRPr="007E4A3C" w:rsidRDefault="007E4A3C" w:rsidP="003E06EF"/>
    <w:p w14:paraId="0E7DBFFC" w14:textId="093AE557" w:rsidR="007E0D45" w:rsidRPr="007E4A3C" w:rsidRDefault="007E0D45" w:rsidP="003E06EF"/>
    <w:p w14:paraId="6B9D7C55" w14:textId="77777777" w:rsidR="007E0D45" w:rsidRPr="007E4A3C" w:rsidRDefault="007E0D45" w:rsidP="003E06EF"/>
    <w:p w14:paraId="2008F4C6" w14:textId="19E20893" w:rsidR="00195D3A" w:rsidRPr="007E4A3C" w:rsidRDefault="00195D3A" w:rsidP="003E06EF"/>
    <w:p w14:paraId="0F6FBA7C" w14:textId="0772FDC5" w:rsidR="007E0D45" w:rsidRPr="007E4A3C" w:rsidRDefault="007E0D45" w:rsidP="007E0D45">
      <w:pPr>
        <w:rPr>
          <w:b/>
          <w:bCs/>
          <w:u w:val="single"/>
        </w:rPr>
      </w:pPr>
      <w:r w:rsidRPr="007E4A3C">
        <w:rPr>
          <w:b/>
          <w:bCs/>
          <w:u w:val="single"/>
        </w:rPr>
        <w:t>Task 2 – Chi-Square Test of independence</w:t>
      </w:r>
    </w:p>
    <w:p w14:paraId="28F40216" w14:textId="3400CD8D" w:rsidR="007E0D45" w:rsidRPr="007E4A3C" w:rsidRDefault="007E0D45" w:rsidP="007E0D45">
      <w:pPr>
        <w:rPr>
          <w:b/>
          <w:bCs/>
          <w:u w:val="single"/>
        </w:rPr>
      </w:pPr>
    </w:p>
    <w:p w14:paraId="1DDA5F9C" w14:textId="48C1DEDC" w:rsidR="007E0D45" w:rsidRDefault="00267BD8" w:rsidP="007E0D45">
      <w:pPr>
        <w:rPr>
          <w:u w:val="single"/>
        </w:rPr>
      </w:pPr>
      <w:r w:rsidRPr="007E4A3C">
        <w:rPr>
          <w:u w:val="single"/>
        </w:rPr>
        <w:t>Step 1: Formulate Null and Alternative hypothesis</w:t>
      </w:r>
    </w:p>
    <w:p w14:paraId="508F827A" w14:textId="2C8D5305" w:rsidR="007E4A3C" w:rsidRDefault="007E4A3C" w:rsidP="007E0D45">
      <w:pPr>
        <w:rPr>
          <w:u w:val="single"/>
        </w:rPr>
      </w:pPr>
    </w:p>
    <w:p w14:paraId="44B6B258" w14:textId="435DF525" w:rsidR="007E4A3C" w:rsidRDefault="007E4A3C" w:rsidP="007E0D45">
      <w:r>
        <w:t xml:space="preserve">H0: </w:t>
      </w:r>
      <w:r w:rsidR="00C95BE2">
        <w:t xml:space="preserve">Weight of newborn </w:t>
      </w:r>
      <w:r w:rsidR="00C95BE2" w:rsidRPr="00C95BE2">
        <w:rPr>
          <w:b/>
          <w:bCs/>
        </w:rPr>
        <w:t>is independent</w:t>
      </w:r>
      <w:r w:rsidR="00C95BE2">
        <w:t xml:space="preserve"> of gender of the newborn</w:t>
      </w:r>
    </w:p>
    <w:p w14:paraId="06925EF1" w14:textId="151B25D0" w:rsidR="00C95BE2" w:rsidRPr="007E4A3C" w:rsidRDefault="00C95BE2" w:rsidP="007E0D45">
      <w:r>
        <w:t xml:space="preserve">H1: Weight of newborn </w:t>
      </w:r>
      <w:r w:rsidRPr="00C95BE2">
        <w:rPr>
          <w:b/>
          <w:bCs/>
        </w:rPr>
        <w:t>is not independent</w:t>
      </w:r>
      <w:r>
        <w:t xml:space="preserve"> of gender of the newborn</w:t>
      </w:r>
    </w:p>
    <w:p w14:paraId="0A49A01D" w14:textId="45903EAB" w:rsidR="00267BD8" w:rsidRDefault="00267BD8" w:rsidP="007E0D45">
      <w:pPr>
        <w:rPr>
          <w:u w:val="single"/>
        </w:rPr>
      </w:pPr>
    </w:p>
    <w:p w14:paraId="49C1008F" w14:textId="35418B2D" w:rsidR="00267BD8" w:rsidRDefault="00C95BE2" w:rsidP="007E0D45">
      <w:pPr>
        <w:rPr>
          <w:u w:val="single"/>
        </w:rPr>
      </w:pPr>
      <w:r>
        <w:rPr>
          <w:u w:val="single"/>
        </w:rPr>
        <w:t>Step 2: Create contingency table of Gender and Weight</w:t>
      </w:r>
    </w:p>
    <w:p w14:paraId="2E851B4F" w14:textId="437576FF" w:rsidR="00576F54" w:rsidRDefault="00576F54" w:rsidP="007E0D45">
      <w:pPr>
        <w:rPr>
          <w:u w:val="single"/>
        </w:rPr>
      </w:pPr>
    </w:p>
    <w:p w14:paraId="0C62F18D" w14:textId="3E4CD6E9" w:rsidR="00576F54" w:rsidRDefault="00576F54" w:rsidP="007E0D45">
      <w:r>
        <w:t>I will first create an empty contingency table of Gender and Weight range:</w:t>
      </w:r>
    </w:p>
    <w:p w14:paraId="24DD8269" w14:textId="60E0C0D9" w:rsidR="00576F54" w:rsidRDefault="00576F54" w:rsidP="007E0D45"/>
    <w:p w14:paraId="29532258" w14:textId="4C3387DF" w:rsidR="00576F54" w:rsidRPr="00576F54" w:rsidRDefault="00576F54" w:rsidP="007E0D45">
      <w:r w:rsidRPr="00576F54">
        <w:rPr>
          <w:noProof/>
        </w:rPr>
        <w:lastRenderedPageBreak/>
        <w:drawing>
          <wp:inline distT="0" distB="0" distL="0" distR="0" wp14:anchorId="6FF0552B" wp14:editId="720046AF">
            <wp:extent cx="5220429" cy="3086531"/>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47"/>
                    <a:stretch>
                      <a:fillRect/>
                    </a:stretch>
                  </pic:blipFill>
                  <pic:spPr>
                    <a:xfrm>
                      <a:off x="0" y="0"/>
                      <a:ext cx="5220429" cy="3086531"/>
                    </a:xfrm>
                    <a:prstGeom prst="rect">
                      <a:avLst/>
                    </a:prstGeom>
                  </pic:spPr>
                </pic:pic>
              </a:graphicData>
            </a:graphic>
          </wp:inline>
        </w:drawing>
      </w:r>
    </w:p>
    <w:p w14:paraId="6445BD23" w14:textId="0FA48F5A" w:rsidR="00C95BE2" w:rsidRDefault="00C95BE2" w:rsidP="007E0D45">
      <w:pPr>
        <w:rPr>
          <w:u w:val="single"/>
        </w:rPr>
      </w:pPr>
    </w:p>
    <w:p w14:paraId="371C3933" w14:textId="75874920" w:rsidR="00576F54" w:rsidRDefault="005F2C6C" w:rsidP="007E0D45">
      <w:pPr>
        <w:rPr>
          <w:u w:val="single"/>
        </w:rPr>
      </w:pPr>
      <w:r>
        <w:rPr>
          <w:u w:val="single"/>
        </w:rPr>
        <w:t xml:space="preserve">Step 3: Create new midpoint column in sample dataset </w:t>
      </w:r>
    </w:p>
    <w:p w14:paraId="620D4237" w14:textId="31B21FE8" w:rsidR="005F2C6C" w:rsidRDefault="005F2C6C" w:rsidP="007E0D45">
      <w:pPr>
        <w:rPr>
          <w:u w:val="single"/>
        </w:rPr>
      </w:pPr>
    </w:p>
    <w:p w14:paraId="197EDEA6" w14:textId="759342EC" w:rsidR="005F2C6C" w:rsidRDefault="005F2C6C" w:rsidP="007E0D45">
      <w:r>
        <w:t xml:space="preserve">My method may be a little </w:t>
      </w:r>
      <w:proofErr w:type="gramStart"/>
      <w:r>
        <w:t>unorthodox</w:t>
      </w:r>
      <w:proofErr w:type="gramEnd"/>
      <w:r>
        <w:t xml:space="preserve"> but I was having difficulty using various functions and methods and this worked for me.</w:t>
      </w:r>
    </w:p>
    <w:p w14:paraId="2D7B59F6" w14:textId="70370084" w:rsidR="005F2C6C" w:rsidRDefault="005F2C6C" w:rsidP="007E0D45"/>
    <w:p w14:paraId="091BB31B" w14:textId="1EDDA276" w:rsidR="005F2C6C" w:rsidRPr="005F2C6C" w:rsidRDefault="005F2C6C" w:rsidP="007E0D45">
      <w:r>
        <w:t xml:space="preserve">The method is </w:t>
      </w:r>
      <w:r w:rsidR="00B2336C">
        <w:t>just another way of distinguishing weight ranges by</w:t>
      </w:r>
      <w:r>
        <w:t xml:space="preserve"> assign</w:t>
      </w:r>
      <w:r w:rsidR="00B2336C">
        <w:t>ing</w:t>
      </w:r>
      <w:r>
        <w:t xml:space="preserve"> specific values to specific weight ranges</w:t>
      </w:r>
      <w:r w:rsidR="00B2336C">
        <w:t>. As I was not able to find the count of both male and female for a specific weight range using the weight range table itself.</w:t>
      </w:r>
    </w:p>
    <w:p w14:paraId="66E4C061" w14:textId="70B5300A" w:rsidR="005F2C6C" w:rsidRDefault="005F2C6C" w:rsidP="007E0D45">
      <w:pPr>
        <w:rPr>
          <w:u w:val="single"/>
        </w:rPr>
      </w:pPr>
    </w:p>
    <w:p w14:paraId="7200D190" w14:textId="3C363662" w:rsidR="005F2C6C" w:rsidRDefault="005F2C6C" w:rsidP="007E0D45">
      <w:r>
        <w:t xml:space="preserve">I first created a </w:t>
      </w:r>
      <w:proofErr w:type="spellStart"/>
      <w:r>
        <w:t>Vlookup</w:t>
      </w:r>
      <w:proofErr w:type="spellEnd"/>
      <w:r>
        <w:t xml:space="preserve"> table with the weight range and </w:t>
      </w:r>
      <w:r w:rsidR="00B2336C">
        <w:t>respective mid-point value to be assigned</w:t>
      </w:r>
      <w:r w:rsidR="005B459A">
        <w:t>, essentially this midpoint value is a value to help act as a referral to the respective weight ranges</w:t>
      </w:r>
      <w:r>
        <w:t>:</w:t>
      </w:r>
    </w:p>
    <w:p w14:paraId="6F4DF629" w14:textId="1CE96E32" w:rsidR="005F2C6C" w:rsidRDefault="005F2C6C" w:rsidP="007E0D45"/>
    <w:p w14:paraId="42352BD6" w14:textId="4F23ACB1" w:rsidR="005F2C6C" w:rsidRDefault="005F2C6C" w:rsidP="007E0D45">
      <w:r w:rsidRPr="005F2C6C">
        <w:rPr>
          <w:noProof/>
        </w:rPr>
        <w:drawing>
          <wp:inline distT="0" distB="0" distL="0" distR="0" wp14:anchorId="5CBCCA60" wp14:editId="51ACB172">
            <wp:extent cx="3496163" cy="2838846"/>
            <wp:effectExtent l="0" t="0" r="9525" b="0"/>
            <wp:docPr id="9" name="Picture 9" descr="A picture containing text, receipt,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receipt, screenshot&#10;&#10;Description automatically generated"/>
                    <pic:cNvPicPr/>
                  </pic:nvPicPr>
                  <pic:blipFill>
                    <a:blip r:embed="rId48"/>
                    <a:stretch>
                      <a:fillRect/>
                    </a:stretch>
                  </pic:blipFill>
                  <pic:spPr>
                    <a:xfrm>
                      <a:off x="0" y="0"/>
                      <a:ext cx="3496163" cy="2838846"/>
                    </a:xfrm>
                    <a:prstGeom prst="rect">
                      <a:avLst/>
                    </a:prstGeom>
                  </pic:spPr>
                </pic:pic>
              </a:graphicData>
            </a:graphic>
          </wp:inline>
        </w:drawing>
      </w:r>
    </w:p>
    <w:p w14:paraId="26A4DADE" w14:textId="075036D2" w:rsidR="005F2C6C" w:rsidRDefault="005F2C6C" w:rsidP="007E0D45"/>
    <w:p w14:paraId="2B53C0ED" w14:textId="50058D11" w:rsidR="005F2C6C" w:rsidRPr="005F2C6C" w:rsidRDefault="005F2C6C" w:rsidP="007E0D45">
      <w:r>
        <w:t>Then inserting a new empty column into the sample dataset beside the weight range column, I used the function =</w:t>
      </w:r>
      <w:proofErr w:type="gramStart"/>
      <w:r>
        <w:t>VLOOKUP(</w:t>
      </w:r>
      <w:proofErr w:type="gramEnd"/>
      <w:r>
        <w:t>) to populate assign midpoint values next to the respective weight range column.</w:t>
      </w:r>
      <w:r w:rsidR="00B2336C">
        <w:t xml:space="preserve"> </w:t>
      </w:r>
    </w:p>
    <w:p w14:paraId="5F85BD18" w14:textId="692043D2" w:rsidR="00C95BE2" w:rsidRDefault="00C95BE2" w:rsidP="007E0D45"/>
    <w:p w14:paraId="15D6AE3A" w14:textId="6B45F5EA" w:rsidR="005F2C6C" w:rsidRDefault="005F2C6C" w:rsidP="007E0D45">
      <w:r w:rsidRPr="005F2C6C">
        <w:rPr>
          <w:noProof/>
        </w:rPr>
        <w:lastRenderedPageBreak/>
        <w:drawing>
          <wp:inline distT="0" distB="0" distL="0" distR="0" wp14:anchorId="1F9EF786" wp14:editId="308A9284">
            <wp:extent cx="4525006" cy="485843"/>
            <wp:effectExtent l="0" t="0" r="0" b="9525"/>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a:blip r:embed="rId49"/>
                    <a:stretch>
                      <a:fillRect/>
                    </a:stretch>
                  </pic:blipFill>
                  <pic:spPr>
                    <a:xfrm>
                      <a:off x="0" y="0"/>
                      <a:ext cx="4525006" cy="485843"/>
                    </a:xfrm>
                    <a:prstGeom prst="rect">
                      <a:avLst/>
                    </a:prstGeom>
                  </pic:spPr>
                </pic:pic>
              </a:graphicData>
            </a:graphic>
          </wp:inline>
        </w:drawing>
      </w:r>
    </w:p>
    <w:p w14:paraId="75F7F822" w14:textId="1FDCDC78" w:rsidR="005F2C6C" w:rsidRDefault="005F2C6C" w:rsidP="007E0D45"/>
    <w:p w14:paraId="7702AD33" w14:textId="4BAA9832" w:rsidR="005F2C6C" w:rsidRDefault="005F2C6C" w:rsidP="007E0D45">
      <w:r>
        <w:t xml:space="preserve">Here is </w:t>
      </w:r>
      <w:proofErr w:type="gramStart"/>
      <w:r>
        <w:t>the end result</w:t>
      </w:r>
      <w:proofErr w:type="gramEnd"/>
      <w:r w:rsidR="000A0F8F">
        <w:t xml:space="preserve"> of the first 12 rows</w:t>
      </w:r>
      <w:r>
        <w:t>:</w:t>
      </w:r>
    </w:p>
    <w:p w14:paraId="10B77344" w14:textId="68CDA1F6" w:rsidR="005F2C6C" w:rsidRDefault="005F2C6C" w:rsidP="007E0D45"/>
    <w:p w14:paraId="33CB454A" w14:textId="4D09992D" w:rsidR="005F2C6C" w:rsidRDefault="005F2C6C" w:rsidP="007E0D45">
      <w:r w:rsidRPr="005F2C6C">
        <w:rPr>
          <w:noProof/>
        </w:rPr>
        <w:drawing>
          <wp:inline distT="0" distB="0" distL="0" distR="0" wp14:anchorId="390FDB88" wp14:editId="3065D0D7">
            <wp:extent cx="1400370" cy="2648320"/>
            <wp:effectExtent l="0" t="0" r="0" b="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a:blip r:embed="rId50"/>
                    <a:stretch>
                      <a:fillRect/>
                    </a:stretch>
                  </pic:blipFill>
                  <pic:spPr>
                    <a:xfrm>
                      <a:off x="0" y="0"/>
                      <a:ext cx="1400370" cy="2648320"/>
                    </a:xfrm>
                    <a:prstGeom prst="rect">
                      <a:avLst/>
                    </a:prstGeom>
                  </pic:spPr>
                </pic:pic>
              </a:graphicData>
            </a:graphic>
          </wp:inline>
        </w:drawing>
      </w:r>
    </w:p>
    <w:p w14:paraId="3F96A6CF" w14:textId="349D437C" w:rsidR="005F2C6C" w:rsidRDefault="005F2C6C" w:rsidP="007E0D45"/>
    <w:p w14:paraId="260AEAB6" w14:textId="3CBDFA1A" w:rsidR="005F2C6C" w:rsidRDefault="005F2C6C" w:rsidP="007E0D45">
      <w:pPr>
        <w:rPr>
          <w:u w:val="single"/>
        </w:rPr>
      </w:pPr>
      <w:r>
        <w:rPr>
          <w:u w:val="single"/>
        </w:rPr>
        <w:t>Step 4: Calculate count of Male and Female by specific weight range</w:t>
      </w:r>
    </w:p>
    <w:p w14:paraId="5F308D3D" w14:textId="64A7362C" w:rsidR="005F2C6C" w:rsidRDefault="005F2C6C" w:rsidP="007E0D45">
      <w:pPr>
        <w:rPr>
          <w:u w:val="single"/>
        </w:rPr>
      </w:pPr>
    </w:p>
    <w:p w14:paraId="7DD62E17" w14:textId="40109A34" w:rsidR="005F2C6C" w:rsidRPr="005F2C6C" w:rsidRDefault="005F2C6C" w:rsidP="007E0D45">
      <w:r>
        <w:t>Now that each weight range in the column is assigned a value to be distinguished,</w:t>
      </w:r>
    </w:p>
    <w:p w14:paraId="4F517913" w14:textId="039EA127" w:rsidR="005F2C6C" w:rsidRDefault="005F2C6C" w:rsidP="007E0D45">
      <w:pPr>
        <w:rPr>
          <w:u w:val="single"/>
        </w:rPr>
      </w:pPr>
    </w:p>
    <w:p w14:paraId="703E5FF0" w14:textId="380F6B6D" w:rsidR="005F2C6C" w:rsidRDefault="005F2C6C" w:rsidP="007E0D45">
      <w:r>
        <w:t>using the =</w:t>
      </w:r>
      <w:proofErr w:type="gramStart"/>
      <w:r>
        <w:t>COUNTIFS(</w:t>
      </w:r>
      <w:proofErr w:type="gramEnd"/>
      <w:r>
        <w:t>) function, I pass in</w:t>
      </w:r>
      <w:r w:rsidR="000A0F8F">
        <w:t>:</w:t>
      </w:r>
    </w:p>
    <w:p w14:paraId="52401F9C" w14:textId="01097606" w:rsidR="000A0F8F" w:rsidRDefault="000A0F8F" w:rsidP="007E0D45"/>
    <w:p w14:paraId="63016931" w14:textId="4F39AC53" w:rsidR="000A0F8F" w:rsidRPr="000A0F8F" w:rsidRDefault="000A0F8F" w:rsidP="000A0F8F">
      <w:pPr>
        <w:rPr>
          <w:u w:val="single"/>
        </w:rPr>
      </w:pPr>
      <w:r>
        <w:t>(</w:t>
      </w:r>
      <w:proofErr w:type="gramStart"/>
      <w:r>
        <w:t>1)Criteria</w:t>
      </w:r>
      <w:proofErr w:type="gramEnd"/>
      <w:r>
        <w:t xml:space="preserve"> range: C1:C400 (</w:t>
      </w:r>
      <w:proofErr w:type="spellStart"/>
      <w:r>
        <w:t>mid point</w:t>
      </w:r>
      <w:proofErr w:type="spellEnd"/>
      <w:r>
        <w:t xml:space="preserve"> column)</w:t>
      </w:r>
    </w:p>
    <w:p w14:paraId="6CE910CD" w14:textId="2F9F7D80" w:rsidR="000A0F8F" w:rsidRDefault="000A0F8F" w:rsidP="000A0F8F">
      <w:r>
        <w:t>(</w:t>
      </w:r>
      <w:proofErr w:type="gramStart"/>
      <w:r>
        <w:t>1)Criteria</w:t>
      </w:r>
      <w:proofErr w:type="gramEnd"/>
      <w:r>
        <w:t xml:space="preserve">: 0.45(respective </w:t>
      </w:r>
      <w:proofErr w:type="spellStart"/>
      <w:r>
        <w:t>mid point</w:t>
      </w:r>
      <w:proofErr w:type="spellEnd"/>
      <w:r>
        <w:t xml:space="preserve"> value)</w:t>
      </w:r>
    </w:p>
    <w:p w14:paraId="149E7503" w14:textId="1DFBC1F1" w:rsidR="000A0F8F" w:rsidRDefault="000A0F8F" w:rsidP="000A0F8F"/>
    <w:p w14:paraId="5E4C09D3" w14:textId="21D0B3F7" w:rsidR="000A0F8F" w:rsidRDefault="000A0F8F" w:rsidP="000A0F8F">
      <w:r>
        <w:t>(</w:t>
      </w:r>
      <w:proofErr w:type="gramStart"/>
      <w:r>
        <w:t>2)Criteria</w:t>
      </w:r>
      <w:proofErr w:type="gramEnd"/>
      <w:r>
        <w:t xml:space="preserve"> range: D1:D400</w:t>
      </w:r>
    </w:p>
    <w:p w14:paraId="668307CD" w14:textId="5B2B20FA" w:rsidR="000A0F8F" w:rsidRDefault="000A0F8F" w:rsidP="000A0F8F">
      <w:r>
        <w:t>(</w:t>
      </w:r>
      <w:proofErr w:type="gramStart"/>
      <w:r>
        <w:t>2)Criteria</w:t>
      </w:r>
      <w:proofErr w:type="gramEnd"/>
      <w:r>
        <w:t>: Either Male or Female</w:t>
      </w:r>
    </w:p>
    <w:p w14:paraId="02521802" w14:textId="4AC36AC6" w:rsidR="000A0F8F" w:rsidRPr="000A0F8F" w:rsidRDefault="000A0F8F" w:rsidP="000A0F8F">
      <w:r>
        <w:t>I can verify that the results is correct by doing a =</w:t>
      </w:r>
      <w:proofErr w:type="gramStart"/>
      <w:r>
        <w:t>SUM(</w:t>
      </w:r>
      <w:proofErr w:type="gramEnd"/>
      <w:r>
        <w:t xml:space="preserve">) to values in both Male and Female columns which </w:t>
      </w:r>
      <w:r w:rsidR="0043046B">
        <w:t>adds up to 400.</w:t>
      </w:r>
    </w:p>
    <w:p w14:paraId="4E6BE2EB" w14:textId="08A2690D" w:rsidR="005F2C6C" w:rsidRDefault="000A0F8F" w:rsidP="007E0D45">
      <w:pPr>
        <w:rPr>
          <w:u w:val="single"/>
        </w:rPr>
      </w:pPr>
      <w:r w:rsidRPr="000A0F8F">
        <w:rPr>
          <w:noProof/>
          <w:u w:val="single"/>
        </w:rPr>
        <w:drawing>
          <wp:inline distT="0" distB="0" distL="0" distR="0" wp14:anchorId="7E59BFEF" wp14:editId="4110C699">
            <wp:extent cx="5731510" cy="2860675"/>
            <wp:effectExtent l="0" t="0" r="2540" b="0"/>
            <wp:docPr id="16" name="Picture 1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pic:cNvPicPr/>
                  </pic:nvPicPr>
                  <pic:blipFill>
                    <a:blip r:embed="rId51"/>
                    <a:stretch>
                      <a:fillRect/>
                    </a:stretch>
                  </pic:blipFill>
                  <pic:spPr>
                    <a:xfrm>
                      <a:off x="0" y="0"/>
                      <a:ext cx="5731510" cy="2860675"/>
                    </a:xfrm>
                    <a:prstGeom prst="rect">
                      <a:avLst/>
                    </a:prstGeom>
                  </pic:spPr>
                </pic:pic>
              </a:graphicData>
            </a:graphic>
          </wp:inline>
        </w:drawing>
      </w:r>
    </w:p>
    <w:p w14:paraId="59A4D77C" w14:textId="23EB9FFE" w:rsidR="0043046B" w:rsidRDefault="0043046B" w:rsidP="007E0D45">
      <w:pPr>
        <w:rPr>
          <w:u w:val="single"/>
        </w:rPr>
      </w:pPr>
    </w:p>
    <w:p w14:paraId="216594FD" w14:textId="42106782" w:rsidR="0043046B" w:rsidRDefault="0043046B" w:rsidP="007E0D45">
      <w:pPr>
        <w:rPr>
          <w:u w:val="single"/>
        </w:rPr>
      </w:pPr>
      <w:r>
        <w:rPr>
          <w:u w:val="single"/>
        </w:rPr>
        <w:t xml:space="preserve">Step 5: </w:t>
      </w:r>
      <w:r w:rsidRPr="0043046B">
        <w:rPr>
          <w:u w:val="single"/>
        </w:rPr>
        <w:t>Sum up totals for rows and columns</w:t>
      </w:r>
    </w:p>
    <w:p w14:paraId="0A5FC9CF" w14:textId="17CDCD0A" w:rsidR="0043046B" w:rsidRDefault="0043046B" w:rsidP="007E0D45">
      <w:pPr>
        <w:rPr>
          <w:u w:val="single"/>
        </w:rPr>
      </w:pPr>
    </w:p>
    <w:p w14:paraId="1F14518C" w14:textId="465E3CEB" w:rsidR="0043046B" w:rsidRDefault="0043046B" w:rsidP="007E0D45">
      <w:pPr>
        <w:rPr>
          <w:b/>
          <w:bCs/>
          <w:u w:val="single"/>
        </w:rPr>
      </w:pPr>
      <w:r w:rsidRPr="0043046B">
        <w:rPr>
          <w:b/>
          <w:bCs/>
          <w:noProof/>
          <w:u w:val="single"/>
        </w:rPr>
        <w:drawing>
          <wp:inline distT="0" distB="0" distL="0" distR="0" wp14:anchorId="5A85CFEA" wp14:editId="4C3FCB12">
            <wp:extent cx="5731510" cy="3036570"/>
            <wp:effectExtent l="0" t="0" r="254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Table&#10;&#10;Description automatically generated"/>
                    <pic:cNvPicPr/>
                  </pic:nvPicPr>
                  <pic:blipFill>
                    <a:blip r:embed="rId52"/>
                    <a:stretch>
                      <a:fillRect/>
                    </a:stretch>
                  </pic:blipFill>
                  <pic:spPr>
                    <a:xfrm>
                      <a:off x="0" y="0"/>
                      <a:ext cx="5731510" cy="3036570"/>
                    </a:xfrm>
                    <a:prstGeom prst="rect">
                      <a:avLst/>
                    </a:prstGeom>
                  </pic:spPr>
                </pic:pic>
              </a:graphicData>
            </a:graphic>
          </wp:inline>
        </w:drawing>
      </w:r>
    </w:p>
    <w:p w14:paraId="2853D2DF" w14:textId="09D888DE" w:rsidR="0043046B" w:rsidRDefault="0043046B" w:rsidP="007E0D45">
      <w:pPr>
        <w:rPr>
          <w:b/>
          <w:bCs/>
          <w:u w:val="single"/>
        </w:rPr>
      </w:pPr>
    </w:p>
    <w:p w14:paraId="530756E8" w14:textId="00E75BA1" w:rsidR="0043046B" w:rsidRDefault="0043046B" w:rsidP="007E0D45">
      <w:pPr>
        <w:rPr>
          <w:u w:val="single"/>
        </w:rPr>
      </w:pPr>
      <w:r>
        <w:rPr>
          <w:u w:val="single"/>
        </w:rPr>
        <w:t>Step 6: Calculate (marginal) probabilities</w:t>
      </w:r>
    </w:p>
    <w:p w14:paraId="0482C130" w14:textId="2739F494" w:rsidR="0043046B" w:rsidRDefault="0043046B" w:rsidP="007E0D45">
      <w:pPr>
        <w:rPr>
          <w:u w:val="single"/>
        </w:rPr>
      </w:pPr>
    </w:p>
    <w:p w14:paraId="756896B2" w14:textId="1530CA8E" w:rsidR="0043046B" w:rsidRDefault="0043046B" w:rsidP="007E0D45">
      <w:r>
        <w:t xml:space="preserve">The formula to calculate marginal probabilities is Column Total/ </w:t>
      </w:r>
      <w:r w:rsidR="005B459A">
        <w:t xml:space="preserve">Sample </w:t>
      </w:r>
      <w:r>
        <w:t>Total</w:t>
      </w:r>
    </w:p>
    <w:p w14:paraId="4447491A" w14:textId="7DCC3B5D" w:rsidR="0043046B" w:rsidRDefault="0043046B" w:rsidP="007E0D45"/>
    <w:p w14:paraId="1F0E6595" w14:textId="04B4EA4F" w:rsidR="0043046B" w:rsidRDefault="0043046B" w:rsidP="007E0D45">
      <w:r w:rsidRPr="0043046B">
        <w:rPr>
          <w:noProof/>
        </w:rPr>
        <w:drawing>
          <wp:inline distT="0" distB="0" distL="0" distR="0" wp14:anchorId="0AB33684" wp14:editId="37850245">
            <wp:extent cx="5731510" cy="582295"/>
            <wp:effectExtent l="0" t="0" r="254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582295"/>
                    </a:xfrm>
                    <a:prstGeom prst="rect">
                      <a:avLst/>
                    </a:prstGeom>
                  </pic:spPr>
                </pic:pic>
              </a:graphicData>
            </a:graphic>
          </wp:inline>
        </w:drawing>
      </w:r>
    </w:p>
    <w:p w14:paraId="2B8D98FD" w14:textId="63D9B688" w:rsidR="0043046B" w:rsidRDefault="0043046B" w:rsidP="007E0D45"/>
    <w:p w14:paraId="323C77AB" w14:textId="3238ED0F" w:rsidR="0043046B" w:rsidRDefault="0043046B" w:rsidP="007E0D45">
      <w:r>
        <w:t>The results:</w:t>
      </w:r>
    </w:p>
    <w:p w14:paraId="4CEB2480" w14:textId="73E42A59" w:rsidR="0043046B" w:rsidRDefault="0043046B" w:rsidP="007E0D45"/>
    <w:p w14:paraId="13398F19" w14:textId="46B2DB79" w:rsidR="0043046B" w:rsidRDefault="0043046B" w:rsidP="007E0D45">
      <w:r w:rsidRPr="0043046B">
        <w:rPr>
          <w:noProof/>
        </w:rPr>
        <w:drawing>
          <wp:inline distT="0" distB="0" distL="0" distR="0" wp14:anchorId="4A9E9B0B" wp14:editId="17628397">
            <wp:extent cx="5731510" cy="586105"/>
            <wp:effectExtent l="0" t="0" r="2540" b="4445"/>
            <wp:docPr id="19" name="Picture 19"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Table&#10;&#10;Description automatically generated"/>
                    <pic:cNvPicPr/>
                  </pic:nvPicPr>
                  <pic:blipFill>
                    <a:blip r:embed="rId54"/>
                    <a:stretch>
                      <a:fillRect/>
                    </a:stretch>
                  </pic:blipFill>
                  <pic:spPr>
                    <a:xfrm>
                      <a:off x="0" y="0"/>
                      <a:ext cx="5731510" cy="586105"/>
                    </a:xfrm>
                    <a:prstGeom prst="rect">
                      <a:avLst/>
                    </a:prstGeom>
                  </pic:spPr>
                </pic:pic>
              </a:graphicData>
            </a:graphic>
          </wp:inline>
        </w:drawing>
      </w:r>
    </w:p>
    <w:p w14:paraId="569A7C56" w14:textId="5B3423EC" w:rsidR="0043046B" w:rsidRDefault="0043046B" w:rsidP="0043046B"/>
    <w:p w14:paraId="7A52F444" w14:textId="375169DD" w:rsidR="0043046B" w:rsidRDefault="0043046B" w:rsidP="0043046B">
      <w:pPr>
        <w:rPr>
          <w:u w:val="single"/>
          <w:lang w:val="en-SG"/>
        </w:rPr>
      </w:pPr>
      <w:r>
        <w:rPr>
          <w:u w:val="single"/>
        </w:rPr>
        <w:t xml:space="preserve">Step 7: </w:t>
      </w:r>
      <w:r w:rsidRPr="0043046B">
        <w:rPr>
          <w:u w:val="single"/>
          <w:lang w:val="en-SG"/>
        </w:rPr>
        <w:t xml:space="preserve">Calculate expected observations. </w:t>
      </w:r>
      <w:proofErr w:type="spellStart"/>
      <w:r w:rsidRPr="0043046B">
        <w:rPr>
          <w:u w:val="single"/>
          <w:lang w:val="en-SG"/>
        </w:rPr>
        <w:t>Ei</w:t>
      </w:r>
      <w:proofErr w:type="spellEnd"/>
      <w:r w:rsidRPr="0043046B">
        <w:rPr>
          <w:u w:val="single"/>
          <w:lang w:val="en-SG"/>
        </w:rPr>
        <w:t xml:space="preserve"> = </w:t>
      </w:r>
      <w:proofErr w:type="spellStart"/>
      <w:r w:rsidRPr="0043046B">
        <w:rPr>
          <w:u w:val="single"/>
          <w:lang w:val="en-SG"/>
        </w:rPr>
        <w:t>nP</w:t>
      </w:r>
      <w:proofErr w:type="spellEnd"/>
    </w:p>
    <w:p w14:paraId="49570991" w14:textId="2B16E80D" w:rsidR="0043046B" w:rsidRDefault="0043046B" w:rsidP="0043046B">
      <w:pPr>
        <w:rPr>
          <w:u w:val="single"/>
          <w:lang w:val="en-SG"/>
        </w:rPr>
      </w:pPr>
    </w:p>
    <w:p w14:paraId="28D1158A" w14:textId="08608993" w:rsidR="0043046B" w:rsidRDefault="003B120A" w:rsidP="0043046B">
      <w:pPr>
        <w:rPr>
          <w:lang w:val="en-SG"/>
        </w:rPr>
      </w:pPr>
      <w:r>
        <w:rPr>
          <w:lang w:val="en-SG"/>
        </w:rPr>
        <w:t xml:space="preserve">The formula to calculate expected observations is </w:t>
      </w:r>
      <w:proofErr w:type="spellStart"/>
      <w:r>
        <w:rPr>
          <w:lang w:val="en-SG"/>
        </w:rPr>
        <w:t>Marignial</w:t>
      </w:r>
      <w:proofErr w:type="spellEnd"/>
      <w:r>
        <w:rPr>
          <w:lang w:val="en-SG"/>
        </w:rPr>
        <w:t xml:space="preserve"> Probability * Row total:</w:t>
      </w:r>
    </w:p>
    <w:p w14:paraId="7A8A8E1C" w14:textId="307AD3D7" w:rsidR="003B120A" w:rsidRDefault="003B120A" w:rsidP="0043046B">
      <w:pPr>
        <w:rPr>
          <w:lang w:val="en-SG"/>
        </w:rPr>
      </w:pPr>
    </w:p>
    <w:p w14:paraId="731DA8C2" w14:textId="472D94A6" w:rsidR="003B120A" w:rsidRDefault="003B120A" w:rsidP="0043046B">
      <w:pPr>
        <w:rPr>
          <w:lang w:val="en-SG"/>
        </w:rPr>
      </w:pPr>
      <w:r>
        <w:rPr>
          <w:lang w:val="en-SG"/>
        </w:rPr>
        <w:t>The results are:</w:t>
      </w:r>
    </w:p>
    <w:p w14:paraId="2D25EB0F" w14:textId="22B75C7E" w:rsidR="003B120A" w:rsidRDefault="003B120A" w:rsidP="0043046B">
      <w:pPr>
        <w:rPr>
          <w:lang w:val="en-SG"/>
        </w:rPr>
      </w:pPr>
    </w:p>
    <w:p w14:paraId="3E4D46D5" w14:textId="717E87E7" w:rsidR="003B120A" w:rsidRDefault="003B120A" w:rsidP="0043046B">
      <w:pPr>
        <w:rPr>
          <w:lang w:val="en-SG"/>
        </w:rPr>
      </w:pPr>
      <w:r w:rsidRPr="003B120A">
        <w:rPr>
          <w:noProof/>
          <w:lang w:val="en-SG"/>
        </w:rPr>
        <w:lastRenderedPageBreak/>
        <w:drawing>
          <wp:inline distT="0" distB="0" distL="0" distR="0" wp14:anchorId="41A20EBD" wp14:editId="246C8030">
            <wp:extent cx="4763386" cy="4779218"/>
            <wp:effectExtent l="0" t="0" r="0" b="2540"/>
            <wp:docPr id="37" name="Picture 3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Table&#10;&#10;Description automatically generated"/>
                    <pic:cNvPicPr/>
                  </pic:nvPicPr>
                  <pic:blipFill>
                    <a:blip r:embed="rId55"/>
                    <a:stretch>
                      <a:fillRect/>
                    </a:stretch>
                  </pic:blipFill>
                  <pic:spPr>
                    <a:xfrm>
                      <a:off x="0" y="0"/>
                      <a:ext cx="4766593" cy="4782436"/>
                    </a:xfrm>
                    <a:prstGeom prst="rect">
                      <a:avLst/>
                    </a:prstGeom>
                  </pic:spPr>
                </pic:pic>
              </a:graphicData>
            </a:graphic>
          </wp:inline>
        </w:drawing>
      </w:r>
    </w:p>
    <w:p w14:paraId="1E309A49" w14:textId="585F9739" w:rsidR="003B120A" w:rsidRDefault="003B120A" w:rsidP="0043046B">
      <w:pPr>
        <w:rPr>
          <w:lang w:val="en-SG"/>
        </w:rPr>
      </w:pPr>
    </w:p>
    <w:p w14:paraId="66394277" w14:textId="77777777" w:rsidR="003B120A" w:rsidRDefault="003B120A" w:rsidP="0043046B">
      <w:pPr>
        <w:rPr>
          <w:lang w:val="en-SG"/>
        </w:rPr>
      </w:pPr>
    </w:p>
    <w:p w14:paraId="41EEE7AE" w14:textId="493B3041" w:rsidR="003B120A" w:rsidRDefault="003B120A" w:rsidP="0043046B">
      <w:pPr>
        <w:rPr>
          <w:u w:val="single"/>
          <w:lang w:val="en-SG"/>
        </w:rPr>
      </w:pPr>
      <w:r>
        <w:rPr>
          <w:u w:val="single"/>
          <w:lang w:val="en-SG"/>
        </w:rPr>
        <w:t xml:space="preserve">Step 8: </w:t>
      </w:r>
      <w:r w:rsidR="005B459A">
        <w:rPr>
          <w:u w:val="single"/>
          <w:lang w:val="en-SG"/>
        </w:rPr>
        <w:t xml:space="preserve">Calculating </w:t>
      </w:r>
      <w:r w:rsidR="005B459A" w:rsidRPr="005B459A">
        <w:rPr>
          <w:color w:val="000000"/>
          <w:u w:val="single"/>
          <w:lang w:val="en-SG" w:eastAsia="ja-JP"/>
        </w:rPr>
        <w:t>Chi-Square test statistics</w:t>
      </w:r>
    </w:p>
    <w:p w14:paraId="07F54F78" w14:textId="68F66045" w:rsidR="003B120A" w:rsidRDefault="003B120A" w:rsidP="0043046B">
      <w:pPr>
        <w:rPr>
          <w:u w:val="single"/>
          <w:lang w:val="en-SG"/>
        </w:rPr>
      </w:pPr>
    </w:p>
    <w:p w14:paraId="4ED82150" w14:textId="62681AAD" w:rsidR="003B120A" w:rsidRDefault="003B120A" w:rsidP="0043046B">
      <w:pPr>
        <w:rPr>
          <w:lang w:val="en-SG"/>
        </w:rPr>
      </w:pPr>
      <w:r>
        <w:rPr>
          <w:lang w:val="en-SG"/>
        </w:rPr>
        <w:t>The formula is: (Observed Frequencies – Expected Frequencies) ^2/Expected frequencies</w:t>
      </w:r>
    </w:p>
    <w:p w14:paraId="0F71D469" w14:textId="1CEE7C64" w:rsidR="003B120A" w:rsidRDefault="003B120A" w:rsidP="0043046B">
      <w:pPr>
        <w:rPr>
          <w:lang w:val="en-SG"/>
        </w:rPr>
      </w:pPr>
    </w:p>
    <w:p w14:paraId="0426BD4E" w14:textId="5F9BF2FA" w:rsidR="003B120A" w:rsidRDefault="00CC297D" w:rsidP="0043046B">
      <w:pPr>
        <w:rPr>
          <w:lang w:val="en-SG"/>
        </w:rPr>
      </w:pPr>
      <w:r w:rsidRPr="00CC297D">
        <w:rPr>
          <w:noProof/>
          <w:lang w:val="en-SG"/>
        </w:rPr>
        <w:drawing>
          <wp:inline distT="0" distB="0" distL="0" distR="0" wp14:anchorId="58E56ABE" wp14:editId="743CE7F7">
            <wp:extent cx="4525006" cy="2829320"/>
            <wp:effectExtent l="0" t="0" r="0" b="9525"/>
            <wp:docPr id="38" name="Picture 3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able&#10;&#10;Description automatically generated"/>
                    <pic:cNvPicPr/>
                  </pic:nvPicPr>
                  <pic:blipFill>
                    <a:blip r:embed="rId56"/>
                    <a:stretch>
                      <a:fillRect/>
                    </a:stretch>
                  </pic:blipFill>
                  <pic:spPr>
                    <a:xfrm>
                      <a:off x="0" y="0"/>
                      <a:ext cx="4525006" cy="2829320"/>
                    </a:xfrm>
                    <a:prstGeom prst="rect">
                      <a:avLst/>
                    </a:prstGeom>
                  </pic:spPr>
                </pic:pic>
              </a:graphicData>
            </a:graphic>
          </wp:inline>
        </w:drawing>
      </w:r>
    </w:p>
    <w:p w14:paraId="7CC55196" w14:textId="38D7CF7E" w:rsidR="00CC297D" w:rsidRDefault="00CC297D" w:rsidP="0043046B">
      <w:pPr>
        <w:rPr>
          <w:lang w:val="en-SG"/>
        </w:rPr>
      </w:pPr>
    </w:p>
    <w:p w14:paraId="4A3FF31C" w14:textId="77F956F2" w:rsidR="00CC297D" w:rsidRDefault="00CC297D" w:rsidP="0043046B">
      <w:pPr>
        <w:rPr>
          <w:u w:val="single"/>
          <w:lang w:val="en-SG"/>
        </w:rPr>
      </w:pPr>
      <w:r>
        <w:rPr>
          <w:u w:val="single"/>
          <w:lang w:val="en-SG"/>
        </w:rPr>
        <w:t>Step 9: Calculate test statistics</w:t>
      </w:r>
    </w:p>
    <w:p w14:paraId="33898544" w14:textId="3DCA4537" w:rsidR="00CC297D" w:rsidRDefault="00CC297D" w:rsidP="0043046B">
      <w:pPr>
        <w:rPr>
          <w:u w:val="single"/>
          <w:lang w:val="en-SG"/>
        </w:rPr>
      </w:pPr>
    </w:p>
    <w:p w14:paraId="13CE1BB6" w14:textId="4D7523D7" w:rsidR="00CC297D" w:rsidRDefault="008D4A2A" w:rsidP="0043046B">
      <w:pPr>
        <w:rPr>
          <w:lang w:val="en-SG"/>
        </w:rPr>
      </w:pPr>
      <w:r>
        <w:rPr>
          <w:lang w:val="en-SG"/>
        </w:rPr>
        <w:t>To calculate the test statistics, I will take the sum of all the test statistics in the table above</w:t>
      </w:r>
    </w:p>
    <w:p w14:paraId="21ECD3BC" w14:textId="1583AAF7" w:rsidR="008D4A2A" w:rsidRDefault="008D4A2A" w:rsidP="0043046B">
      <w:pPr>
        <w:rPr>
          <w:lang w:val="en-SG"/>
        </w:rPr>
      </w:pPr>
    </w:p>
    <w:p w14:paraId="052CA33E" w14:textId="1C7F2EB5" w:rsidR="008D4A2A" w:rsidRPr="008D4A2A" w:rsidRDefault="008D4A2A" w:rsidP="008D4A2A">
      <w:pPr>
        <w:overflowPunct/>
        <w:autoSpaceDE/>
        <w:autoSpaceDN/>
        <w:adjustRightInd/>
        <w:textAlignment w:val="auto"/>
        <w:rPr>
          <w:rFonts w:ascii="Calibri" w:hAnsi="Calibri" w:cs="Calibri"/>
          <w:color w:val="000000"/>
          <w:sz w:val="22"/>
          <w:szCs w:val="22"/>
          <w:lang w:val="en-SG" w:eastAsia="ja-JP"/>
        </w:rPr>
      </w:pPr>
      <w:r w:rsidRPr="008D4A2A">
        <w:rPr>
          <w:b/>
          <w:bCs/>
          <w:lang w:val="en-SG"/>
        </w:rPr>
        <w:t>Test statistics</w:t>
      </w:r>
      <w:r>
        <w:rPr>
          <w:b/>
          <w:bCs/>
          <w:lang w:val="en-SG"/>
        </w:rPr>
        <w:t xml:space="preserve">: </w:t>
      </w:r>
      <w:r w:rsidRPr="008D4A2A">
        <w:rPr>
          <w:rFonts w:ascii="Calibri" w:hAnsi="Calibri" w:cs="Calibri"/>
          <w:color w:val="000000"/>
          <w:sz w:val="22"/>
          <w:szCs w:val="22"/>
          <w:lang w:val="en-SG" w:eastAsia="ja-JP"/>
        </w:rPr>
        <w:t>7.278577678</w:t>
      </w:r>
    </w:p>
    <w:p w14:paraId="77428D22" w14:textId="562F9D89" w:rsidR="008D4A2A" w:rsidRDefault="008D4A2A" w:rsidP="0043046B">
      <w:pPr>
        <w:rPr>
          <w:b/>
          <w:bCs/>
          <w:lang w:val="en-SG"/>
        </w:rPr>
      </w:pPr>
    </w:p>
    <w:p w14:paraId="7BBB6B0E" w14:textId="08B12B57" w:rsidR="008D4A2A" w:rsidRDefault="008D4A2A" w:rsidP="0043046B">
      <w:pPr>
        <w:rPr>
          <w:b/>
          <w:bCs/>
          <w:lang w:val="en-SG"/>
        </w:rPr>
      </w:pPr>
      <w:r>
        <w:rPr>
          <w:b/>
          <w:bCs/>
          <w:lang w:val="en-SG"/>
        </w:rPr>
        <w:t>Degree of freedom:</w:t>
      </w:r>
    </w:p>
    <w:p w14:paraId="0FD869B9" w14:textId="7C5C8BC3" w:rsidR="008D4A2A" w:rsidRDefault="008D4A2A" w:rsidP="0043046B">
      <w:pPr>
        <w:rPr>
          <w:b/>
          <w:bCs/>
          <w:lang w:val="en-SG"/>
        </w:rPr>
      </w:pPr>
    </w:p>
    <w:p w14:paraId="056AA277" w14:textId="7D0EB6D9" w:rsidR="008D4A2A" w:rsidRDefault="008D4A2A" w:rsidP="0043046B">
      <w:pPr>
        <w:rPr>
          <w:lang w:val="en-SG"/>
        </w:rPr>
      </w:pPr>
      <w:r>
        <w:rPr>
          <w:lang w:val="en-SG"/>
        </w:rPr>
        <w:t>(r-</w:t>
      </w:r>
      <w:proofErr w:type="gramStart"/>
      <w:r>
        <w:rPr>
          <w:lang w:val="en-SG"/>
        </w:rPr>
        <w:t>1)*</w:t>
      </w:r>
      <w:proofErr w:type="gramEnd"/>
      <w:r>
        <w:rPr>
          <w:lang w:val="en-SG"/>
        </w:rPr>
        <w:t>(c-1) = (12-1)*(2-1) = 11</w:t>
      </w:r>
    </w:p>
    <w:p w14:paraId="38898C1B" w14:textId="0FD0C998" w:rsidR="008D4A2A" w:rsidRDefault="008D4A2A" w:rsidP="0043046B">
      <w:pPr>
        <w:rPr>
          <w:lang w:val="en-SG"/>
        </w:rPr>
      </w:pPr>
    </w:p>
    <w:p w14:paraId="57D28144" w14:textId="0977024A" w:rsidR="008D4A2A" w:rsidRDefault="008D4A2A" w:rsidP="0043046B">
      <w:pPr>
        <w:rPr>
          <w:lang w:val="en-SG"/>
        </w:rPr>
      </w:pPr>
      <w:r>
        <w:rPr>
          <w:b/>
          <w:bCs/>
          <w:lang w:val="en-SG"/>
        </w:rPr>
        <w:t xml:space="preserve">Level of significance: </w:t>
      </w:r>
      <w:r>
        <w:rPr>
          <w:lang w:val="en-SG"/>
        </w:rPr>
        <w:t>5% = 0.05</w:t>
      </w:r>
    </w:p>
    <w:p w14:paraId="359F80FD" w14:textId="432434EA" w:rsidR="008D4A2A" w:rsidRDefault="008D4A2A" w:rsidP="0043046B">
      <w:pPr>
        <w:rPr>
          <w:lang w:val="en-SG"/>
        </w:rPr>
      </w:pPr>
    </w:p>
    <w:p w14:paraId="5F0EC807" w14:textId="3723A626" w:rsidR="008D4A2A" w:rsidRDefault="008D4A2A" w:rsidP="0043046B">
      <w:pPr>
        <w:rPr>
          <w:b/>
          <w:bCs/>
          <w:lang w:val="en-SG"/>
        </w:rPr>
      </w:pPr>
      <w:r>
        <w:rPr>
          <w:b/>
          <w:bCs/>
          <w:lang w:val="en-SG"/>
        </w:rPr>
        <w:t xml:space="preserve">Critical Value: </w:t>
      </w:r>
    </w:p>
    <w:p w14:paraId="6DA9D884" w14:textId="27E4428E" w:rsidR="008D4A2A" w:rsidRDefault="008D4A2A" w:rsidP="0043046B">
      <w:pPr>
        <w:rPr>
          <w:b/>
          <w:bCs/>
          <w:lang w:val="en-SG"/>
        </w:rPr>
      </w:pPr>
    </w:p>
    <w:p w14:paraId="46F22304" w14:textId="1C3EAE8A" w:rsidR="008D4A2A" w:rsidRPr="008D4A2A" w:rsidRDefault="008D4A2A" w:rsidP="008D4A2A">
      <w:pPr>
        <w:overflowPunct/>
        <w:autoSpaceDE/>
        <w:autoSpaceDN/>
        <w:adjustRightInd/>
        <w:textAlignment w:val="auto"/>
        <w:rPr>
          <w:rFonts w:ascii="Calibri" w:hAnsi="Calibri" w:cs="Calibri"/>
          <w:color w:val="000000"/>
          <w:sz w:val="22"/>
          <w:szCs w:val="22"/>
          <w:lang w:val="en-SG" w:eastAsia="ja-JP"/>
        </w:rPr>
      </w:pPr>
      <w:r w:rsidRPr="008D4A2A">
        <w:rPr>
          <w:lang w:val="en-SG"/>
        </w:rPr>
        <w:t>CHISQ.IN</w:t>
      </w:r>
      <w:r>
        <w:rPr>
          <w:lang w:val="en-SG"/>
        </w:rPr>
        <w:t>V.RT</w:t>
      </w:r>
      <w:r w:rsidRPr="008D4A2A">
        <w:rPr>
          <w:lang w:val="en-SG"/>
        </w:rPr>
        <w:t>(0.05,11</w:t>
      </w:r>
      <w:r>
        <w:rPr>
          <w:b/>
          <w:bCs/>
          <w:lang w:val="en-SG"/>
        </w:rPr>
        <w:t xml:space="preserve">) = </w:t>
      </w:r>
      <w:r w:rsidRPr="008D4A2A">
        <w:rPr>
          <w:rFonts w:ascii="Calibri" w:hAnsi="Calibri" w:cs="Calibri"/>
          <w:color w:val="000000"/>
          <w:sz w:val="22"/>
          <w:szCs w:val="22"/>
          <w:lang w:val="en-SG" w:eastAsia="ja-JP"/>
        </w:rPr>
        <w:t>19.67513757</w:t>
      </w:r>
    </w:p>
    <w:p w14:paraId="7ADA0C23" w14:textId="2BBAA9BE" w:rsidR="008D4A2A" w:rsidRDefault="008D4A2A" w:rsidP="0043046B">
      <w:pPr>
        <w:rPr>
          <w:lang w:val="en-SG"/>
        </w:rPr>
      </w:pPr>
    </w:p>
    <w:p w14:paraId="330EAE0C" w14:textId="374986DB" w:rsidR="008D4A2A" w:rsidRDefault="008D4A2A" w:rsidP="0043046B">
      <w:pPr>
        <w:rPr>
          <w:u w:val="single"/>
          <w:lang w:val="en-SG"/>
        </w:rPr>
      </w:pPr>
      <w:r>
        <w:rPr>
          <w:u w:val="single"/>
          <w:lang w:val="en-SG"/>
        </w:rPr>
        <w:t>Step 10: Conclusion</w:t>
      </w:r>
    </w:p>
    <w:p w14:paraId="1AC75C66" w14:textId="6D306A8D" w:rsidR="008D4A2A" w:rsidRDefault="008D4A2A" w:rsidP="0043046B">
      <w:pPr>
        <w:rPr>
          <w:u w:val="single"/>
          <w:lang w:val="en-SG"/>
        </w:rPr>
      </w:pPr>
    </w:p>
    <w:p w14:paraId="75285E73" w14:textId="77777777" w:rsidR="008D4A2A" w:rsidRDefault="008D4A2A" w:rsidP="008D4A2A">
      <w:r>
        <w:t xml:space="preserve">H0: Weight of newborn </w:t>
      </w:r>
      <w:r w:rsidRPr="00C95BE2">
        <w:rPr>
          <w:b/>
          <w:bCs/>
        </w:rPr>
        <w:t>is independent</w:t>
      </w:r>
      <w:r>
        <w:t xml:space="preserve"> of gender of the newborn</w:t>
      </w:r>
    </w:p>
    <w:p w14:paraId="28BC637B" w14:textId="77777777" w:rsidR="008D4A2A" w:rsidRPr="007E4A3C" w:rsidRDefault="008D4A2A" w:rsidP="008D4A2A">
      <w:r>
        <w:t xml:space="preserve">H1: Weight of newborn </w:t>
      </w:r>
      <w:r w:rsidRPr="00C95BE2">
        <w:rPr>
          <w:b/>
          <w:bCs/>
        </w:rPr>
        <w:t>is not independent</w:t>
      </w:r>
      <w:r>
        <w:t xml:space="preserve"> of gender of the newborn</w:t>
      </w:r>
    </w:p>
    <w:p w14:paraId="75749795" w14:textId="77777777" w:rsidR="008D4A2A" w:rsidRPr="008D4A2A" w:rsidRDefault="008D4A2A" w:rsidP="0043046B"/>
    <w:p w14:paraId="2AD888EA" w14:textId="1F82E2FB" w:rsidR="008D4A2A" w:rsidRDefault="008D4A2A" w:rsidP="0043046B">
      <w:pPr>
        <w:rPr>
          <w:color w:val="000000"/>
          <w:lang w:val="en-SG" w:eastAsia="ja-JP"/>
        </w:rPr>
      </w:pPr>
      <w:r w:rsidRPr="008D4A2A">
        <w:rPr>
          <w:lang w:val="en-SG"/>
        </w:rPr>
        <w:t xml:space="preserve">Since </w:t>
      </w:r>
      <w:r w:rsidRPr="008D4A2A">
        <w:rPr>
          <w:color w:val="FF0000"/>
          <w:lang w:val="en-SG" w:eastAsia="ja-JP"/>
        </w:rPr>
        <w:t xml:space="preserve">7.278577678(test stats) &lt; 19.67513757(crit value), </w:t>
      </w:r>
      <w:r w:rsidRPr="008D4A2A">
        <w:rPr>
          <w:color w:val="000000"/>
          <w:lang w:val="en-SG" w:eastAsia="ja-JP"/>
        </w:rPr>
        <w:t xml:space="preserve">I will accept the null hypothesis at 5% level of significance. Thus, the weight of </w:t>
      </w:r>
      <w:proofErr w:type="spellStart"/>
      <w:r w:rsidRPr="008D4A2A">
        <w:rPr>
          <w:color w:val="000000"/>
          <w:lang w:val="en-SG" w:eastAsia="ja-JP"/>
        </w:rPr>
        <w:t>newborn</w:t>
      </w:r>
      <w:proofErr w:type="spellEnd"/>
      <w:r w:rsidRPr="008D4A2A">
        <w:rPr>
          <w:color w:val="000000"/>
          <w:lang w:val="en-SG" w:eastAsia="ja-JP"/>
        </w:rPr>
        <w:t xml:space="preserve"> is independent of gender of the </w:t>
      </w:r>
      <w:proofErr w:type="spellStart"/>
      <w:r w:rsidRPr="008D4A2A">
        <w:rPr>
          <w:color w:val="000000"/>
          <w:lang w:val="en-SG" w:eastAsia="ja-JP"/>
        </w:rPr>
        <w:t>newborn</w:t>
      </w:r>
      <w:proofErr w:type="spellEnd"/>
      <w:r w:rsidRPr="008D4A2A">
        <w:rPr>
          <w:color w:val="000000"/>
          <w:lang w:val="en-SG" w:eastAsia="ja-JP"/>
        </w:rPr>
        <w:t>.</w:t>
      </w:r>
    </w:p>
    <w:p w14:paraId="7B4A7C57" w14:textId="7391088B" w:rsidR="008D4A2A" w:rsidRDefault="008D4A2A" w:rsidP="0043046B">
      <w:pPr>
        <w:rPr>
          <w:color w:val="000000"/>
          <w:lang w:val="en-SG" w:eastAsia="ja-JP"/>
        </w:rPr>
      </w:pPr>
    </w:p>
    <w:p w14:paraId="1E01AEEA" w14:textId="77777777" w:rsidR="008D4A2A" w:rsidRPr="008D4A2A" w:rsidRDefault="008D4A2A" w:rsidP="0043046B">
      <w:pPr>
        <w:rPr>
          <w:lang w:val="en-SG"/>
        </w:rPr>
      </w:pPr>
    </w:p>
    <w:sectPr w:rsidR="008D4A2A" w:rsidRPr="008D4A2A">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A87597" w14:textId="77777777" w:rsidR="00C64A24" w:rsidRDefault="00C64A24" w:rsidP="00833C8A">
      <w:r>
        <w:separator/>
      </w:r>
    </w:p>
  </w:endnote>
  <w:endnote w:type="continuationSeparator" w:id="0">
    <w:p w14:paraId="4818F2D3" w14:textId="77777777" w:rsidR="00C64A24" w:rsidRDefault="00C64A24" w:rsidP="00833C8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B1C7D" w14:textId="77777777" w:rsidR="00C64A24" w:rsidRDefault="00C64A24" w:rsidP="00833C8A">
      <w:r>
        <w:separator/>
      </w:r>
    </w:p>
  </w:footnote>
  <w:footnote w:type="continuationSeparator" w:id="0">
    <w:p w14:paraId="1546A0C5" w14:textId="77777777" w:rsidR="00C64A24" w:rsidRDefault="00C64A24" w:rsidP="00833C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4F64F0"/>
    <w:multiLevelType w:val="hybridMultilevel"/>
    <w:tmpl w:val="6B3C396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15:restartNumberingAfterBreak="0">
    <w:nsid w:val="6FBC4B14"/>
    <w:multiLevelType w:val="hybridMultilevel"/>
    <w:tmpl w:val="FFB68ED6"/>
    <w:lvl w:ilvl="0" w:tplc="58124442">
      <w:numFmt w:val="bullet"/>
      <w:lvlText w:val="-"/>
      <w:lvlJc w:val="left"/>
      <w:pPr>
        <w:ind w:left="720" w:hanging="360"/>
      </w:pPr>
      <w:rPr>
        <w:rFonts w:ascii="Times New Roman" w:eastAsia="Times New Roman" w:hAnsi="Times New Roman"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7D7D7949"/>
    <w:multiLevelType w:val="hybridMultilevel"/>
    <w:tmpl w:val="A96656AC"/>
    <w:lvl w:ilvl="0" w:tplc="068EF5EA">
      <w:numFmt w:val="bullet"/>
      <w:lvlText w:val="-"/>
      <w:lvlJc w:val="left"/>
      <w:pPr>
        <w:ind w:left="720" w:hanging="360"/>
      </w:pPr>
      <w:rPr>
        <w:rFonts w:ascii="Times New Roman" w:eastAsia="Times New Roman" w:hAnsi="Times New Roman" w:cs="Times New Roman" w:hint="default"/>
        <w:u w:val="none"/>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Q0MzS3MDQ1MzE1NTdW0lEKTi0uzszPAymwqAUADmbDgSwAAAA="/>
  </w:docVars>
  <w:rsids>
    <w:rsidRoot w:val="00833C8A"/>
    <w:rsid w:val="00021A77"/>
    <w:rsid w:val="000712B6"/>
    <w:rsid w:val="000844B7"/>
    <w:rsid w:val="000A0F8F"/>
    <w:rsid w:val="0015732F"/>
    <w:rsid w:val="00195D3A"/>
    <w:rsid w:val="001C3184"/>
    <w:rsid w:val="001F52E8"/>
    <w:rsid w:val="00216208"/>
    <w:rsid w:val="00267BD8"/>
    <w:rsid w:val="002D3074"/>
    <w:rsid w:val="002F43BB"/>
    <w:rsid w:val="002F6263"/>
    <w:rsid w:val="003B120A"/>
    <w:rsid w:val="003E06EF"/>
    <w:rsid w:val="003E2ED2"/>
    <w:rsid w:val="003E780D"/>
    <w:rsid w:val="0043046B"/>
    <w:rsid w:val="00431BCE"/>
    <w:rsid w:val="004E4642"/>
    <w:rsid w:val="005501CB"/>
    <w:rsid w:val="005534EF"/>
    <w:rsid w:val="00576F54"/>
    <w:rsid w:val="005B459A"/>
    <w:rsid w:val="005D6AA1"/>
    <w:rsid w:val="005F2C6C"/>
    <w:rsid w:val="00630C57"/>
    <w:rsid w:val="00640E83"/>
    <w:rsid w:val="00743008"/>
    <w:rsid w:val="00780463"/>
    <w:rsid w:val="00794A7F"/>
    <w:rsid w:val="007E0D45"/>
    <w:rsid w:val="007E4A3C"/>
    <w:rsid w:val="00804FA9"/>
    <w:rsid w:val="00833C8A"/>
    <w:rsid w:val="00853DE9"/>
    <w:rsid w:val="008D4A2A"/>
    <w:rsid w:val="00907822"/>
    <w:rsid w:val="009C0756"/>
    <w:rsid w:val="00A14C80"/>
    <w:rsid w:val="00A71543"/>
    <w:rsid w:val="00AC0F58"/>
    <w:rsid w:val="00B0774D"/>
    <w:rsid w:val="00B2336C"/>
    <w:rsid w:val="00B35CE8"/>
    <w:rsid w:val="00B50B62"/>
    <w:rsid w:val="00C37613"/>
    <w:rsid w:val="00C64A24"/>
    <w:rsid w:val="00C95BE2"/>
    <w:rsid w:val="00CA0EBB"/>
    <w:rsid w:val="00CC297D"/>
    <w:rsid w:val="00CC4230"/>
    <w:rsid w:val="00D9220F"/>
    <w:rsid w:val="00DB5F4E"/>
    <w:rsid w:val="00E07090"/>
    <w:rsid w:val="00E42DCA"/>
    <w:rsid w:val="00E8493C"/>
    <w:rsid w:val="00E9452E"/>
    <w:rsid w:val="00ED7432"/>
    <w:rsid w:val="00EF30B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CD037B"/>
  <w15:docId w15:val="{FB35E66F-4CD9-4510-8361-7E9E745933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A2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rsid w:val="00833C8A"/>
    <w:pPr>
      <w:overflowPunct w:val="0"/>
      <w:autoSpaceDE w:val="0"/>
      <w:autoSpaceDN w:val="0"/>
      <w:adjustRightInd w:val="0"/>
      <w:spacing w:after="0" w:line="240" w:lineRule="auto"/>
      <w:textAlignment w:val="baseline"/>
    </w:pPr>
    <w:rPr>
      <w:rFonts w:ascii="Times New Roman" w:eastAsia="Times New Roman" w:hAnsi="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ubtleReference">
    <w:name w:val="Subtle Reference"/>
    <w:uiPriority w:val="31"/>
    <w:qFormat/>
    <w:rsid w:val="00833C8A"/>
    <w:rPr>
      <w:smallCaps/>
      <w:color w:val="C0504D"/>
      <w:u w:val="single"/>
    </w:rPr>
  </w:style>
  <w:style w:type="paragraph" w:styleId="ListParagraph">
    <w:name w:val="List Paragraph"/>
    <w:basedOn w:val="Normal"/>
    <w:uiPriority w:val="34"/>
    <w:qFormat/>
    <w:rsid w:val="00853DE9"/>
    <w:pPr>
      <w:ind w:left="720"/>
      <w:contextualSpacing/>
    </w:pPr>
  </w:style>
  <w:style w:type="character" w:styleId="Emphasis">
    <w:name w:val="Emphasis"/>
    <w:basedOn w:val="DefaultParagraphFont"/>
    <w:uiPriority w:val="20"/>
    <w:qFormat/>
    <w:rsid w:val="00195D3A"/>
    <w:rPr>
      <w:i/>
      <w:iCs/>
    </w:rPr>
  </w:style>
  <w:style w:type="character" w:styleId="Hyperlink">
    <w:name w:val="Hyperlink"/>
    <w:basedOn w:val="DefaultParagraphFont"/>
    <w:uiPriority w:val="99"/>
    <w:unhideWhenUsed/>
    <w:rsid w:val="00195D3A"/>
    <w:rPr>
      <w:color w:val="0563C1" w:themeColor="hyperlink"/>
      <w:u w:val="single"/>
    </w:rPr>
  </w:style>
  <w:style w:type="character" w:styleId="UnresolvedMention">
    <w:name w:val="Unresolved Mention"/>
    <w:basedOn w:val="DefaultParagraphFont"/>
    <w:uiPriority w:val="99"/>
    <w:semiHidden/>
    <w:unhideWhenUsed/>
    <w:rsid w:val="00195D3A"/>
    <w:rPr>
      <w:color w:val="605E5C"/>
      <w:shd w:val="clear" w:color="auto" w:fill="E1DFDD"/>
    </w:rPr>
  </w:style>
  <w:style w:type="character" w:styleId="FollowedHyperlink">
    <w:name w:val="FollowedHyperlink"/>
    <w:basedOn w:val="DefaultParagraphFont"/>
    <w:uiPriority w:val="99"/>
    <w:semiHidden/>
    <w:unhideWhenUsed/>
    <w:rsid w:val="00A71543"/>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094845">
      <w:bodyDiv w:val="1"/>
      <w:marLeft w:val="0"/>
      <w:marRight w:val="0"/>
      <w:marTop w:val="0"/>
      <w:marBottom w:val="0"/>
      <w:divBdr>
        <w:top w:val="none" w:sz="0" w:space="0" w:color="auto"/>
        <w:left w:val="none" w:sz="0" w:space="0" w:color="auto"/>
        <w:bottom w:val="none" w:sz="0" w:space="0" w:color="auto"/>
        <w:right w:val="none" w:sz="0" w:space="0" w:color="auto"/>
      </w:divBdr>
    </w:div>
    <w:div w:id="291718793">
      <w:bodyDiv w:val="1"/>
      <w:marLeft w:val="0"/>
      <w:marRight w:val="0"/>
      <w:marTop w:val="0"/>
      <w:marBottom w:val="0"/>
      <w:divBdr>
        <w:top w:val="none" w:sz="0" w:space="0" w:color="auto"/>
        <w:left w:val="none" w:sz="0" w:space="0" w:color="auto"/>
        <w:bottom w:val="none" w:sz="0" w:space="0" w:color="auto"/>
        <w:right w:val="none" w:sz="0" w:space="0" w:color="auto"/>
      </w:divBdr>
    </w:div>
    <w:div w:id="502937475">
      <w:bodyDiv w:val="1"/>
      <w:marLeft w:val="0"/>
      <w:marRight w:val="0"/>
      <w:marTop w:val="0"/>
      <w:marBottom w:val="0"/>
      <w:divBdr>
        <w:top w:val="none" w:sz="0" w:space="0" w:color="auto"/>
        <w:left w:val="none" w:sz="0" w:space="0" w:color="auto"/>
        <w:bottom w:val="none" w:sz="0" w:space="0" w:color="auto"/>
        <w:right w:val="none" w:sz="0" w:space="0" w:color="auto"/>
      </w:divBdr>
    </w:div>
    <w:div w:id="602034059">
      <w:bodyDiv w:val="1"/>
      <w:marLeft w:val="0"/>
      <w:marRight w:val="0"/>
      <w:marTop w:val="0"/>
      <w:marBottom w:val="0"/>
      <w:divBdr>
        <w:top w:val="none" w:sz="0" w:space="0" w:color="auto"/>
        <w:left w:val="none" w:sz="0" w:space="0" w:color="auto"/>
        <w:bottom w:val="none" w:sz="0" w:space="0" w:color="auto"/>
        <w:right w:val="none" w:sz="0" w:space="0" w:color="auto"/>
      </w:divBdr>
    </w:div>
    <w:div w:id="607349701">
      <w:bodyDiv w:val="1"/>
      <w:marLeft w:val="0"/>
      <w:marRight w:val="0"/>
      <w:marTop w:val="0"/>
      <w:marBottom w:val="0"/>
      <w:divBdr>
        <w:top w:val="none" w:sz="0" w:space="0" w:color="auto"/>
        <w:left w:val="none" w:sz="0" w:space="0" w:color="auto"/>
        <w:bottom w:val="none" w:sz="0" w:space="0" w:color="auto"/>
        <w:right w:val="none" w:sz="0" w:space="0" w:color="auto"/>
      </w:divBdr>
    </w:div>
    <w:div w:id="751707713">
      <w:bodyDiv w:val="1"/>
      <w:marLeft w:val="0"/>
      <w:marRight w:val="0"/>
      <w:marTop w:val="0"/>
      <w:marBottom w:val="0"/>
      <w:divBdr>
        <w:top w:val="none" w:sz="0" w:space="0" w:color="auto"/>
        <w:left w:val="none" w:sz="0" w:space="0" w:color="auto"/>
        <w:bottom w:val="none" w:sz="0" w:space="0" w:color="auto"/>
        <w:right w:val="none" w:sz="0" w:space="0" w:color="auto"/>
      </w:divBdr>
    </w:div>
    <w:div w:id="835337688">
      <w:bodyDiv w:val="1"/>
      <w:marLeft w:val="0"/>
      <w:marRight w:val="0"/>
      <w:marTop w:val="0"/>
      <w:marBottom w:val="0"/>
      <w:divBdr>
        <w:top w:val="none" w:sz="0" w:space="0" w:color="auto"/>
        <w:left w:val="none" w:sz="0" w:space="0" w:color="auto"/>
        <w:bottom w:val="none" w:sz="0" w:space="0" w:color="auto"/>
        <w:right w:val="none" w:sz="0" w:space="0" w:color="auto"/>
      </w:divBdr>
    </w:div>
    <w:div w:id="1120100890">
      <w:bodyDiv w:val="1"/>
      <w:marLeft w:val="0"/>
      <w:marRight w:val="0"/>
      <w:marTop w:val="0"/>
      <w:marBottom w:val="0"/>
      <w:divBdr>
        <w:top w:val="none" w:sz="0" w:space="0" w:color="auto"/>
        <w:left w:val="none" w:sz="0" w:space="0" w:color="auto"/>
        <w:bottom w:val="none" w:sz="0" w:space="0" w:color="auto"/>
        <w:right w:val="none" w:sz="0" w:space="0" w:color="auto"/>
      </w:divBdr>
    </w:div>
    <w:div w:id="1164469745">
      <w:bodyDiv w:val="1"/>
      <w:marLeft w:val="0"/>
      <w:marRight w:val="0"/>
      <w:marTop w:val="0"/>
      <w:marBottom w:val="0"/>
      <w:divBdr>
        <w:top w:val="none" w:sz="0" w:space="0" w:color="auto"/>
        <w:left w:val="none" w:sz="0" w:space="0" w:color="auto"/>
        <w:bottom w:val="none" w:sz="0" w:space="0" w:color="auto"/>
        <w:right w:val="none" w:sz="0" w:space="0" w:color="auto"/>
      </w:divBdr>
    </w:div>
    <w:div w:id="1193763359">
      <w:bodyDiv w:val="1"/>
      <w:marLeft w:val="0"/>
      <w:marRight w:val="0"/>
      <w:marTop w:val="0"/>
      <w:marBottom w:val="0"/>
      <w:divBdr>
        <w:top w:val="none" w:sz="0" w:space="0" w:color="auto"/>
        <w:left w:val="none" w:sz="0" w:space="0" w:color="auto"/>
        <w:bottom w:val="none" w:sz="0" w:space="0" w:color="auto"/>
        <w:right w:val="none" w:sz="0" w:space="0" w:color="auto"/>
      </w:divBdr>
    </w:div>
    <w:div w:id="1373001566">
      <w:bodyDiv w:val="1"/>
      <w:marLeft w:val="0"/>
      <w:marRight w:val="0"/>
      <w:marTop w:val="0"/>
      <w:marBottom w:val="0"/>
      <w:divBdr>
        <w:top w:val="none" w:sz="0" w:space="0" w:color="auto"/>
        <w:left w:val="none" w:sz="0" w:space="0" w:color="auto"/>
        <w:bottom w:val="none" w:sz="0" w:space="0" w:color="auto"/>
        <w:right w:val="none" w:sz="0" w:space="0" w:color="auto"/>
      </w:divBdr>
    </w:div>
    <w:div w:id="1388915737">
      <w:bodyDiv w:val="1"/>
      <w:marLeft w:val="0"/>
      <w:marRight w:val="0"/>
      <w:marTop w:val="0"/>
      <w:marBottom w:val="0"/>
      <w:divBdr>
        <w:top w:val="none" w:sz="0" w:space="0" w:color="auto"/>
        <w:left w:val="none" w:sz="0" w:space="0" w:color="auto"/>
        <w:bottom w:val="none" w:sz="0" w:space="0" w:color="auto"/>
        <w:right w:val="none" w:sz="0" w:space="0" w:color="auto"/>
      </w:divBdr>
    </w:div>
    <w:div w:id="1509907688">
      <w:bodyDiv w:val="1"/>
      <w:marLeft w:val="0"/>
      <w:marRight w:val="0"/>
      <w:marTop w:val="0"/>
      <w:marBottom w:val="0"/>
      <w:divBdr>
        <w:top w:val="none" w:sz="0" w:space="0" w:color="auto"/>
        <w:left w:val="none" w:sz="0" w:space="0" w:color="auto"/>
        <w:bottom w:val="none" w:sz="0" w:space="0" w:color="auto"/>
        <w:right w:val="none" w:sz="0" w:space="0" w:color="auto"/>
      </w:divBdr>
    </w:div>
    <w:div w:id="1582644852">
      <w:bodyDiv w:val="1"/>
      <w:marLeft w:val="0"/>
      <w:marRight w:val="0"/>
      <w:marTop w:val="0"/>
      <w:marBottom w:val="0"/>
      <w:divBdr>
        <w:top w:val="none" w:sz="0" w:space="0" w:color="auto"/>
        <w:left w:val="none" w:sz="0" w:space="0" w:color="auto"/>
        <w:bottom w:val="none" w:sz="0" w:space="0" w:color="auto"/>
        <w:right w:val="none" w:sz="0" w:space="0" w:color="auto"/>
      </w:divBdr>
    </w:div>
    <w:div w:id="1735854425">
      <w:bodyDiv w:val="1"/>
      <w:marLeft w:val="0"/>
      <w:marRight w:val="0"/>
      <w:marTop w:val="0"/>
      <w:marBottom w:val="0"/>
      <w:divBdr>
        <w:top w:val="none" w:sz="0" w:space="0" w:color="auto"/>
        <w:left w:val="none" w:sz="0" w:space="0" w:color="auto"/>
        <w:bottom w:val="none" w:sz="0" w:space="0" w:color="auto"/>
        <w:right w:val="none" w:sz="0" w:space="0" w:color="auto"/>
      </w:divBdr>
    </w:div>
    <w:div w:id="1896232635">
      <w:bodyDiv w:val="1"/>
      <w:marLeft w:val="0"/>
      <w:marRight w:val="0"/>
      <w:marTop w:val="0"/>
      <w:marBottom w:val="0"/>
      <w:divBdr>
        <w:top w:val="none" w:sz="0" w:space="0" w:color="auto"/>
        <w:left w:val="none" w:sz="0" w:space="0" w:color="auto"/>
        <w:bottom w:val="none" w:sz="0" w:space="0" w:color="auto"/>
        <w:right w:val="none" w:sz="0" w:space="0" w:color="auto"/>
      </w:divBdr>
    </w:div>
    <w:div w:id="1901331321">
      <w:bodyDiv w:val="1"/>
      <w:marLeft w:val="0"/>
      <w:marRight w:val="0"/>
      <w:marTop w:val="0"/>
      <w:marBottom w:val="0"/>
      <w:divBdr>
        <w:top w:val="none" w:sz="0" w:space="0" w:color="auto"/>
        <w:left w:val="none" w:sz="0" w:space="0" w:color="auto"/>
        <w:bottom w:val="none" w:sz="0" w:space="0" w:color="auto"/>
        <w:right w:val="none" w:sz="0" w:space="0" w:color="auto"/>
      </w:divBdr>
    </w:div>
    <w:div w:id="1964729600">
      <w:bodyDiv w:val="1"/>
      <w:marLeft w:val="0"/>
      <w:marRight w:val="0"/>
      <w:marTop w:val="0"/>
      <w:marBottom w:val="0"/>
      <w:divBdr>
        <w:top w:val="none" w:sz="0" w:space="0" w:color="auto"/>
        <w:left w:val="none" w:sz="0" w:space="0" w:color="auto"/>
        <w:bottom w:val="none" w:sz="0" w:space="0" w:color="auto"/>
        <w:right w:val="none" w:sz="0" w:space="0" w:color="auto"/>
      </w:divBdr>
    </w:div>
    <w:div w:id="1989742514">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image" Target="media/image33.png"/><Relationship Id="rId50" Type="http://schemas.openxmlformats.org/officeDocument/2006/relationships/image" Target="media/image36.png"/><Relationship Id="rId55" Type="http://schemas.openxmlformats.org/officeDocument/2006/relationships/image" Target="media/image41.png"/><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real-statistics.com/descriptive-statistics/frequency-tables/" TargetMode="External"/><Relationship Id="rId53" Type="http://schemas.openxmlformats.org/officeDocument/2006/relationships/image" Target="media/image39.png"/><Relationship Id="rId58" Type="http://schemas.openxmlformats.org/officeDocument/2006/relationships/theme" Target="theme/theme1.xml"/><Relationship Id="rId5" Type="http://schemas.openxmlformats.org/officeDocument/2006/relationships/styles" Target="styles.xml"/><Relationship Id="rId19" Type="http://schemas.openxmlformats.org/officeDocument/2006/relationships/image" Target="media/image9.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hyperlink" Target="https://www.real-statistics.com/chi-square-and-f-distributions/goodness-of-fit/" TargetMode="External"/><Relationship Id="rId48" Type="http://schemas.openxmlformats.org/officeDocument/2006/relationships/image" Target="media/image34.png"/><Relationship Id="rId56" Type="http://schemas.openxmlformats.org/officeDocument/2006/relationships/image" Target="media/image42.png"/><Relationship Id="rId8" Type="http://schemas.openxmlformats.org/officeDocument/2006/relationships/footnotes" Target="footnotes.xml"/><Relationship Id="rId51" Type="http://schemas.openxmlformats.org/officeDocument/2006/relationships/image" Target="media/image37.png"/><Relationship Id="rId3" Type="http://schemas.openxmlformats.org/officeDocument/2006/relationships/customXml" Target="../customXml/item3.xml"/><Relationship Id="rId12" Type="http://schemas.openxmlformats.org/officeDocument/2006/relationships/hyperlink" Target="https://youtu.be/1b_JuneCh_w" TargetMode="Externa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onlinemathlearning.com/mean-frequency-table-interval.html" TargetMode="External"/><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0.png"/><Relationship Id="rId1" Type="http://schemas.openxmlformats.org/officeDocument/2006/relationships/customXml" Target="../customXml/item1.xml"/><Relationship Id="rId6"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5.png"/><Relationship Id="rId57" Type="http://schemas.openxmlformats.org/officeDocument/2006/relationships/fontTable" Target="fontTable.xml"/><Relationship Id="rId10" Type="http://schemas.openxmlformats.org/officeDocument/2006/relationships/image" Target="media/image1.jpeg"/><Relationship Id="rId31" Type="http://schemas.openxmlformats.org/officeDocument/2006/relationships/image" Target="media/image21.png"/><Relationship Id="rId44" Type="http://schemas.openxmlformats.org/officeDocument/2006/relationships/hyperlink" Target="https://www.real-statistics.com/tests-normality-and-symmetry/statistical-tests-normality-symmetry/chi-square-test-for-normality/" TargetMode="External"/><Relationship Id="rId52" Type="http://schemas.openxmlformats.org/officeDocument/2006/relationships/image" Target="media/image3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Owner xmlns="7687d3ce-4fc8-4b8b-bc08-1c9c6d041877">
      <UserInfo>
        <DisplayName/>
        <AccountId xsi:nil="true"/>
        <AccountType/>
      </UserInfo>
    </Owner>
    <DefaultSectionNames xmlns="7687d3ce-4fc8-4b8b-bc08-1c9c6d041877" xsi:nil="true"/>
    <AppVersion xmlns="7687d3ce-4fc8-4b8b-bc08-1c9c6d041877" xsi:nil="true"/>
    <Math_Settings xmlns="7687d3ce-4fc8-4b8b-bc08-1c9c6d041877" xsi:nil="true"/>
    <TeamsChannelId xmlns="7687d3ce-4fc8-4b8b-bc08-1c9c6d041877" xsi:nil="true"/>
    <Invited_Students xmlns="7687d3ce-4fc8-4b8b-bc08-1c9c6d041877" xsi:nil="true"/>
    <Students xmlns="7687d3ce-4fc8-4b8b-bc08-1c9c6d041877">
      <UserInfo>
        <DisplayName/>
        <AccountId xsi:nil="true"/>
        <AccountType/>
      </UserInfo>
    </Students>
    <Student_Groups xmlns="7687d3ce-4fc8-4b8b-bc08-1c9c6d041877">
      <UserInfo>
        <DisplayName/>
        <AccountId xsi:nil="true"/>
        <AccountType/>
      </UserInfo>
    </Student_Groups>
    <Distribution_Groups xmlns="7687d3ce-4fc8-4b8b-bc08-1c9c6d041877" xsi:nil="true"/>
    <Self_Registration_Enabled xmlns="7687d3ce-4fc8-4b8b-bc08-1c9c6d041877" xsi:nil="true"/>
    <Is_Collaboration_Space_Locked xmlns="7687d3ce-4fc8-4b8b-bc08-1c9c6d041877" xsi:nil="true"/>
    <Invited_Teachers xmlns="7687d3ce-4fc8-4b8b-bc08-1c9c6d041877" xsi:nil="true"/>
    <IsNotebookLocked xmlns="7687d3ce-4fc8-4b8b-bc08-1c9c6d041877" xsi:nil="true"/>
    <LMS_Mappings xmlns="7687d3ce-4fc8-4b8b-bc08-1c9c6d041877" xsi:nil="true"/>
    <Teachers xmlns="7687d3ce-4fc8-4b8b-bc08-1c9c6d041877">
      <UserInfo>
        <DisplayName/>
        <AccountId xsi:nil="true"/>
        <AccountType/>
      </UserInfo>
    </Teachers>
    <NotebookType xmlns="7687d3ce-4fc8-4b8b-bc08-1c9c6d041877" xsi:nil="true"/>
    <FolderType xmlns="7687d3ce-4fc8-4b8b-bc08-1c9c6d041877" xsi:nil="true"/>
    <CultureName xmlns="7687d3ce-4fc8-4b8b-bc08-1c9c6d041877" xsi:nil="true"/>
    <Templates xmlns="7687d3ce-4fc8-4b8b-bc08-1c9c6d041877" xsi:nil="true"/>
    <Has_Teacher_Only_SectionGroup xmlns="7687d3ce-4fc8-4b8b-bc08-1c9c6d041877"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61A0D7BD58FEB34DAF68A71563032284" ma:contentTypeVersion="34" ma:contentTypeDescription="Create a new document." ma:contentTypeScope="" ma:versionID="743e77a35fcb306271b85e5381091334">
  <xsd:schema xmlns:xsd="http://www.w3.org/2001/XMLSchema" xmlns:xs="http://www.w3.org/2001/XMLSchema" xmlns:p="http://schemas.microsoft.com/office/2006/metadata/properties" xmlns:ns3="af494ad1-8ff8-41a8-9d00-c7da0096e256" xmlns:ns4="7687d3ce-4fc8-4b8b-bc08-1c9c6d041877" targetNamespace="http://schemas.microsoft.com/office/2006/metadata/properties" ma:root="true" ma:fieldsID="bb4466368e1a20ab5b6986a0c6cada8a" ns3:_="" ns4:_="">
    <xsd:import namespace="af494ad1-8ff8-41a8-9d00-c7da0096e256"/>
    <xsd:import namespace="7687d3ce-4fc8-4b8b-bc08-1c9c6d04187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NotebookType" minOccurs="0"/>
                <xsd:element ref="ns4:FolderType" minOccurs="0"/>
                <xsd:element ref="ns4:CultureName" minOccurs="0"/>
                <xsd:element ref="ns4:AppVersion" minOccurs="0"/>
                <xsd:element ref="ns4:TeamsChannelId" minOccurs="0"/>
                <xsd:element ref="ns4:Owner" minOccurs="0"/>
                <xsd:element ref="ns4:DefaultSectionNames" minOccurs="0"/>
                <xsd:element ref="ns4:Templates" minOccurs="0"/>
                <xsd:element ref="ns4:Teachers" minOccurs="0"/>
                <xsd:element ref="ns4:Students" minOccurs="0"/>
                <xsd:element ref="ns4:Student_Groups" minOccurs="0"/>
                <xsd:element ref="ns4:Invited_Teachers" minOccurs="0"/>
                <xsd:element ref="ns4:Invited_Students" minOccurs="0"/>
                <xsd:element ref="ns4:Self_Registration_Enabled" minOccurs="0"/>
                <xsd:element ref="ns4:Has_Teacher_Only_SectionGroup" minOccurs="0"/>
                <xsd:element ref="ns4:Is_Collaboration_Space_Locked" minOccurs="0"/>
                <xsd:element ref="ns4:IsNotebookLocked" minOccurs="0"/>
                <xsd:element ref="ns4:MediaServiceGenerationTime" minOccurs="0"/>
                <xsd:element ref="ns4:MediaServiceEventHashCode" minOccurs="0"/>
                <xsd:element ref="ns4:Math_Settings" minOccurs="0"/>
                <xsd:element ref="ns4:Distribution_Groups" minOccurs="0"/>
                <xsd:element ref="ns4:LMS_Mappings" minOccurs="0"/>
                <xsd:element ref="ns4:MediaServiceAutoKeyPoints" minOccurs="0"/>
                <xsd:element ref="ns4:MediaServiceKeyPoints" minOccurs="0"/>
                <xsd:element ref="ns4:MediaServiceLocation" minOccurs="0"/>
                <xsd:element ref="ns4: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f494ad1-8ff8-41a8-9d00-c7da0096e256"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687d3ce-4fc8-4b8b-bc08-1c9c6d04187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NotebookType" ma:index="16" nillable="true" ma:displayName="Notebook Type" ma:internalName="NotebookType">
      <xsd:simpleType>
        <xsd:restriction base="dms:Text"/>
      </xsd:simpleType>
    </xsd:element>
    <xsd:element name="FolderType" ma:index="17" nillable="true" ma:displayName="Folder Type" ma:internalName="FolderType">
      <xsd:simpleType>
        <xsd:restriction base="dms:Text"/>
      </xsd:simpleType>
    </xsd:element>
    <xsd:element name="CultureName" ma:index="18" nillable="true" ma:displayName="Culture Name" ma:internalName="CultureName">
      <xsd:simpleType>
        <xsd:restriction base="dms:Text"/>
      </xsd:simpleType>
    </xsd:element>
    <xsd:element name="AppVersion" ma:index="19" nillable="true" ma:displayName="App Version" ma:internalName="AppVersion">
      <xsd:simpleType>
        <xsd:restriction base="dms:Text"/>
      </xsd:simpleType>
    </xsd:element>
    <xsd:element name="TeamsChannelId" ma:index="20" nillable="true" ma:displayName="Teams Channel Id" ma:internalName="TeamsChannelId">
      <xsd:simpleType>
        <xsd:restriction base="dms:Text"/>
      </xsd:simpleType>
    </xsd:element>
    <xsd:element name="Owner" ma:index="21"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efaultSectionNames" ma:index="22" nillable="true" ma:displayName="Default Section Names" ma:internalName="DefaultSectionNames">
      <xsd:simpleType>
        <xsd:restriction base="dms:Note">
          <xsd:maxLength value="255"/>
        </xsd:restriction>
      </xsd:simpleType>
    </xsd:element>
    <xsd:element name="Templates" ma:index="23" nillable="true" ma:displayName="Templates" ma:internalName="Templates">
      <xsd:simpleType>
        <xsd:restriction base="dms:Note">
          <xsd:maxLength value="255"/>
        </xsd:restriction>
      </xsd:simpleType>
    </xsd:element>
    <xsd:element name="Teachers" ma:index="24"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5"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6"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Invited_Teachers" ma:index="27" nillable="true" ma:displayName="Invited Teachers" ma:internalName="Invited_Teachers">
      <xsd:simpleType>
        <xsd:restriction base="dms:Note">
          <xsd:maxLength value="255"/>
        </xsd:restriction>
      </xsd:simpleType>
    </xsd:element>
    <xsd:element name="Invited_Students" ma:index="28" nillable="true" ma:displayName="Invited Students" ma:internalName="Invited_Students">
      <xsd:simpleType>
        <xsd:restriction base="dms:Note">
          <xsd:maxLength value="255"/>
        </xsd:restriction>
      </xsd:simpleType>
    </xsd:element>
    <xsd:element name="Self_Registration_Enabled" ma:index="29" nillable="true" ma:displayName="Self Registration Enabled" ma:internalName="Self_Registration_Enabled">
      <xsd:simpleType>
        <xsd:restriction base="dms:Boolean"/>
      </xsd:simpleType>
    </xsd:element>
    <xsd:element name="Has_Teacher_Only_SectionGroup" ma:index="30" nillable="true" ma:displayName="Has Teacher Only SectionGroup" ma:internalName="Has_Teacher_Only_SectionGroup">
      <xsd:simpleType>
        <xsd:restriction base="dms:Boolean"/>
      </xsd:simpleType>
    </xsd:element>
    <xsd:element name="Is_Collaboration_Space_Locked" ma:index="31" nillable="true" ma:displayName="Is Collaboration Space Locked" ma:internalName="Is_Collaboration_Space_Locked">
      <xsd:simpleType>
        <xsd:restriction base="dms:Boolean"/>
      </xsd:simpleType>
    </xsd:element>
    <xsd:element name="IsNotebookLocked" ma:index="32" nillable="true" ma:displayName="Is Notebook Locked" ma:internalName="IsNotebookLocked">
      <xsd:simpleType>
        <xsd:restriction base="dms:Boolean"/>
      </xsd:simpleType>
    </xsd:element>
    <xsd:element name="MediaServiceGenerationTime" ma:index="33" nillable="true" ma:displayName="MediaServiceGenerationTime" ma:hidden="true" ma:internalName="MediaServiceGenerationTime" ma:readOnly="true">
      <xsd:simpleType>
        <xsd:restriction base="dms:Text"/>
      </xsd:simpleType>
    </xsd:element>
    <xsd:element name="MediaServiceEventHashCode" ma:index="34" nillable="true" ma:displayName="MediaServiceEventHashCode" ma:hidden="true" ma:internalName="MediaServiceEventHashCode" ma:readOnly="true">
      <xsd:simpleType>
        <xsd:restriction base="dms:Text"/>
      </xsd:simpleType>
    </xsd:element>
    <xsd:element name="Math_Settings" ma:index="35" nillable="true" ma:displayName="Math Settings" ma:internalName="Math_Settings">
      <xsd:simpleType>
        <xsd:restriction base="dms:Text"/>
      </xsd:simpleType>
    </xsd:element>
    <xsd:element name="Distribution_Groups" ma:index="36" nillable="true" ma:displayName="Distribution Groups" ma:internalName="Distribution_Groups">
      <xsd:simpleType>
        <xsd:restriction base="dms:Note">
          <xsd:maxLength value="255"/>
        </xsd:restriction>
      </xsd:simpleType>
    </xsd:element>
    <xsd:element name="LMS_Mappings" ma:index="37" nillable="true" ma:displayName="LMS Mappings" ma:internalName="LMS_Mappings">
      <xsd:simpleType>
        <xsd:restriction base="dms:Note">
          <xsd:maxLength value="255"/>
        </xsd:restriction>
      </xsd:simpleType>
    </xsd:element>
    <xsd:element name="MediaServiceAutoKeyPoints" ma:index="38" nillable="true" ma:displayName="MediaServiceAutoKeyPoints" ma:hidden="true" ma:internalName="MediaServiceAutoKeyPoints" ma:readOnly="true">
      <xsd:simpleType>
        <xsd:restriction base="dms:Note"/>
      </xsd:simpleType>
    </xsd:element>
    <xsd:element name="MediaServiceKeyPoints" ma:index="39" nillable="true" ma:displayName="KeyPoints" ma:internalName="MediaServiceKeyPoints"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element name="MediaLengthInSeconds" ma:index="41" nillable="true" ma:displayName="Length (seconds)"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E6D8D07-FC3B-4AAC-B7B4-F25DDDD09A26}">
  <ds:schemaRefs>
    <ds:schemaRef ds:uri="http://schemas.microsoft.com/office/2006/metadata/properties"/>
    <ds:schemaRef ds:uri="http://schemas.microsoft.com/office/infopath/2007/PartnerControls"/>
    <ds:schemaRef ds:uri="7687d3ce-4fc8-4b8b-bc08-1c9c6d041877"/>
  </ds:schemaRefs>
</ds:datastoreItem>
</file>

<file path=customXml/itemProps2.xml><?xml version="1.0" encoding="utf-8"?>
<ds:datastoreItem xmlns:ds="http://schemas.openxmlformats.org/officeDocument/2006/customXml" ds:itemID="{BBDA9A2F-7B67-418A-B264-8F9488FFA66F}">
  <ds:schemaRefs>
    <ds:schemaRef ds:uri="http://schemas.microsoft.com/sharepoint/v3/contenttype/forms"/>
  </ds:schemaRefs>
</ds:datastoreItem>
</file>

<file path=customXml/itemProps3.xml><?xml version="1.0" encoding="utf-8"?>
<ds:datastoreItem xmlns:ds="http://schemas.openxmlformats.org/officeDocument/2006/customXml" ds:itemID="{2909686F-ECFB-495D-B248-59B05923E77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f494ad1-8ff8-41a8-9d00-c7da0096e256"/>
    <ds:schemaRef ds:uri="7687d3ce-4fc8-4b8b-bc08-1c9c6d04187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1356</TotalTime>
  <Pages>15</Pages>
  <Words>1674</Words>
  <Characters>9546</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k Yau LIM (TP)</dc:creator>
  <cp:keywords/>
  <dc:description/>
  <cp:lastModifiedBy>EDZRAN BIN HISHAM</cp:lastModifiedBy>
  <cp:revision>9</cp:revision>
  <dcterms:created xsi:type="dcterms:W3CDTF">2021-07-23T01:56:00Z</dcterms:created>
  <dcterms:modified xsi:type="dcterms:W3CDTF">2021-08-17T1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4bcb20ed-001a-45f4-b2e7-234c5fc91178_Enabled">
    <vt:lpwstr>True</vt:lpwstr>
  </property>
  <property fmtid="{D5CDD505-2E9C-101B-9397-08002B2CF9AE}" pid="3" name="MSIP_Label_4bcb20ed-001a-45f4-b2e7-234c5fc91178_SiteId">
    <vt:lpwstr>25a99bf0-8e72-472a-ae50-adfbdf0df6f1</vt:lpwstr>
  </property>
  <property fmtid="{D5CDD505-2E9C-101B-9397-08002B2CF9AE}" pid="4" name="MSIP_Label_4bcb20ed-001a-45f4-b2e7-234c5fc91178_Owner">
    <vt:lpwstr>kokyau@TP.EDU.SG</vt:lpwstr>
  </property>
  <property fmtid="{D5CDD505-2E9C-101B-9397-08002B2CF9AE}" pid="5" name="MSIP_Label_4bcb20ed-001a-45f4-b2e7-234c5fc91178_SetDate">
    <vt:lpwstr>2021-07-23T01:56:54.4898450Z</vt:lpwstr>
  </property>
  <property fmtid="{D5CDD505-2E9C-101B-9397-08002B2CF9AE}" pid="6" name="MSIP_Label_4bcb20ed-001a-45f4-b2e7-234c5fc91178_Name">
    <vt:lpwstr>OFFICIAL (CLOSED)</vt:lpwstr>
  </property>
  <property fmtid="{D5CDD505-2E9C-101B-9397-08002B2CF9AE}" pid="7" name="MSIP_Label_4bcb20ed-001a-45f4-b2e7-234c5fc91178_Application">
    <vt:lpwstr>Microsoft Azure Information Protection</vt:lpwstr>
  </property>
  <property fmtid="{D5CDD505-2E9C-101B-9397-08002B2CF9AE}" pid="8" name="MSIP_Label_4bcb20ed-001a-45f4-b2e7-234c5fc91178_ActionId">
    <vt:lpwstr>bef2a124-f4b6-42b2-96b1-d168e122db33</vt:lpwstr>
  </property>
  <property fmtid="{D5CDD505-2E9C-101B-9397-08002B2CF9AE}" pid="9" name="MSIP_Label_4bcb20ed-001a-45f4-b2e7-234c5fc91178_Extended_MSFT_Method">
    <vt:lpwstr>Automatic</vt:lpwstr>
  </property>
  <property fmtid="{D5CDD505-2E9C-101B-9397-08002B2CF9AE}" pid="10" name="MSIP_Label_f69d7fc4-da81-42e5-b309-526f71322d86_Enabled">
    <vt:lpwstr>True</vt:lpwstr>
  </property>
  <property fmtid="{D5CDD505-2E9C-101B-9397-08002B2CF9AE}" pid="11" name="MSIP_Label_f69d7fc4-da81-42e5-b309-526f71322d86_SiteId">
    <vt:lpwstr>25a99bf0-8e72-472a-ae50-adfbdf0df6f1</vt:lpwstr>
  </property>
  <property fmtid="{D5CDD505-2E9C-101B-9397-08002B2CF9AE}" pid="12" name="MSIP_Label_f69d7fc4-da81-42e5-b309-526f71322d86_Owner">
    <vt:lpwstr>kokyau@TP.EDU.SG</vt:lpwstr>
  </property>
  <property fmtid="{D5CDD505-2E9C-101B-9397-08002B2CF9AE}" pid="13" name="MSIP_Label_f69d7fc4-da81-42e5-b309-526f71322d86_SetDate">
    <vt:lpwstr>2021-07-23T01:56:54.4898450Z</vt:lpwstr>
  </property>
  <property fmtid="{D5CDD505-2E9C-101B-9397-08002B2CF9AE}" pid="14" name="MSIP_Label_f69d7fc4-da81-42e5-b309-526f71322d86_Name">
    <vt:lpwstr>NON-SENSITIVE</vt:lpwstr>
  </property>
  <property fmtid="{D5CDD505-2E9C-101B-9397-08002B2CF9AE}" pid="15" name="MSIP_Label_f69d7fc4-da81-42e5-b309-526f71322d86_Application">
    <vt:lpwstr>Microsoft Azure Information Protection</vt:lpwstr>
  </property>
  <property fmtid="{D5CDD505-2E9C-101B-9397-08002B2CF9AE}" pid="16" name="MSIP_Label_f69d7fc4-da81-42e5-b309-526f71322d86_ActionId">
    <vt:lpwstr>bef2a124-f4b6-42b2-96b1-d168e122db33</vt:lpwstr>
  </property>
  <property fmtid="{D5CDD505-2E9C-101B-9397-08002B2CF9AE}" pid="17" name="MSIP_Label_f69d7fc4-da81-42e5-b309-526f71322d86_Parent">
    <vt:lpwstr>4bcb20ed-001a-45f4-b2e7-234c5fc91178</vt:lpwstr>
  </property>
  <property fmtid="{D5CDD505-2E9C-101B-9397-08002B2CF9AE}" pid="18" name="MSIP_Label_f69d7fc4-da81-42e5-b309-526f71322d86_Extended_MSFT_Method">
    <vt:lpwstr>Automatic</vt:lpwstr>
  </property>
  <property fmtid="{D5CDD505-2E9C-101B-9397-08002B2CF9AE}" pid="19" name="Sensitivity">
    <vt:lpwstr>OFFICIAL (CLOSED) NON-SENSITIVE</vt:lpwstr>
  </property>
  <property fmtid="{D5CDD505-2E9C-101B-9397-08002B2CF9AE}" pid="20" name="ContentTypeId">
    <vt:lpwstr>0x01010061A0D7BD58FEB34DAF68A71563032284</vt:lpwstr>
  </property>
</Properties>
</file>